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39361B" w14:textId="77777777" w:rsidR="00F34EE2" w:rsidRPr="00321884" w:rsidRDefault="00F34EE2" w:rsidP="00F34EE2">
      <w:pPr>
        <w:keepNext/>
        <w:keepLines/>
        <w:spacing w:line="360" w:lineRule="auto"/>
        <w:outlineLvl w:val="0"/>
        <w:rPr>
          <w:rFonts w:eastAsia="微软雅黑" w:cs="Times New Roman"/>
          <w:b/>
          <w:bCs/>
          <w:color w:val="000000" w:themeColor="text1"/>
          <w:kern w:val="44"/>
          <w:szCs w:val="21"/>
        </w:rPr>
      </w:pPr>
      <w:r w:rsidRPr="00321884">
        <w:rPr>
          <w:b/>
          <w:szCs w:val="21"/>
        </w:rPr>
        <w:t>Appendix A</w:t>
      </w:r>
    </w:p>
    <w:p w14:paraId="6ADD994D" w14:textId="77777777" w:rsidR="00F34EE2" w:rsidRPr="00892E96" w:rsidRDefault="00F34EE2" w:rsidP="00F34EE2">
      <w:pPr>
        <w:spacing w:line="360" w:lineRule="auto"/>
        <w:rPr>
          <w:b/>
          <w:bCs/>
          <w:szCs w:val="24"/>
        </w:rPr>
      </w:pPr>
    </w:p>
    <w:p w14:paraId="524F039A" w14:textId="77777777" w:rsidR="00F34EE2" w:rsidRPr="001366E1" w:rsidRDefault="00F34EE2" w:rsidP="00F34EE2">
      <w:pPr>
        <w:spacing w:line="360" w:lineRule="auto"/>
        <w:rPr>
          <w:b/>
          <w:szCs w:val="24"/>
        </w:rPr>
      </w:pPr>
      <w:r>
        <w:rPr>
          <w:b/>
          <w:szCs w:val="24"/>
        </w:rPr>
        <w:t>Cover features</w:t>
      </w:r>
      <w:r w:rsidRPr="001366E1">
        <w:rPr>
          <w:b/>
          <w:szCs w:val="24"/>
        </w:rPr>
        <w:t xml:space="preserve"> and new </w:t>
      </w:r>
      <w:r>
        <w:rPr>
          <w:b/>
          <w:szCs w:val="24"/>
        </w:rPr>
        <w:t>Associate Editors</w:t>
      </w:r>
      <w:r w:rsidRPr="001366E1">
        <w:rPr>
          <w:b/>
          <w:szCs w:val="24"/>
        </w:rPr>
        <w:t xml:space="preserve"> of the </w:t>
      </w:r>
      <w:r>
        <w:rPr>
          <w:rFonts w:hint="eastAsia"/>
          <w:b/>
          <w:i/>
          <w:szCs w:val="24"/>
        </w:rPr>
        <w:t>Environmental Technology</w:t>
      </w:r>
    </w:p>
    <w:p w14:paraId="3C4A02B0" w14:textId="77777777" w:rsidR="00F34EE2" w:rsidRPr="00E6047A" w:rsidRDefault="00F34EE2" w:rsidP="00F34EE2">
      <w:pPr>
        <w:spacing w:line="360" w:lineRule="auto"/>
        <w:rPr>
          <w:b/>
          <w:bCs/>
          <w:i/>
          <w:szCs w:val="24"/>
        </w:rPr>
      </w:pPr>
    </w:p>
    <w:p w14:paraId="7E55E84F" w14:textId="40FB63DF" w:rsidR="00F34EE2" w:rsidRPr="001A4F76" w:rsidRDefault="00F34EE2" w:rsidP="00F34EE2">
      <w:pPr>
        <w:spacing w:line="360" w:lineRule="auto"/>
        <w:jc w:val="left"/>
        <w:rPr>
          <w:rFonts w:eastAsia="黑体" w:cs="Times New Roman"/>
          <w:bCs/>
          <w:color w:val="000000"/>
          <w:sz w:val="24"/>
          <w:szCs w:val="24"/>
        </w:rPr>
      </w:pPr>
      <w:r w:rsidRPr="00AD7E13">
        <w:rPr>
          <w:rFonts w:eastAsia="黑体" w:cs="Times New Roman"/>
          <w:bCs/>
          <w:color w:val="000000"/>
          <w:sz w:val="24"/>
          <w:szCs w:val="24"/>
        </w:rPr>
        <w:t>Peng Du, Xing Li, Yanling Yang, Xiaoyan Fan,</w:t>
      </w:r>
      <w:r w:rsidR="00360A6A">
        <w:rPr>
          <w:rFonts w:eastAsia="黑体" w:cs="Times New Roman" w:hint="eastAsia"/>
          <w:bCs/>
          <w:color w:val="000000"/>
          <w:sz w:val="24"/>
          <w:szCs w:val="24"/>
        </w:rPr>
        <w:t xml:space="preserve"> Xiaobo Fang,</w:t>
      </w:r>
      <w:r w:rsidRPr="00AD7E13">
        <w:rPr>
          <w:rFonts w:eastAsia="黑体" w:cs="Times New Roman"/>
          <w:bCs/>
          <w:color w:val="000000"/>
          <w:sz w:val="24"/>
          <w:szCs w:val="24"/>
        </w:rPr>
        <w:t xml:space="preserve"> Zhiwei Zhou*</w:t>
      </w:r>
    </w:p>
    <w:p w14:paraId="40BE1EC1" w14:textId="77777777" w:rsidR="00F34EE2" w:rsidRDefault="00F34EE2" w:rsidP="00F34EE2">
      <w:pPr>
        <w:spacing w:line="360" w:lineRule="auto"/>
        <w:jc w:val="left"/>
        <w:rPr>
          <w:rFonts w:eastAsia="黑体" w:cs="Times New Roman"/>
          <w:bCs/>
          <w:color w:val="000000"/>
          <w:sz w:val="24"/>
          <w:szCs w:val="24"/>
        </w:rPr>
      </w:pPr>
    </w:p>
    <w:p w14:paraId="58AE95EC" w14:textId="7EFC4E85" w:rsidR="00F34EE2" w:rsidRPr="00AD7E13" w:rsidRDefault="00F34EE2" w:rsidP="00F34EE2">
      <w:pPr>
        <w:spacing w:line="360" w:lineRule="auto"/>
        <w:jc w:val="left"/>
        <w:rPr>
          <w:rFonts w:cs="Times New Roman"/>
          <w:sz w:val="24"/>
          <w:szCs w:val="24"/>
        </w:rPr>
        <w:sectPr w:rsidR="00F34EE2" w:rsidRPr="00AD7E13" w:rsidSect="009D0828">
          <w:footerReference w:type="default" r:id="rId9"/>
          <w:pgSz w:w="11906" w:h="16838"/>
          <w:pgMar w:top="1440" w:right="1800" w:bottom="1440" w:left="1800" w:header="851" w:footer="992" w:gutter="0"/>
          <w:lnNumType w:countBy="1" w:restart="continuous"/>
          <w:cols w:space="425"/>
          <w:docGrid w:type="lines" w:linePitch="312"/>
        </w:sectPr>
      </w:pPr>
      <w:r w:rsidRPr="00AD7E13">
        <w:rPr>
          <w:rFonts w:eastAsia="等线" w:cs="Times New Roman"/>
          <w:bCs/>
          <w:color w:val="000000"/>
          <w:sz w:val="24"/>
          <w:szCs w:val="24"/>
        </w:rPr>
        <w:t>Corresponding author, Tel.: +86 10 67391726; Beijing University of Technology, No.100 Xi Da Wang Road, Chao Yang District, Beijing 100124, P. R. China.</w:t>
      </w:r>
      <w:r w:rsidRPr="00180A29">
        <w:rPr>
          <w:rFonts w:eastAsia="等线" w:cs="Times New Roman" w:hint="eastAsia"/>
          <w:bCs/>
          <w:color w:val="000000"/>
          <w:sz w:val="24"/>
          <w:szCs w:val="24"/>
        </w:rPr>
        <w:t xml:space="preserve"> </w:t>
      </w:r>
      <w:r w:rsidRPr="00AD7E13">
        <w:rPr>
          <w:rFonts w:eastAsia="等线" w:cs="Times New Roman"/>
          <w:bCs/>
          <w:color w:val="000000"/>
          <w:sz w:val="24"/>
          <w:szCs w:val="24"/>
        </w:rPr>
        <w:t xml:space="preserve">E-mai address: </w:t>
      </w:r>
      <w:bookmarkStart w:id="0" w:name="_GoBack"/>
      <w:bookmarkEnd w:id="0"/>
      <w:r w:rsidR="004863B1" w:rsidRPr="004863B1">
        <w:rPr>
          <w:rFonts w:eastAsia="等线" w:cs="Times New Roman"/>
          <w:bCs/>
          <w:color w:val="000000"/>
          <w:sz w:val="24"/>
          <w:szCs w:val="24"/>
        </w:rPr>
        <w:t>hubeizhouzhiwei@163.com</w:t>
      </w:r>
      <w:r w:rsidRPr="00AD7E13">
        <w:rPr>
          <w:rFonts w:eastAsia="等线" w:cs="Times New Roman"/>
          <w:bCs/>
          <w:color w:val="000000"/>
          <w:sz w:val="24"/>
          <w:szCs w:val="24"/>
        </w:rPr>
        <w:t>.</w:t>
      </w:r>
    </w:p>
    <w:p w14:paraId="3CBA6756" w14:textId="77777777" w:rsidR="00F34EE2" w:rsidRPr="00A52F57" w:rsidRDefault="00F34EE2" w:rsidP="00F34EE2">
      <w:pPr>
        <w:keepNext/>
        <w:keepLines/>
        <w:widowControl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5595"/>
        </w:tabs>
        <w:ind w:left="360" w:hanging="360"/>
        <w:outlineLvl w:val="1"/>
        <w:rPr>
          <w:rFonts w:eastAsia="黑体" w:cs="Times New Roman"/>
          <w:b/>
          <w:bCs/>
          <w:color w:val="000000"/>
          <w:sz w:val="22"/>
        </w:rPr>
      </w:pPr>
      <w:r>
        <w:rPr>
          <w:rFonts w:eastAsia="黑体" w:cs="Times New Roman" w:hint="eastAsia"/>
          <w:b/>
          <w:bCs/>
          <w:color w:val="000000"/>
          <w:sz w:val="22"/>
        </w:rPr>
        <w:lastRenderedPageBreak/>
        <w:t>Appendix A, figures</w:t>
      </w:r>
    </w:p>
    <w:p w14:paraId="561B1799" w14:textId="77777777" w:rsidR="00F34EE2" w:rsidRPr="00F34EE2" w:rsidRDefault="00F34EE2" w:rsidP="00F34EE2">
      <w:pPr>
        <w:spacing w:line="276" w:lineRule="auto"/>
        <w:rPr>
          <w:rFonts w:cs="Times New Roman"/>
          <w:szCs w:val="21"/>
        </w:rPr>
      </w:pPr>
      <w:r w:rsidRPr="005278CD">
        <w:rPr>
          <w:rFonts w:eastAsiaTheme="minorEastAsia"/>
          <w:b/>
          <w:sz w:val="22"/>
          <w:szCs w:val="21"/>
        </w:rPr>
        <w:t>Fig</w:t>
      </w:r>
      <w:r>
        <w:rPr>
          <w:rFonts w:eastAsiaTheme="minorEastAsia" w:hint="eastAsia"/>
          <w:b/>
          <w:sz w:val="22"/>
          <w:szCs w:val="21"/>
        </w:rPr>
        <w:t>ure</w:t>
      </w:r>
      <w:r w:rsidRPr="005278CD">
        <w:rPr>
          <w:rFonts w:eastAsiaTheme="minorEastAsia" w:hint="eastAsia"/>
          <w:b/>
          <w:sz w:val="22"/>
          <w:szCs w:val="21"/>
        </w:rPr>
        <w:t xml:space="preserve"> </w:t>
      </w:r>
      <w:r>
        <w:rPr>
          <w:rFonts w:eastAsiaTheme="minorEastAsia" w:hint="eastAsia"/>
          <w:b/>
          <w:sz w:val="22"/>
          <w:szCs w:val="21"/>
        </w:rPr>
        <w:t>A</w:t>
      </w:r>
      <w:r w:rsidRPr="005278CD">
        <w:rPr>
          <w:rFonts w:eastAsiaTheme="minorEastAsia" w:hint="eastAsia"/>
          <w:b/>
          <w:sz w:val="22"/>
          <w:szCs w:val="21"/>
        </w:rPr>
        <w:t>1</w:t>
      </w:r>
      <w:r>
        <w:rPr>
          <w:rFonts w:eastAsiaTheme="minorEastAsia" w:hint="eastAsia"/>
          <w:b/>
          <w:sz w:val="22"/>
          <w:szCs w:val="21"/>
        </w:rPr>
        <w:t>.</w:t>
      </w:r>
      <w:r>
        <w:rPr>
          <w:rFonts w:hint="eastAsia"/>
          <w:b/>
          <w:noProof/>
          <w:color w:val="000000"/>
          <w:sz w:val="24"/>
          <w:szCs w:val="24"/>
        </w:rPr>
        <w:t xml:space="preserve"> </w:t>
      </w:r>
      <w:r w:rsidRPr="00A879AF">
        <w:rPr>
          <w:rFonts w:cs="Times New Roman"/>
          <w:szCs w:val="21"/>
        </w:rPr>
        <w:t xml:space="preserve">Effect of addition ratio </w:t>
      </w:r>
      <w:r>
        <w:rPr>
          <w:rFonts w:cs="Times New Roman"/>
          <w:szCs w:val="21"/>
        </w:rPr>
        <w:t xml:space="preserve">(first and second dose of the same coagulant), totaling 0.10 mM of either PACI or AS, </w:t>
      </w:r>
      <w:r w:rsidRPr="00A879AF">
        <w:rPr>
          <w:rFonts w:cs="Times New Roman"/>
          <w:szCs w:val="21"/>
        </w:rPr>
        <w:t>on residual turbidity</w:t>
      </w:r>
      <w:r>
        <w:rPr>
          <w:rFonts w:cs="Times New Roman" w:hint="eastAsia"/>
          <w:szCs w:val="21"/>
        </w:rPr>
        <w:t xml:space="preserve"> at pH=7.5. The </w:t>
      </w:r>
      <w:r>
        <w:rPr>
          <w:rFonts w:cs="Times New Roman"/>
          <w:szCs w:val="21"/>
        </w:rPr>
        <w:t>time</w:t>
      </w:r>
      <w:r>
        <w:rPr>
          <w:rFonts w:cs="Times New Roman" w:hint="eastAsia"/>
          <w:szCs w:val="21"/>
        </w:rPr>
        <w:t xml:space="preserve"> interval between </w:t>
      </w:r>
      <w:r>
        <w:rPr>
          <w:rFonts w:cs="Times New Roman"/>
          <w:szCs w:val="21"/>
        </w:rPr>
        <w:t xml:space="preserve">the </w:t>
      </w:r>
      <w:r>
        <w:rPr>
          <w:rFonts w:cs="Times New Roman" w:hint="eastAsia"/>
          <w:szCs w:val="21"/>
        </w:rPr>
        <w:t xml:space="preserve">two </w:t>
      </w:r>
      <w:r>
        <w:rPr>
          <w:rFonts w:cs="Times New Roman"/>
          <w:szCs w:val="21"/>
        </w:rPr>
        <w:t>doses</w:t>
      </w:r>
      <w:r>
        <w:rPr>
          <w:rFonts w:cs="Times New Roman" w:hint="eastAsia"/>
          <w:szCs w:val="21"/>
        </w:rPr>
        <w:t xml:space="preserve"> was 2.5 min.</w:t>
      </w:r>
      <w:r>
        <w:rPr>
          <w:rFonts w:cs="Times New Roman"/>
          <w:szCs w:val="21"/>
        </w:rPr>
        <w:t xml:space="preserve"> Residual turbidity was determined while omitting flock breakage at 300 rpm</w:t>
      </w:r>
      <w:r>
        <w:rPr>
          <w:rFonts w:cs="Times New Roman" w:hint="eastAsia"/>
          <w:szCs w:val="21"/>
        </w:rPr>
        <w:t>.</w:t>
      </w:r>
    </w:p>
    <w:p w14:paraId="68651BC0" w14:textId="77777777" w:rsidR="00F34EE2" w:rsidRPr="00F34EE2" w:rsidRDefault="00F34EE2" w:rsidP="00F34EE2">
      <w:pPr>
        <w:spacing w:before="240" w:line="276" w:lineRule="auto"/>
        <w:rPr>
          <w:rFonts w:cs="Times New Roman"/>
          <w:szCs w:val="21"/>
        </w:rPr>
      </w:pPr>
      <w:r w:rsidRPr="005278CD">
        <w:rPr>
          <w:rFonts w:eastAsiaTheme="minorEastAsia" w:cs="Times New Roman"/>
          <w:b/>
          <w:sz w:val="22"/>
          <w:szCs w:val="21"/>
        </w:rPr>
        <w:t>Fig</w:t>
      </w:r>
      <w:r>
        <w:rPr>
          <w:rFonts w:eastAsiaTheme="minorEastAsia" w:cs="Times New Roman" w:hint="eastAsia"/>
          <w:b/>
          <w:sz w:val="22"/>
          <w:szCs w:val="21"/>
        </w:rPr>
        <w:t>ure</w:t>
      </w:r>
      <w:r w:rsidRPr="005278CD">
        <w:rPr>
          <w:rFonts w:eastAsiaTheme="minorEastAsia" w:cs="Times New Roman"/>
          <w:b/>
          <w:sz w:val="22"/>
          <w:szCs w:val="21"/>
        </w:rPr>
        <w:t xml:space="preserve"> </w:t>
      </w:r>
      <w:r>
        <w:rPr>
          <w:rFonts w:eastAsiaTheme="minorEastAsia" w:cs="Times New Roman" w:hint="eastAsia"/>
          <w:b/>
          <w:sz w:val="22"/>
          <w:szCs w:val="21"/>
        </w:rPr>
        <w:t>A</w:t>
      </w:r>
      <w:r w:rsidRPr="005278CD">
        <w:rPr>
          <w:rFonts w:eastAsiaTheme="minorEastAsia" w:cs="Times New Roman"/>
          <w:b/>
          <w:sz w:val="22"/>
          <w:szCs w:val="21"/>
        </w:rPr>
        <w:t>2</w:t>
      </w:r>
      <w:r>
        <w:rPr>
          <w:rFonts w:eastAsiaTheme="minorEastAsia" w:cs="Times New Roman" w:hint="eastAsia"/>
          <w:b/>
          <w:sz w:val="22"/>
          <w:szCs w:val="21"/>
        </w:rPr>
        <w:t>.</w:t>
      </w:r>
      <w:r w:rsidRPr="00A52F57">
        <w:rPr>
          <w:rFonts w:eastAsiaTheme="minorEastAsia" w:cs="Times New Roman"/>
          <w:sz w:val="22"/>
          <w:szCs w:val="21"/>
        </w:rPr>
        <w:t xml:space="preserve"> </w:t>
      </w:r>
      <w:r>
        <w:rPr>
          <w:rFonts w:cs="Times New Roman" w:hint="eastAsia"/>
          <w:szCs w:val="21"/>
        </w:rPr>
        <w:t>Effect of solution</w:t>
      </w:r>
      <w:r>
        <w:rPr>
          <w:rFonts w:cs="Times New Roman"/>
          <w:szCs w:val="21"/>
        </w:rPr>
        <w:t xml:space="preserve"> pH</w:t>
      </w:r>
      <w:r>
        <w:rPr>
          <w:rFonts w:cs="Times New Roman" w:hint="eastAsia"/>
          <w:szCs w:val="21"/>
        </w:rPr>
        <w:t xml:space="preserve"> on zeta potential</w:t>
      </w:r>
      <w:r w:rsidRPr="00A879AF">
        <w:rPr>
          <w:rFonts w:cs="Times New Roman"/>
          <w:szCs w:val="21"/>
        </w:rPr>
        <w:t xml:space="preserve"> </w:t>
      </w:r>
      <w:r>
        <w:rPr>
          <w:rFonts w:cs="Times New Roman" w:hint="eastAsia"/>
          <w:szCs w:val="21"/>
        </w:rPr>
        <w:t xml:space="preserve">with </w:t>
      </w:r>
      <w:r>
        <w:rPr>
          <w:rFonts w:cs="Times New Roman"/>
          <w:szCs w:val="21"/>
        </w:rPr>
        <w:t xml:space="preserve">a </w:t>
      </w:r>
      <w:r>
        <w:rPr>
          <w:rFonts w:cs="Times New Roman" w:hint="eastAsia"/>
          <w:szCs w:val="21"/>
        </w:rPr>
        <w:t xml:space="preserve">single addition of </w:t>
      </w:r>
      <w:r>
        <w:rPr>
          <w:rFonts w:cs="Times New Roman"/>
          <w:szCs w:val="21"/>
        </w:rPr>
        <w:t>the indicated</w:t>
      </w:r>
      <w:r>
        <w:rPr>
          <w:rFonts w:cs="Times New Roman" w:hint="eastAsia"/>
          <w:szCs w:val="21"/>
        </w:rPr>
        <w:t xml:space="preserve"> dose of PACl or AS. The zeta potentials were measured 1 min after the addition.</w:t>
      </w:r>
    </w:p>
    <w:p w14:paraId="09E6866B" w14:textId="77777777" w:rsidR="00F34EE2" w:rsidRPr="00A879AF" w:rsidRDefault="00F34EE2" w:rsidP="00F34EE2">
      <w:pPr>
        <w:spacing w:before="240" w:line="276" w:lineRule="auto"/>
        <w:rPr>
          <w:rFonts w:cs="Times New Roman"/>
          <w:szCs w:val="21"/>
        </w:rPr>
      </w:pPr>
      <w:r w:rsidRPr="005278CD">
        <w:rPr>
          <w:rFonts w:eastAsiaTheme="minorEastAsia" w:cs="Times New Roman"/>
          <w:b/>
          <w:sz w:val="22"/>
          <w:szCs w:val="21"/>
        </w:rPr>
        <w:t>Fig</w:t>
      </w:r>
      <w:r>
        <w:rPr>
          <w:rFonts w:eastAsiaTheme="minorEastAsia" w:cs="Times New Roman" w:hint="eastAsia"/>
          <w:b/>
          <w:sz w:val="22"/>
          <w:szCs w:val="21"/>
        </w:rPr>
        <w:t>ure A</w:t>
      </w:r>
      <w:r w:rsidRPr="005278CD">
        <w:rPr>
          <w:rFonts w:eastAsiaTheme="minorEastAsia" w:cs="Times New Roman"/>
          <w:b/>
          <w:sz w:val="22"/>
          <w:szCs w:val="21"/>
        </w:rPr>
        <w:t xml:space="preserve">3. </w:t>
      </w:r>
      <w:r>
        <w:rPr>
          <w:rFonts w:cs="Times New Roman" w:hint="eastAsia"/>
          <w:szCs w:val="21"/>
        </w:rPr>
        <w:t>Effect of solution pH on residual aluminum</w:t>
      </w:r>
      <w:r w:rsidRPr="00A879AF">
        <w:rPr>
          <w:rFonts w:cs="Times New Roman"/>
          <w:szCs w:val="21"/>
        </w:rPr>
        <w:t xml:space="preserve"> </w:t>
      </w:r>
      <w:r>
        <w:rPr>
          <w:rFonts w:cs="Times New Roman"/>
          <w:szCs w:val="21"/>
        </w:rPr>
        <w:t xml:space="preserve">of the two coagulants added </w:t>
      </w:r>
      <w:r>
        <w:rPr>
          <w:rFonts w:cs="Times New Roman" w:hint="eastAsia"/>
          <w:szCs w:val="21"/>
        </w:rPr>
        <w:t xml:space="preserve">in </w:t>
      </w:r>
      <w:r>
        <w:rPr>
          <w:rFonts w:cs="Times New Roman"/>
          <w:szCs w:val="21"/>
        </w:rPr>
        <w:t xml:space="preserve">the </w:t>
      </w:r>
      <w:r>
        <w:rPr>
          <w:rFonts w:cs="Times New Roman" w:hint="eastAsia"/>
          <w:szCs w:val="21"/>
        </w:rPr>
        <w:t>two addition modes.</w:t>
      </w:r>
      <w:r>
        <w:rPr>
          <w:rFonts w:cs="Times New Roman"/>
          <w:szCs w:val="21"/>
        </w:rPr>
        <w:t xml:space="preserve"> For two-stage addition,</w:t>
      </w:r>
      <w:r>
        <w:rPr>
          <w:rFonts w:cs="Times New Roman" w:hint="eastAsia"/>
          <w:szCs w:val="21"/>
        </w:rPr>
        <w:t xml:space="preserve"> 0.10 mM PACl or AS was divided into two doses at a ratio of 3:7, and the addition interval was 2.5 min.</w:t>
      </w:r>
      <w:r w:rsidRPr="00A879AF">
        <w:rPr>
          <w:rFonts w:cs="Times New Roman"/>
          <w:szCs w:val="21"/>
        </w:rPr>
        <w:t xml:space="preserve"> </w:t>
      </w:r>
    </w:p>
    <w:p w14:paraId="6BBF7F66" w14:textId="77777777" w:rsidR="00A80B76" w:rsidRPr="00F34EE2" w:rsidRDefault="00F34EE2" w:rsidP="00F34EE2">
      <w:pPr>
        <w:spacing w:before="240" w:line="276" w:lineRule="auto"/>
        <w:rPr>
          <w:rFonts w:cs="Times New Roman"/>
          <w:szCs w:val="21"/>
        </w:rPr>
      </w:pPr>
      <w:r w:rsidRPr="00DB76B6">
        <w:rPr>
          <w:rFonts w:hint="eastAsia"/>
          <w:b/>
          <w:noProof/>
          <w:color w:val="000000"/>
          <w:sz w:val="24"/>
          <w:szCs w:val="24"/>
        </w:rPr>
        <w:t>Fig</w:t>
      </w:r>
      <w:r>
        <w:rPr>
          <w:rFonts w:hint="eastAsia"/>
          <w:b/>
          <w:noProof/>
          <w:color w:val="000000"/>
          <w:sz w:val="24"/>
          <w:szCs w:val="24"/>
        </w:rPr>
        <w:t>ure</w:t>
      </w:r>
      <w:r>
        <w:rPr>
          <w:rFonts w:cs="Times New Roman" w:hint="eastAsia"/>
          <w:b/>
          <w:szCs w:val="21"/>
        </w:rPr>
        <w:t xml:space="preserve"> A</w:t>
      </w:r>
      <w:r w:rsidRPr="00BC34C0">
        <w:rPr>
          <w:rFonts w:cs="Times New Roman" w:hint="eastAsia"/>
          <w:b/>
          <w:szCs w:val="21"/>
        </w:rPr>
        <w:t>4</w:t>
      </w:r>
      <w:r>
        <w:rPr>
          <w:rFonts w:cs="Times New Roman" w:hint="eastAsia"/>
          <w:b/>
          <w:szCs w:val="21"/>
        </w:rPr>
        <w:t>.</w:t>
      </w:r>
      <w:r w:rsidRPr="00A879AF">
        <w:rPr>
          <w:rFonts w:cs="Times New Roman" w:hint="eastAsia"/>
          <w:szCs w:val="21"/>
        </w:rPr>
        <w:t xml:space="preserve"> R</w:t>
      </w:r>
      <w:r w:rsidRPr="00A879AF">
        <w:rPr>
          <w:rFonts w:cs="Times New Roman"/>
          <w:szCs w:val="21"/>
        </w:rPr>
        <w:t xml:space="preserve">esidual </w:t>
      </w:r>
      <w:r w:rsidRPr="00A879AF">
        <w:rPr>
          <w:rFonts w:cs="Times New Roman" w:hint="eastAsia"/>
          <w:szCs w:val="21"/>
        </w:rPr>
        <w:t>turbidity of (a)</w:t>
      </w:r>
      <w:r>
        <w:rPr>
          <w:rFonts w:cs="Times New Roman" w:hint="eastAsia"/>
          <w:szCs w:val="21"/>
        </w:rPr>
        <w:t xml:space="preserve"> single</w:t>
      </w:r>
      <w:r w:rsidRPr="008C51A3">
        <w:rPr>
          <w:rFonts w:cs="Times New Roman" w:hint="eastAsia"/>
          <w:szCs w:val="21"/>
        </w:rPr>
        <w:t xml:space="preserve"> </w:t>
      </w:r>
      <w:r>
        <w:rPr>
          <w:rFonts w:cs="Times New Roman" w:hint="eastAsia"/>
          <w:szCs w:val="21"/>
        </w:rPr>
        <w:t>PACl</w:t>
      </w:r>
      <w:r w:rsidRPr="008C51A3">
        <w:rPr>
          <w:rFonts w:cs="Times New Roman" w:hint="eastAsia"/>
          <w:szCs w:val="21"/>
        </w:rPr>
        <w:t xml:space="preserve"> </w:t>
      </w:r>
      <w:r>
        <w:rPr>
          <w:rFonts w:cs="Times New Roman" w:hint="eastAsia"/>
          <w:szCs w:val="21"/>
        </w:rPr>
        <w:t>addition</w:t>
      </w:r>
      <w:r>
        <w:rPr>
          <w:rFonts w:cs="Times New Roman"/>
          <w:szCs w:val="21"/>
        </w:rPr>
        <w:t xml:space="preserve"> at</w:t>
      </w:r>
      <w:r>
        <w:rPr>
          <w:rFonts w:cs="Times New Roman" w:hint="eastAsia"/>
          <w:szCs w:val="21"/>
        </w:rPr>
        <w:t xml:space="preserve"> various doses </w:t>
      </w:r>
      <w:r>
        <w:rPr>
          <w:rFonts w:cs="Times New Roman"/>
          <w:szCs w:val="21"/>
        </w:rPr>
        <w:t xml:space="preserve">followed by addition of </w:t>
      </w:r>
      <w:r>
        <w:rPr>
          <w:rFonts w:cs="Times New Roman" w:hint="eastAsia"/>
          <w:szCs w:val="21"/>
        </w:rPr>
        <w:t xml:space="preserve">NPAM </w:t>
      </w:r>
      <w:r>
        <w:rPr>
          <w:rFonts w:cs="Times New Roman"/>
          <w:szCs w:val="21"/>
        </w:rPr>
        <w:t>after</w:t>
      </w:r>
      <w:r>
        <w:rPr>
          <w:rFonts w:cs="Times New Roman" w:hint="eastAsia"/>
          <w:szCs w:val="21"/>
        </w:rPr>
        <w:t xml:space="preserve"> 2.5</w:t>
      </w:r>
      <w:r>
        <w:rPr>
          <w:rFonts w:cs="Times New Roman"/>
          <w:szCs w:val="21"/>
        </w:rPr>
        <w:t xml:space="preserve"> min</w:t>
      </w:r>
      <w:r>
        <w:rPr>
          <w:rFonts w:cs="Times New Roman" w:hint="eastAsia"/>
          <w:szCs w:val="21"/>
        </w:rPr>
        <w:t xml:space="preserve">, </w:t>
      </w:r>
      <w:r w:rsidRPr="00A879AF">
        <w:rPr>
          <w:rFonts w:cs="Times New Roman" w:hint="eastAsia"/>
          <w:szCs w:val="21"/>
        </w:rPr>
        <w:t>and (b)</w:t>
      </w:r>
      <w:r>
        <w:rPr>
          <w:rFonts w:cs="Times New Roman"/>
          <w:szCs w:val="21"/>
        </w:rPr>
        <w:t xml:space="preserve"> two PACl doses combined with NPAM addition at </w:t>
      </w:r>
      <w:r>
        <w:rPr>
          <w:rFonts w:cs="Times New Roman" w:hint="eastAsia"/>
          <w:szCs w:val="21"/>
        </w:rPr>
        <w:t>different</w:t>
      </w:r>
      <w:r w:rsidRPr="00A879AF">
        <w:rPr>
          <w:rFonts w:cs="Times New Roman" w:hint="eastAsia"/>
          <w:szCs w:val="21"/>
        </w:rPr>
        <w:t xml:space="preserve"> intervals.</w:t>
      </w:r>
      <w:r>
        <w:rPr>
          <w:rFonts w:cs="Times New Roman" w:hint="eastAsia"/>
          <w:szCs w:val="21"/>
        </w:rPr>
        <w:t xml:space="preserve"> The pH was of 7.5. </w:t>
      </w:r>
      <w:r w:rsidRPr="00A879AF">
        <w:rPr>
          <w:rFonts w:cs="Times New Roman" w:hint="eastAsia"/>
          <w:szCs w:val="21"/>
        </w:rPr>
        <w:t xml:space="preserve"> </w:t>
      </w:r>
      <w:r w:rsidR="00A80B76">
        <w:rPr>
          <w:color w:val="000000" w:themeColor="text1"/>
          <w:sz w:val="22"/>
          <w:szCs w:val="21"/>
        </w:rPr>
        <w:br w:type="page"/>
      </w:r>
    </w:p>
    <w:p w14:paraId="2C8765AA" w14:textId="77777777" w:rsidR="00A56C62" w:rsidRPr="00DB76B6" w:rsidRDefault="00A56C62" w:rsidP="00A56C62">
      <w:pPr>
        <w:jc w:val="center"/>
        <w:rPr>
          <w:rFonts w:cs="Times New Roman"/>
          <w:sz w:val="24"/>
          <w:szCs w:val="24"/>
        </w:rPr>
      </w:pPr>
      <w:r w:rsidRPr="00DB76B6">
        <w:rPr>
          <w:rFonts w:cs="Times New Roman"/>
          <w:sz w:val="24"/>
          <w:szCs w:val="24"/>
        </w:rPr>
        <w:object w:dxaOrig="9149" w:dyaOrig="6425" w14:anchorId="4DB737A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pt;height:185.25pt" o:ole="">
            <v:imagedata r:id="rId10" o:title="" croptop="5783f" cropbottom="2892f" cropleft="4061f" cropright="8123f"/>
          </v:shape>
          <o:OLEObject Type="Embed" ProgID="Origin50.Graph" ShapeID="_x0000_i1025" DrawAspect="Content" ObjectID="_1644904135" r:id="rId11"/>
        </w:object>
      </w:r>
    </w:p>
    <w:p w14:paraId="6153FD1A" w14:textId="77777777" w:rsidR="00F34EE2" w:rsidRPr="00F34EE2" w:rsidRDefault="00F34EE2" w:rsidP="00F34EE2">
      <w:pPr>
        <w:spacing w:line="276" w:lineRule="auto"/>
        <w:rPr>
          <w:rFonts w:cs="Times New Roman"/>
          <w:szCs w:val="21"/>
        </w:rPr>
      </w:pPr>
      <w:r w:rsidRPr="005278CD">
        <w:rPr>
          <w:rFonts w:eastAsiaTheme="minorEastAsia"/>
          <w:b/>
          <w:sz w:val="22"/>
          <w:szCs w:val="21"/>
        </w:rPr>
        <w:t>Fig</w:t>
      </w:r>
      <w:r>
        <w:rPr>
          <w:rFonts w:eastAsiaTheme="minorEastAsia" w:hint="eastAsia"/>
          <w:b/>
          <w:sz w:val="22"/>
          <w:szCs w:val="21"/>
        </w:rPr>
        <w:t>ure</w:t>
      </w:r>
      <w:r w:rsidRPr="005278CD">
        <w:rPr>
          <w:rFonts w:eastAsiaTheme="minorEastAsia" w:hint="eastAsia"/>
          <w:b/>
          <w:sz w:val="22"/>
          <w:szCs w:val="21"/>
        </w:rPr>
        <w:t xml:space="preserve"> </w:t>
      </w:r>
      <w:r>
        <w:rPr>
          <w:rFonts w:eastAsiaTheme="minorEastAsia" w:hint="eastAsia"/>
          <w:b/>
          <w:sz w:val="22"/>
          <w:szCs w:val="21"/>
        </w:rPr>
        <w:t>A</w:t>
      </w:r>
      <w:r w:rsidRPr="005278CD">
        <w:rPr>
          <w:rFonts w:eastAsiaTheme="minorEastAsia" w:hint="eastAsia"/>
          <w:b/>
          <w:sz w:val="22"/>
          <w:szCs w:val="21"/>
        </w:rPr>
        <w:t>1</w:t>
      </w:r>
      <w:r>
        <w:rPr>
          <w:rFonts w:eastAsiaTheme="minorEastAsia" w:hint="eastAsia"/>
          <w:b/>
          <w:sz w:val="22"/>
          <w:szCs w:val="21"/>
        </w:rPr>
        <w:t>.</w:t>
      </w:r>
      <w:r>
        <w:rPr>
          <w:rFonts w:hint="eastAsia"/>
          <w:b/>
          <w:noProof/>
          <w:color w:val="000000"/>
          <w:sz w:val="24"/>
          <w:szCs w:val="24"/>
        </w:rPr>
        <w:t xml:space="preserve"> </w:t>
      </w:r>
      <w:r w:rsidRPr="00A879AF">
        <w:rPr>
          <w:rFonts w:cs="Times New Roman"/>
          <w:szCs w:val="21"/>
        </w:rPr>
        <w:t xml:space="preserve">Effect of addition ratio </w:t>
      </w:r>
      <w:r>
        <w:rPr>
          <w:rFonts w:cs="Times New Roman"/>
          <w:szCs w:val="21"/>
        </w:rPr>
        <w:t xml:space="preserve">(first and second dose of the same coagulant), totaling 0.10 mM of either PACI or AS, </w:t>
      </w:r>
      <w:r w:rsidRPr="00A879AF">
        <w:rPr>
          <w:rFonts w:cs="Times New Roman"/>
          <w:szCs w:val="21"/>
        </w:rPr>
        <w:t>on residual turbidity</w:t>
      </w:r>
      <w:r>
        <w:rPr>
          <w:rFonts w:cs="Times New Roman" w:hint="eastAsia"/>
          <w:szCs w:val="21"/>
        </w:rPr>
        <w:t xml:space="preserve"> at pH=7.5. The </w:t>
      </w:r>
      <w:r>
        <w:rPr>
          <w:rFonts w:cs="Times New Roman"/>
          <w:szCs w:val="21"/>
        </w:rPr>
        <w:t>time</w:t>
      </w:r>
      <w:r>
        <w:rPr>
          <w:rFonts w:cs="Times New Roman" w:hint="eastAsia"/>
          <w:szCs w:val="21"/>
        </w:rPr>
        <w:t xml:space="preserve"> interval between </w:t>
      </w:r>
      <w:r>
        <w:rPr>
          <w:rFonts w:cs="Times New Roman"/>
          <w:szCs w:val="21"/>
        </w:rPr>
        <w:t xml:space="preserve">the </w:t>
      </w:r>
      <w:r>
        <w:rPr>
          <w:rFonts w:cs="Times New Roman" w:hint="eastAsia"/>
          <w:szCs w:val="21"/>
        </w:rPr>
        <w:t xml:space="preserve">two </w:t>
      </w:r>
      <w:r>
        <w:rPr>
          <w:rFonts w:cs="Times New Roman"/>
          <w:szCs w:val="21"/>
        </w:rPr>
        <w:t>doses</w:t>
      </w:r>
      <w:r>
        <w:rPr>
          <w:rFonts w:cs="Times New Roman" w:hint="eastAsia"/>
          <w:szCs w:val="21"/>
        </w:rPr>
        <w:t xml:space="preserve"> was 2.5 min.</w:t>
      </w:r>
      <w:r>
        <w:rPr>
          <w:rFonts w:cs="Times New Roman"/>
          <w:szCs w:val="21"/>
        </w:rPr>
        <w:t xml:space="preserve"> Residual turbidity was determined while omitting flock breakage at 300 rpm.</w:t>
      </w:r>
    </w:p>
    <w:p w14:paraId="6E21C02F" w14:textId="77777777" w:rsidR="00D0771B" w:rsidRPr="00F34EE2" w:rsidRDefault="00D0771B" w:rsidP="00A56C62">
      <w:pPr>
        <w:jc w:val="center"/>
        <w:rPr>
          <w:szCs w:val="21"/>
        </w:rPr>
      </w:pPr>
    </w:p>
    <w:p w14:paraId="1FD6C0F0" w14:textId="77777777" w:rsidR="00A56C62" w:rsidRDefault="00454DD1" w:rsidP="00A56C62">
      <w:pPr>
        <w:rPr>
          <w:szCs w:val="21"/>
        </w:rPr>
      </w:pPr>
      <w:r>
        <w:rPr>
          <w:rFonts w:cs="Times New Roman"/>
          <w:noProof/>
          <w:szCs w:val="21"/>
        </w:rPr>
        <w:object w:dxaOrig="1440" w:dyaOrig="1440" w14:anchorId="08DDF568">
          <v:shape id="_x0000_s1030" type="#_x0000_t75" style="position:absolute;left:0;text-align:left;margin-left:84.35pt;margin-top:7.85pt;width:246.35pt;height:184.35pt;z-index:251658240">
            <v:imagedata r:id="rId12" o:title="" croptop="5783f" cropbottom="2892f" cropleft="4060f" cropright="8120f"/>
          </v:shape>
          <o:OLEObject Type="Embed" ProgID="Origin50.Graph" ShapeID="_x0000_s1030" DrawAspect="Content" ObjectID="_1644904138" r:id="rId13"/>
        </w:object>
      </w:r>
    </w:p>
    <w:p w14:paraId="0CB48664" w14:textId="77777777" w:rsidR="00A56C62" w:rsidRDefault="00A56C62" w:rsidP="00A56C62">
      <w:pPr>
        <w:jc w:val="center"/>
        <w:rPr>
          <w:szCs w:val="21"/>
        </w:rPr>
      </w:pPr>
    </w:p>
    <w:p w14:paraId="04945D95" w14:textId="77777777" w:rsidR="00A56C62" w:rsidRDefault="00A56C62" w:rsidP="00A56C62">
      <w:pPr>
        <w:jc w:val="center"/>
        <w:rPr>
          <w:szCs w:val="21"/>
        </w:rPr>
      </w:pPr>
    </w:p>
    <w:p w14:paraId="4AD6D9E5" w14:textId="77777777" w:rsidR="00A56C62" w:rsidRDefault="00A56C62" w:rsidP="00A56C62">
      <w:pPr>
        <w:jc w:val="center"/>
        <w:rPr>
          <w:szCs w:val="21"/>
        </w:rPr>
      </w:pPr>
    </w:p>
    <w:p w14:paraId="2F720BF2" w14:textId="77777777" w:rsidR="00A56C62" w:rsidRDefault="00A56C62" w:rsidP="00A56C62">
      <w:pPr>
        <w:jc w:val="center"/>
        <w:rPr>
          <w:szCs w:val="21"/>
        </w:rPr>
      </w:pPr>
    </w:p>
    <w:p w14:paraId="45411004" w14:textId="77777777" w:rsidR="00A56C62" w:rsidRDefault="00A56C62" w:rsidP="00A56C62">
      <w:pPr>
        <w:jc w:val="center"/>
        <w:rPr>
          <w:szCs w:val="21"/>
        </w:rPr>
      </w:pPr>
    </w:p>
    <w:p w14:paraId="6C103FC5" w14:textId="77777777" w:rsidR="00A56C62" w:rsidRDefault="00A56C62" w:rsidP="00A56C62">
      <w:pPr>
        <w:jc w:val="center"/>
        <w:rPr>
          <w:szCs w:val="21"/>
        </w:rPr>
      </w:pPr>
    </w:p>
    <w:p w14:paraId="466B4BFF" w14:textId="77777777" w:rsidR="00A56C62" w:rsidRDefault="00A56C62" w:rsidP="00A56C62">
      <w:pPr>
        <w:jc w:val="center"/>
        <w:rPr>
          <w:szCs w:val="21"/>
        </w:rPr>
      </w:pPr>
    </w:p>
    <w:p w14:paraId="1D4F50FA" w14:textId="77777777" w:rsidR="00A56C62" w:rsidRDefault="00A56C62" w:rsidP="00A56C62">
      <w:pPr>
        <w:jc w:val="center"/>
        <w:rPr>
          <w:szCs w:val="21"/>
        </w:rPr>
      </w:pPr>
    </w:p>
    <w:p w14:paraId="06E24A69" w14:textId="77777777" w:rsidR="00A56C62" w:rsidRDefault="00A56C62" w:rsidP="00A56C62">
      <w:pPr>
        <w:jc w:val="center"/>
        <w:rPr>
          <w:szCs w:val="21"/>
        </w:rPr>
      </w:pPr>
    </w:p>
    <w:p w14:paraId="324D4B7A" w14:textId="77777777" w:rsidR="00A56C62" w:rsidRDefault="00A56C62" w:rsidP="00A56C62">
      <w:pPr>
        <w:jc w:val="center"/>
        <w:rPr>
          <w:szCs w:val="21"/>
        </w:rPr>
      </w:pPr>
    </w:p>
    <w:p w14:paraId="5A555D09" w14:textId="77777777" w:rsidR="00A56C62" w:rsidRDefault="00A56C62" w:rsidP="00D0771B">
      <w:pPr>
        <w:rPr>
          <w:szCs w:val="21"/>
        </w:rPr>
      </w:pPr>
    </w:p>
    <w:p w14:paraId="17DF1AAF" w14:textId="77777777" w:rsidR="00F34EE2" w:rsidRDefault="00F34EE2" w:rsidP="00F34EE2">
      <w:pPr>
        <w:spacing w:before="240" w:line="276" w:lineRule="auto"/>
        <w:rPr>
          <w:rFonts w:cs="Times New Roman"/>
          <w:szCs w:val="21"/>
        </w:rPr>
      </w:pPr>
      <w:r w:rsidRPr="005278CD">
        <w:rPr>
          <w:rFonts w:eastAsiaTheme="minorEastAsia" w:cs="Times New Roman"/>
          <w:b/>
          <w:sz w:val="22"/>
          <w:szCs w:val="21"/>
        </w:rPr>
        <w:t>Fig</w:t>
      </w:r>
      <w:r>
        <w:rPr>
          <w:rFonts w:eastAsiaTheme="minorEastAsia" w:cs="Times New Roman" w:hint="eastAsia"/>
          <w:b/>
          <w:sz w:val="22"/>
          <w:szCs w:val="21"/>
        </w:rPr>
        <w:t>ure</w:t>
      </w:r>
      <w:r w:rsidRPr="005278CD">
        <w:rPr>
          <w:rFonts w:eastAsiaTheme="minorEastAsia" w:cs="Times New Roman"/>
          <w:b/>
          <w:sz w:val="22"/>
          <w:szCs w:val="21"/>
        </w:rPr>
        <w:t xml:space="preserve"> </w:t>
      </w:r>
      <w:r>
        <w:rPr>
          <w:rFonts w:eastAsiaTheme="minorEastAsia" w:cs="Times New Roman" w:hint="eastAsia"/>
          <w:b/>
          <w:sz w:val="22"/>
          <w:szCs w:val="21"/>
        </w:rPr>
        <w:t>A</w:t>
      </w:r>
      <w:r w:rsidRPr="005278CD">
        <w:rPr>
          <w:rFonts w:eastAsiaTheme="minorEastAsia" w:cs="Times New Roman"/>
          <w:b/>
          <w:sz w:val="22"/>
          <w:szCs w:val="21"/>
        </w:rPr>
        <w:t>2</w:t>
      </w:r>
      <w:r>
        <w:rPr>
          <w:rFonts w:eastAsiaTheme="minorEastAsia" w:cs="Times New Roman" w:hint="eastAsia"/>
          <w:b/>
          <w:sz w:val="22"/>
          <w:szCs w:val="21"/>
        </w:rPr>
        <w:t>.</w:t>
      </w:r>
      <w:r w:rsidRPr="00A52F57">
        <w:rPr>
          <w:rFonts w:eastAsiaTheme="minorEastAsia" w:cs="Times New Roman"/>
          <w:sz w:val="22"/>
          <w:szCs w:val="21"/>
        </w:rPr>
        <w:t xml:space="preserve"> </w:t>
      </w:r>
      <w:r>
        <w:rPr>
          <w:rFonts w:cs="Times New Roman" w:hint="eastAsia"/>
          <w:szCs w:val="21"/>
        </w:rPr>
        <w:t>Effect of solution</w:t>
      </w:r>
      <w:r>
        <w:rPr>
          <w:rFonts w:cs="Times New Roman"/>
          <w:szCs w:val="21"/>
        </w:rPr>
        <w:t xml:space="preserve"> pH</w:t>
      </w:r>
      <w:r>
        <w:rPr>
          <w:rFonts w:cs="Times New Roman" w:hint="eastAsia"/>
          <w:szCs w:val="21"/>
        </w:rPr>
        <w:t xml:space="preserve"> on zeta potential</w:t>
      </w:r>
      <w:r w:rsidRPr="00A879AF">
        <w:rPr>
          <w:rFonts w:cs="Times New Roman"/>
          <w:szCs w:val="21"/>
        </w:rPr>
        <w:t xml:space="preserve"> </w:t>
      </w:r>
      <w:r>
        <w:rPr>
          <w:rFonts w:cs="Times New Roman" w:hint="eastAsia"/>
          <w:szCs w:val="21"/>
        </w:rPr>
        <w:t xml:space="preserve">with </w:t>
      </w:r>
      <w:r>
        <w:rPr>
          <w:rFonts w:cs="Times New Roman"/>
          <w:szCs w:val="21"/>
        </w:rPr>
        <w:t xml:space="preserve">a </w:t>
      </w:r>
      <w:r>
        <w:rPr>
          <w:rFonts w:cs="Times New Roman" w:hint="eastAsia"/>
          <w:szCs w:val="21"/>
        </w:rPr>
        <w:t xml:space="preserve">single addition of </w:t>
      </w:r>
      <w:r>
        <w:rPr>
          <w:rFonts w:cs="Times New Roman"/>
          <w:szCs w:val="21"/>
        </w:rPr>
        <w:t>the indicated</w:t>
      </w:r>
      <w:r>
        <w:rPr>
          <w:rFonts w:cs="Times New Roman" w:hint="eastAsia"/>
          <w:szCs w:val="21"/>
        </w:rPr>
        <w:t xml:space="preserve"> dose of PACl or AS. The zeta potentials were measured 1 min after the addition.</w:t>
      </w:r>
    </w:p>
    <w:p w14:paraId="650F5B14" w14:textId="77777777" w:rsidR="00F34EE2" w:rsidRDefault="00F34EE2" w:rsidP="00F34EE2">
      <w:pPr>
        <w:spacing w:before="240" w:line="276" w:lineRule="auto"/>
        <w:rPr>
          <w:rFonts w:cs="Times New Roman"/>
          <w:szCs w:val="21"/>
        </w:rPr>
      </w:pPr>
    </w:p>
    <w:p w14:paraId="1925EE40" w14:textId="77777777" w:rsidR="00F34EE2" w:rsidRDefault="00F34EE2" w:rsidP="00F34EE2">
      <w:pPr>
        <w:spacing w:before="240" w:line="276" w:lineRule="auto"/>
        <w:rPr>
          <w:rFonts w:cs="Times New Roman"/>
          <w:szCs w:val="21"/>
        </w:rPr>
      </w:pPr>
    </w:p>
    <w:p w14:paraId="5F31DAE0" w14:textId="77777777" w:rsidR="00F34EE2" w:rsidRDefault="00F34EE2" w:rsidP="00F34EE2">
      <w:pPr>
        <w:spacing w:before="240" w:line="276" w:lineRule="auto"/>
        <w:rPr>
          <w:rFonts w:cs="Times New Roman"/>
          <w:szCs w:val="21"/>
        </w:rPr>
      </w:pPr>
    </w:p>
    <w:p w14:paraId="16A6A41C" w14:textId="77777777" w:rsidR="00F34EE2" w:rsidRDefault="00F34EE2" w:rsidP="00F34EE2">
      <w:pPr>
        <w:spacing w:before="240" w:line="276" w:lineRule="auto"/>
        <w:rPr>
          <w:rFonts w:cs="Times New Roman"/>
          <w:szCs w:val="21"/>
        </w:rPr>
      </w:pPr>
    </w:p>
    <w:p w14:paraId="11F28CC2" w14:textId="77777777" w:rsidR="00F34EE2" w:rsidRDefault="00F34EE2" w:rsidP="00F34EE2">
      <w:pPr>
        <w:spacing w:before="240" w:line="276" w:lineRule="auto"/>
        <w:rPr>
          <w:rFonts w:cs="Times New Roman"/>
          <w:szCs w:val="21"/>
        </w:rPr>
      </w:pPr>
    </w:p>
    <w:p w14:paraId="210EA600" w14:textId="77777777" w:rsidR="00F34EE2" w:rsidRPr="00F34EE2" w:rsidRDefault="00F34EE2" w:rsidP="00F34EE2">
      <w:pPr>
        <w:spacing w:before="240" w:line="276" w:lineRule="auto"/>
        <w:rPr>
          <w:rFonts w:cs="Times New Roman"/>
          <w:szCs w:val="21"/>
        </w:rPr>
      </w:pPr>
    </w:p>
    <w:p w14:paraId="4A031854" w14:textId="77777777" w:rsidR="00A56C62" w:rsidRDefault="00A56C62" w:rsidP="00A56C62">
      <w:pPr>
        <w:rPr>
          <w:rFonts w:cs="Times New Roman"/>
          <w:szCs w:val="21"/>
        </w:rPr>
      </w:pPr>
    </w:p>
    <w:p w14:paraId="73C92F8C" w14:textId="77777777" w:rsidR="00A56C62" w:rsidRDefault="00454DD1" w:rsidP="00A56C62">
      <w:pPr>
        <w:jc w:val="center"/>
        <w:rPr>
          <w:rFonts w:cs="Times New Roman"/>
          <w:szCs w:val="21"/>
        </w:rPr>
      </w:pPr>
      <w:r>
        <w:rPr>
          <w:noProof/>
        </w:rPr>
        <w:lastRenderedPageBreak/>
        <w:object w:dxaOrig="1440" w:dyaOrig="1440" w14:anchorId="461C490F">
          <v:shape id="_x0000_s1032" type="#_x0000_t75" style="position:absolute;left:0;text-align:left;margin-left:89.1pt;margin-top:.15pt;width:246.05pt;height:184.2pt;z-index:251660288">
            <v:imagedata r:id="rId14" o:title="" croptop="5783f" cropbottom="2892f" cropleft="4061f" cropright="8123f"/>
          </v:shape>
          <o:OLEObject Type="Embed" ProgID="Origin50.Graph" ShapeID="_x0000_s1032" DrawAspect="Content" ObjectID="_1644904139" r:id="rId15"/>
        </w:object>
      </w:r>
    </w:p>
    <w:p w14:paraId="0831F052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7EDD20F9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0446F097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30887559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7E0A9C6A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781F7A7A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6AAA90C8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2C81293E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7217E82B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1A329FC0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23275268" w14:textId="77777777" w:rsidR="00A56C62" w:rsidRDefault="00A56C62" w:rsidP="00A56C62">
      <w:pPr>
        <w:jc w:val="center"/>
        <w:rPr>
          <w:rFonts w:cs="Times New Roman"/>
          <w:szCs w:val="21"/>
        </w:rPr>
      </w:pPr>
    </w:p>
    <w:p w14:paraId="36912876" w14:textId="77777777" w:rsidR="00A56C62" w:rsidRPr="00A879AF" w:rsidRDefault="00F34EE2" w:rsidP="00F34EE2">
      <w:pPr>
        <w:spacing w:before="240" w:line="276" w:lineRule="auto"/>
        <w:rPr>
          <w:rFonts w:cs="Times New Roman"/>
          <w:szCs w:val="21"/>
        </w:rPr>
      </w:pPr>
      <w:r w:rsidRPr="005278CD">
        <w:rPr>
          <w:rFonts w:eastAsiaTheme="minorEastAsia" w:cs="Times New Roman"/>
          <w:b/>
          <w:sz w:val="22"/>
          <w:szCs w:val="21"/>
        </w:rPr>
        <w:t>Fig</w:t>
      </w:r>
      <w:r>
        <w:rPr>
          <w:rFonts w:eastAsiaTheme="minorEastAsia" w:cs="Times New Roman" w:hint="eastAsia"/>
          <w:b/>
          <w:sz w:val="22"/>
          <w:szCs w:val="21"/>
        </w:rPr>
        <w:t>ure A</w:t>
      </w:r>
      <w:r w:rsidRPr="005278CD">
        <w:rPr>
          <w:rFonts w:eastAsiaTheme="minorEastAsia" w:cs="Times New Roman"/>
          <w:b/>
          <w:sz w:val="22"/>
          <w:szCs w:val="21"/>
        </w:rPr>
        <w:t xml:space="preserve">3. </w:t>
      </w:r>
      <w:r>
        <w:rPr>
          <w:rFonts w:cs="Times New Roman" w:hint="eastAsia"/>
          <w:szCs w:val="21"/>
        </w:rPr>
        <w:t>Effect of solution pH on residual aluminum</w:t>
      </w:r>
      <w:r w:rsidRPr="00A879AF">
        <w:rPr>
          <w:rFonts w:cs="Times New Roman"/>
          <w:szCs w:val="21"/>
        </w:rPr>
        <w:t xml:space="preserve"> </w:t>
      </w:r>
      <w:r>
        <w:rPr>
          <w:rFonts w:cs="Times New Roman"/>
          <w:szCs w:val="21"/>
        </w:rPr>
        <w:t xml:space="preserve">of the two coagulants added </w:t>
      </w:r>
      <w:r>
        <w:rPr>
          <w:rFonts w:cs="Times New Roman" w:hint="eastAsia"/>
          <w:szCs w:val="21"/>
        </w:rPr>
        <w:t xml:space="preserve">in </w:t>
      </w:r>
      <w:r>
        <w:rPr>
          <w:rFonts w:cs="Times New Roman"/>
          <w:szCs w:val="21"/>
        </w:rPr>
        <w:t xml:space="preserve">the </w:t>
      </w:r>
      <w:r>
        <w:rPr>
          <w:rFonts w:cs="Times New Roman" w:hint="eastAsia"/>
          <w:szCs w:val="21"/>
        </w:rPr>
        <w:t>two addition modes.</w:t>
      </w:r>
      <w:r>
        <w:rPr>
          <w:rFonts w:cs="Times New Roman"/>
          <w:szCs w:val="21"/>
        </w:rPr>
        <w:t xml:space="preserve"> For two-stage addition,</w:t>
      </w:r>
      <w:r>
        <w:rPr>
          <w:rFonts w:cs="Times New Roman" w:hint="eastAsia"/>
          <w:szCs w:val="21"/>
        </w:rPr>
        <w:t xml:space="preserve"> 0.10 mM PACl or AS was divided into two doses at a ratio of 3:7, and the addition interval was 2.5 min.</w:t>
      </w:r>
      <w:r w:rsidRPr="00A879AF">
        <w:rPr>
          <w:rFonts w:cs="Times New Roman"/>
          <w:szCs w:val="21"/>
        </w:rPr>
        <w:t xml:space="preserve"> </w:t>
      </w:r>
      <w:r w:rsidR="00A56C62" w:rsidRPr="00A879AF">
        <w:rPr>
          <w:rFonts w:cs="Times New Roman"/>
          <w:szCs w:val="21"/>
        </w:rPr>
        <w:t xml:space="preserve"> </w:t>
      </w:r>
    </w:p>
    <w:p w14:paraId="79CA180C" w14:textId="77777777" w:rsidR="00F34EE2" w:rsidRDefault="00F34EE2" w:rsidP="00F34EE2"/>
    <w:p w14:paraId="590974C0" w14:textId="77777777" w:rsidR="00A56C62" w:rsidRPr="00A56C62" w:rsidRDefault="00A56C62" w:rsidP="00F34EE2">
      <w:pPr>
        <w:rPr>
          <w:rFonts w:cs="Times New Roman"/>
          <w:szCs w:val="21"/>
        </w:rPr>
      </w:pPr>
      <w:r w:rsidRPr="00DB76B6">
        <w:rPr>
          <w:sz w:val="24"/>
          <w:szCs w:val="24"/>
        </w:rPr>
        <w:object w:dxaOrig="9149" w:dyaOrig="6425" w14:anchorId="462B99B8">
          <v:shape id="_x0000_i1028" type="#_x0000_t75" style="width:207.75pt;height:154.5pt;mso-position-vertical:absolute" o:ole="">
            <v:imagedata r:id="rId16" o:title="" croptop="5783f" cropbottom="2892f" cropleft="4061f" cropright="8123f"/>
          </v:shape>
          <o:OLEObject Type="Embed" ProgID="Origin50.Graph" ShapeID="_x0000_i1028" DrawAspect="Content" ObjectID="_1644904136" r:id="rId17"/>
        </w:object>
      </w:r>
      <w:r w:rsidRPr="00DB76B6">
        <w:rPr>
          <w:sz w:val="24"/>
          <w:szCs w:val="24"/>
        </w:rPr>
        <w:object w:dxaOrig="9148" w:dyaOrig="6424" w14:anchorId="11B4F672">
          <v:shape id="_x0000_i1029" type="#_x0000_t75" style="width:205.5pt;height:154.5pt" o:ole="">
            <v:imagedata r:id="rId18" o:title="" croptop="5783f" cropbottom="2892f" cropleft="4061f" cropright="8123f"/>
          </v:shape>
          <o:OLEObject Type="Embed" ProgID="Origin50.Graph" ShapeID="_x0000_i1029" DrawAspect="Content" ObjectID="_1644904137" r:id="rId19"/>
        </w:object>
      </w:r>
    </w:p>
    <w:p w14:paraId="5AD0D545" w14:textId="77777777" w:rsidR="001A4F76" w:rsidRPr="00F31A11" w:rsidRDefault="00A56C62" w:rsidP="00F34EE2">
      <w:pPr>
        <w:spacing w:line="276" w:lineRule="auto"/>
        <w:rPr>
          <w:b/>
          <w:sz w:val="18"/>
          <w:szCs w:val="18"/>
        </w:rPr>
      </w:pPr>
      <w:r w:rsidRPr="00BC34C0">
        <w:rPr>
          <w:rFonts w:cs="Times New Roman"/>
          <w:b/>
          <w:szCs w:val="21"/>
        </w:rPr>
        <w:t>Fig</w:t>
      </w:r>
      <w:r w:rsidR="00F34EE2">
        <w:rPr>
          <w:rFonts w:cs="Times New Roman" w:hint="eastAsia"/>
          <w:b/>
          <w:szCs w:val="21"/>
        </w:rPr>
        <w:t xml:space="preserve"> A</w:t>
      </w:r>
      <w:r w:rsidRPr="00BC34C0">
        <w:rPr>
          <w:rFonts w:cs="Times New Roman" w:hint="eastAsia"/>
          <w:b/>
          <w:szCs w:val="21"/>
        </w:rPr>
        <w:t>4</w:t>
      </w:r>
      <w:r w:rsidR="00F34EE2">
        <w:rPr>
          <w:rFonts w:cs="Times New Roman" w:hint="eastAsia"/>
          <w:b/>
          <w:szCs w:val="21"/>
        </w:rPr>
        <w:t>.</w:t>
      </w:r>
      <w:r w:rsidRPr="00A879AF">
        <w:rPr>
          <w:rFonts w:cs="Times New Roman" w:hint="eastAsia"/>
          <w:szCs w:val="21"/>
        </w:rPr>
        <w:t xml:space="preserve"> </w:t>
      </w:r>
      <w:r w:rsidR="00F34EE2" w:rsidRPr="00A879AF">
        <w:rPr>
          <w:rFonts w:cs="Times New Roman" w:hint="eastAsia"/>
          <w:szCs w:val="21"/>
        </w:rPr>
        <w:t>R</w:t>
      </w:r>
      <w:r w:rsidR="00F34EE2" w:rsidRPr="00A879AF">
        <w:rPr>
          <w:rFonts w:cs="Times New Roman"/>
          <w:szCs w:val="21"/>
        </w:rPr>
        <w:t xml:space="preserve">esidual </w:t>
      </w:r>
      <w:r w:rsidR="00F34EE2" w:rsidRPr="00A879AF">
        <w:rPr>
          <w:rFonts w:cs="Times New Roman" w:hint="eastAsia"/>
          <w:szCs w:val="21"/>
        </w:rPr>
        <w:t>turbidity of (a)</w:t>
      </w:r>
      <w:r w:rsidR="00F34EE2">
        <w:rPr>
          <w:rFonts w:cs="Times New Roman" w:hint="eastAsia"/>
          <w:szCs w:val="21"/>
        </w:rPr>
        <w:t xml:space="preserve"> single</w:t>
      </w:r>
      <w:r w:rsidR="00F34EE2" w:rsidRPr="008C51A3">
        <w:rPr>
          <w:rFonts w:cs="Times New Roman" w:hint="eastAsia"/>
          <w:szCs w:val="21"/>
        </w:rPr>
        <w:t xml:space="preserve"> </w:t>
      </w:r>
      <w:r w:rsidR="00F34EE2">
        <w:rPr>
          <w:rFonts w:cs="Times New Roman" w:hint="eastAsia"/>
          <w:szCs w:val="21"/>
        </w:rPr>
        <w:t>PACl</w:t>
      </w:r>
      <w:r w:rsidR="00F34EE2" w:rsidRPr="008C51A3">
        <w:rPr>
          <w:rFonts w:cs="Times New Roman" w:hint="eastAsia"/>
          <w:szCs w:val="21"/>
        </w:rPr>
        <w:t xml:space="preserve"> </w:t>
      </w:r>
      <w:r w:rsidR="00F34EE2">
        <w:rPr>
          <w:rFonts w:cs="Times New Roman" w:hint="eastAsia"/>
          <w:szCs w:val="21"/>
        </w:rPr>
        <w:t>addition</w:t>
      </w:r>
      <w:r w:rsidR="00F34EE2">
        <w:rPr>
          <w:rFonts w:cs="Times New Roman"/>
          <w:szCs w:val="21"/>
        </w:rPr>
        <w:t xml:space="preserve"> at</w:t>
      </w:r>
      <w:r w:rsidR="00F34EE2">
        <w:rPr>
          <w:rFonts w:cs="Times New Roman" w:hint="eastAsia"/>
          <w:szCs w:val="21"/>
        </w:rPr>
        <w:t xml:space="preserve"> various doses </w:t>
      </w:r>
      <w:r w:rsidR="00F34EE2">
        <w:rPr>
          <w:rFonts w:cs="Times New Roman"/>
          <w:szCs w:val="21"/>
        </w:rPr>
        <w:t xml:space="preserve">followed by addition of </w:t>
      </w:r>
      <w:r w:rsidR="00F34EE2">
        <w:rPr>
          <w:rFonts w:cs="Times New Roman" w:hint="eastAsia"/>
          <w:szCs w:val="21"/>
        </w:rPr>
        <w:t xml:space="preserve">NPAM </w:t>
      </w:r>
      <w:r w:rsidR="00F34EE2">
        <w:rPr>
          <w:rFonts w:cs="Times New Roman"/>
          <w:szCs w:val="21"/>
        </w:rPr>
        <w:t>after</w:t>
      </w:r>
      <w:r w:rsidR="00F34EE2">
        <w:rPr>
          <w:rFonts w:cs="Times New Roman" w:hint="eastAsia"/>
          <w:szCs w:val="21"/>
        </w:rPr>
        <w:t xml:space="preserve"> 2.5</w:t>
      </w:r>
      <w:r w:rsidR="00F34EE2">
        <w:rPr>
          <w:rFonts w:cs="Times New Roman"/>
          <w:szCs w:val="21"/>
        </w:rPr>
        <w:t xml:space="preserve"> min</w:t>
      </w:r>
      <w:r w:rsidR="00F34EE2">
        <w:rPr>
          <w:rFonts w:cs="Times New Roman" w:hint="eastAsia"/>
          <w:szCs w:val="21"/>
        </w:rPr>
        <w:t xml:space="preserve">, </w:t>
      </w:r>
      <w:r w:rsidR="00F34EE2" w:rsidRPr="00A879AF">
        <w:rPr>
          <w:rFonts w:cs="Times New Roman" w:hint="eastAsia"/>
          <w:szCs w:val="21"/>
        </w:rPr>
        <w:t>and (b)</w:t>
      </w:r>
      <w:r w:rsidR="00F34EE2">
        <w:rPr>
          <w:rFonts w:cs="Times New Roman"/>
          <w:szCs w:val="21"/>
        </w:rPr>
        <w:t xml:space="preserve"> two PACl doses combined with NPAM addition at </w:t>
      </w:r>
      <w:r w:rsidR="00F34EE2">
        <w:rPr>
          <w:rFonts w:cs="Times New Roman" w:hint="eastAsia"/>
          <w:szCs w:val="21"/>
        </w:rPr>
        <w:t>different</w:t>
      </w:r>
      <w:r w:rsidR="00F34EE2" w:rsidRPr="00A879AF">
        <w:rPr>
          <w:rFonts w:cs="Times New Roman" w:hint="eastAsia"/>
          <w:szCs w:val="21"/>
        </w:rPr>
        <w:t xml:space="preserve"> intervals.</w:t>
      </w:r>
      <w:r w:rsidR="00F34EE2">
        <w:rPr>
          <w:rFonts w:cs="Times New Roman" w:hint="eastAsia"/>
          <w:szCs w:val="21"/>
        </w:rPr>
        <w:t xml:space="preserve"> The pH was of 7.5. </w:t>
      </w:r>
      <w:r w:rsidR="00F34EE2" w:rsidRPr="00A879AF">
        <w:rPr>
          <w:rFonts w:cs="Times New Roman" w:hint="eastAsia"/>
          <w:szCs w:val="21"/>
        </w:rPr>
        <w:t xml:space="preserve"> </w:t>
      </w:r>
    </w:p>
    <w:p w14:paraId="1892AB02" w14:textId="77777777" w:rsidR="001A4F76" w:rsidRPr="001A4F76" w:rsidRDefault="00A56C62" w:rsidP="007361C9">
      <w:pPr>
        <w:autoSpaceDE w:val="0"/>
        <w:autoSpaceDN w:val="0"/>
        <w:adjustRightInd w:val="0"/>
        <w:spacing w:beforeLines="50" w:before="156"/>
      </w:pPr>
      <w:r w:rsidRPr="001A4F76">
        <w:t xml:space="preserve"> </w:t>
      </w:r>
    </w:p>
    <w:sectPr w:rsidR="001A4F76" w:rsidRPr="001A4F76" w:rsidSect="00A56C62">
      <w:footerReference w:type="defaul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EBF3A0" w14:textId="77777777" w:rsidR="00454DD1" w:rsidRDefault="00454DD1" w:rsidP="00917B57">
      <w:r>
        <w:separator/>
      </w:r>
    </w:p>
  </w:endnote>
  <w:endnote w:type="continuationSeparator" w:id="0">
    <w:p w14:paraId="780ABCB9" w14:textId="77777777" w:rsidR="00454DD1" w:rsidRDefault="00454DD1" w:rsidP="00917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Times New Roman"/>
    <w:panose1 w:val="00000000000000000000"/>
    <w:charset w:val="00"/>
    <w:family w:val="roman"/>
    <w:notTrueType/>
    <w:pitch w:val="default"/>
  </w:font>
  <w:font w:name="Times-Italic">
    <w:altName w:val="Times New Roman"/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43617875"/>
      <w:docPartObj>
        <w:docPartGallery w:val="Page Numbers (Bottom of Page)"/>
        <w:docPartUnique/>
      </w:docPartObj>
    </w:sdtPr>
    <w:sdtEndPr>
      <w:rPr>
        <w:rFonts w:cs="Times New Roman"/>
        <w:sz w:val="24"/>
        <w:szCs w:val="24"/>
      </w:rPr>
    </w:sdtEndPr>
    <w:sdtContent>
      <w:p w14:paraId="2DE06609" w14:textId="77777777" w:rsidR="00F34EE2" w:rsidRPr="0086203A" w:rsidRDefault="007361C9">
        <w:pPr>
          <w:pStyle w:val="a5"/>
          <w:jc w:val="center"/>
          <w:rPr>
            <w:rFonts w:cs="Times New Roman"/>
            <w:sz w:val="24"/>
            <w:szCs w:val="24"/>
          </w:rPr>
        </w:pPr>
        <w:r w:rsidRPr="0086203A">
          <w:rPr>
            <w:rFonts w:cs="Times New Roman"/>
            <w:sz w:val="24"/>
            <w:szCs w:val="24"/>
          </w:rPr>
          <w:fldChar w:fldCharType="begin"/>
        </w:r>
        <w:r w:rsidR="00F34EE2" w:rsidRPr="0086203A">
          <w:rPr>
            <w:rFonts w:cs="Times New Roman"/>
            <w:sz w:val="24"/>
            <w:szCs w:val="24"/>
          </w:rPr>
          <w:instrText>PAGE   \* MERGEFORMAT</w:instrText>
        </w:r>
        <w:r w:rsidRPr="0086203A">
          <w:rPr>
            <w:rFonts w:cs="Times New Roman"/>
            <w:sz w:val="24"/>
            <w:szCs w:val="24"/>
          </w:rPr>
          <w:fldChar w:fldCharType="separate"/>
        </w:r>
        <w:r w:rsidR="00360A6A" w:rsidRPr="00360A6A">
          <w:rPr>
            <w:rFonts w:cs="Times New Roman"/>
            <w:noProof/>
            <w:sz w:val="24"/>
            <w:szCs w:val="24"/>
            <w:lang w:val="zh-CN"/>
          </w:rPr>
          <w:t>1</w:t>
        </w:r>
        <w:r w:rsidRPr="0086203A">
          <w:rPr>
            <w:rFonts w:cs="Times New Roman"/>
            <w:sz w:val="24"/>
            <w:szCs w:val="24"/>
          </w:rPr>
          <w:fldChar w:fldCharType="end"/>
        </w:r>
      </w:p>
    </w:sdtContent>
  </w:sdt>
  <w:p w14:paraId="14B720BE" w14:textId="77777777" w:rsidR="00F34EE2" w:rsidRDefault="00F34EE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13162986"/>
      <w:docPartObj>
        <w:docPartGallery w:val="Page Numbers (Bottom of Page)"/>
        <w:docPartUnique/>
      </w:docPartObj>
    </w:sdtPr>
    <w:sdtEndPr>
      <w:rPr>
        <w:rFonts w:cs="Times New Roman"/>
        <w:sz w:val="24"/>
        <w:szCs w:val="24"/>
      </w:rPr>
    </w:sdtEndPr>
    <w:sdtContent>
      <w:p w14:paraId="6DD9A717" w14:textId="77777777" w:rsidR="006A237B" w:rsidRPr="0086203A" w:rsidRDefault="007361C9">
        <w:pPr>
          <w:pStyle w:val="a5"/>
          <w:jc w:val="center"/>
          <w:rPr>
            <w:rFonts w:cs="Times New Roman"/>
            <w:sz w:val="24"/>
            <w:szCs w:val="24"/>
          </w:rPr>
        </w:pPr>
        <w:r w:rsidRPr="0086203A">
          <w:rPr>
            <w:rFonts w:cs="Times New Roman"/>
            <w:sz w:val="24"/>
            <w:szCs w:val="24"/>
          </w:rPr>
          <w:fldChar w:fldCharType="begin"/>
        </w:r>
        <w:r w:rsidR="006A237B" w:rsidRPr="0086203A">
          <w:rPr>
            <w:rFonts w:cs="Times New Roman"/>
            <w:sz w:val="24"/>
            <w:szCs w:val="24"/>
          </w:rPr>
          <w:instrText>PAGE   \* MERGEFORMAT</w:instrText>
        </w:r>
        <w:r w:rsidRPr="0086203A">
          <w:rPr>
            <w:rFonts w:cs="Times New Roman"/>
            <w:sz w:val="24"/>
            <w:szCs w:val="24"/>
          </w:rPr>
          <w:fldChar w:fldCharType="separate"/>
        </w:r>
        <w:r w:rsidR="00360A6A" w:rsidRPr="00360A6A">
          <w:rPr>
            <w:rFonts w:cs="Times New Roman"/>
            <w:noProof/>
            <w:sz w:val="24"/>
            <w:szCs w:val="24"/>
            <w:lang w:val="zh-CN"/>
          </w:rPr>
          <w:t>2</w:t>
        </w:r>
        <w:r w:rsidRPr="0086203A">
          <w:rPr>
            <w:rFonts w:cs="Times New Roman"/>
            <w:sz w:val="24"/>
            <w:szCs w:val="24"/>
          </w:rPr>
          <w:fldChar w:fldCharType="end"/>
        </w:r>
      </w:p>
    </w:sdtContent>
  </w:sdt>
  <w:p w14:paraId="51EC098D" w14:textId="77777777" w:rsidR="006A237B" w:rsidRDefault="006A237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EFFDC" w14:textId="77777777" w:rsidR="00454DD1" w:rsidRDefault="00454DD1" w:rsidP="00917B57">
      <w:r>
        <w:separator/>
      </w:r>
    </w:p>
  </w:footnote>
  <w:footnote w:type="continuationSeparator" w:id="0">
    <w:p w14:paraId="1F549C4C" w14:textId="77777777" w:rsidR="00454DD1" w:rsidRDefault="00454DD1" w:rsidP="00917B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82D11"/>
    <w:multiLevelType w:val="hybridMultilevel"/>
    <w:tmpl w:val="4B3460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E00596"/>
    <w:multiLevelType w:val="hybridMultilevel"/>
    <w:tmpl w:val="1852698E"/>
    <w:lvl w:ilvl="0" w:tplc="02B8B33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5B56C2"/>
    <w:multiLevelType w:val="hybridMultilevel"/>
    <w:tmpl w:val="475855D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6142DDF"/>
    <w:multiLevelType w:val="hybridMultilevel"/>
    <w:tmpl w:val="0FFE0474"/>
    <w:lvl w:ilvl="0" w:tplc="4D587F2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FE1032AA">
      <w:start w:val="15"/>
      <w:numFmt w:val="bullet"/>
      <w:lvlText w:val="%2."/>
      <w:lvlJc w:val="left"/>
      <w:pPr>
        <w:ind w:left="780" w:hanging="360"/>
      </w:pPr>
      <w:rPr>
        <w:rFonts w:ascii="Wingdings" w:eastAsiaTheme="minorEastAsia" w:hAnsi="Wingdings" w:cs="Times New Roman" w:hint="default"/>
      </w:rPr>
    </w:lvl>
    <w:lvl w:ilvl="2" w:tplc="2C8425EC">
      <w:start w:val="1"/>
      <w:numFmt w:val="upperLetter"/>
      <w:lvlText w:val="%3.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2A4237A"/>
    <w:multiLevelType w:val="multilevel"/>
    <w:tmpl w:val="510A7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6A5587"/>
    <w:multiLevelType w:val="hybridMultilevel"/>
    <w:tmpl w:val="8F648DB8"/>
    <w:lvl w:ilvl="0" w:tplc="A09067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B15667"/>
    <w:multiLevelType w:val="hybridMultilevel"/>
    <w:tmpl w:val="EF201D96"/>
    <w:lvl w:ilvl="0" w:tplc="EAA2DB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A8430D5"/>
    <w:multiLevelType w:val="hybridMultilevel"/>
    <w:tmpl w:val="DE6669BA"/>
    <w:lvl w:ilvl="0" w:tplc="12689F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FDD6552"/>
    <w:multiLevelType w:val="hybridMultilevel"/>
    <w:tmpl w:val="36DC07FA"/>
    <w:lvl w:ilvl="0" w:tplc="004CB1AA">
      <w:start w:val="1"/>
      <w:numFmt w:val="decimal"/>
      <w:lvlText w:val="[%1]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61451EC"/>
    <w:multiLevelType w:val="hybridMultilevel"/>
    <w:tmpl w:val="D02013C2"/>
    <w:lvl w:ilvl="0" w:tplc="D7406DA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6"/>
  </w:num>
  <w:num w:numId="5">
    <w:abstractNumId w:val="9"/>
  </w:num>
  <w:num w:numId="6">
    <w:abstractNumId w:val="4"/>
  </w:num>
  <w:num w:numId="7">
    <w:abstractNumId w:val="0"/>
  </w:num>
  <w:num w:numId="8">
    <w:abstractNumId w:val="1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oNotTrackMoves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zQxMDIxs7A0sTRS0lEKTi0uzszPAykwqQUA0Zl3QCwAAAA="/>
  </w:docVars>
  <w:rsids>
    <w:rsidRoot w:val="00456358"/>
    <w:rsid w:val="000033DF"/>
    <w:rsid w:val="000036F3"/>
    <w:rsid w:val="00003F44"/>
    <w:rsid w:val="000054A5"/>
    <w:rsid w:val="0000584C"/>
    <w:rsid w:val="000065B8"/>
    <w:rsid w:val="00007C16"/>
    <w:rsid w:val="0001002E"/>
    <w:rsid w:val="000103A4"/>
    <w:rsid w:val="00011079"/>
    <w:rsid w:val="0001190A"/>
    <w:rsid w:val="00012BBD"/>
    <w:rsid w:val="00012FA6"/>
    <w:rsid w:val="0001333E"/>
    <w:rsid w:val="00013580"/>
    <w:rsid w:val="000146A3"/>
    <w:rsid w:val="00014A6A"/>
    <w:rsid w:val="00015287"/>
    <w:rsid w:val="000156D8"/>
    <w:rsid w:val="00015AB0"/>
    <w:rsid w:val="00016A75"/>
    <w:rsid w:val="00020126"/>
    <w:rsid w:val="0002130D"/>
    <w:rsid w:val="0002148B"/>
    <w:rsid w:val="00021C06"/>
    <w:rsid w:val="0002302C"/>
    <w:rsid w:val="000240E7"/>
    <w:rsid w:val="00024749"/>
    <w:rsid w:val="00024C45"/>
    <w:rsid w:val="00025A7B"/>
    <w:rsid w:val="000263DD"/>
    <w:rsid w:val="000269B9"/>
    <w:rsid w:val="000301EE"/>
    <w:rsid w:val="000308DC"/>
    <w:rsid w:val="0003373B"/>
    <w:rsid w:val="00034C0D"/>
    <w:rsid w:val="0003513E"/>
    <w:rsid w:val="00037734"/>
    <w:rsid w:val="00037E33"/>
    <w:rsid w:val="00041F60"/>
    <w:rsid w:val="0004359E"/>
    <w:rsid w:val="000436CE"/>
    <w:rsid w:val="00043C0F"/>
    <w:rsid w:val="00043EB7"/>
    <w:rsid w:val="000442B5"/>
    <w:rsid w:val="000449F4"/>
    <w:rsid w:val="00044E5B"/>
    <w:rsid w:val="00045B4A"/>
    <w:rsid w:val="00045C38"/>
    <w:rsid w:val="00046AD7"/>
    <w:rsid w:val="00047221"/>
    <w:rsid w:val="000479F4"/>
    <w:rsid w:val="00053DBB"/>
    <w:rsid w:val="000544F1"/>
    <w:rsid w:val="00054954"/>
    <w:rsid w:val="00055DB0"/>
    <w:rsid w:val="00056136"/>
    <w:rsid w:val="000572E0"/>
    <w:rsid w:val="00057BA9"/>
    <w:rsid w:val="00057D73"/>
    <w:rsid w:val="00060078"/>
    <w:rsid w:val="00060B59"/>
    <w:rsid w:val="00063651"/>
    <w:rsid w:val="00063B8F"/>
    <w:rsid w:val="00064820"/>
    <w:rsid w:val="00064C61"/>
    <w:rsid w:val="00066680"/>
    <w:rsid w:val="000675B7"/>
    <w:rsid w:val="00071F77"/>
    <w:rsid w:val="0007228C"/>
    <w:rsid w:val="00073465"/>
    <w:rsid w:val="00073E52"/>
    <w:rsid w:val="00074D6B"/>
    <w:rsid w:val="00074E93"/>
    <w:rsid w:val="000757F9"/>
    <w:rsid w:val="00077632"/>
    <w:rsid w:val="00077EA0"/>
    <w:rsid w:val="00080B16"/>
    <w:rsid w:val="00081883"/>
    <w:rsid w:val="00082380"/>
    <w:rsid w:val="000832BE"/>
    <w:rsid w:val="00083B55"/>
    <w:rsid w:val="00083DF3"/>
    <w:rsid w:val="0008445F"/>
    <w:rsid w:val="00084911"/>
    <w:rsid w:val="00085350"/>
    <w:rsid w:val="000863E5"/>
    <w:rsid w:val="000871DC"/>
    <w:rsid w:val="00087B71"/>
    <w:rsid w:val="0009053A"/>
    <w:rsid w:val="00090E22"/>
    <w:rsid w:val="00091AA6"/>
    <w:rsid w:val="00091B87"/>
    <w:rsid w:val="000928AA"/>
    <w:rsid w:val="00094AC8"/>
    <w:rsid w:val="000973F0"/>
    <w:rsid w:val="000A011D"/>
    <w:rsid w:val="000A034E"/>
    <w:rsid w:val="000A1018"/>
    <w:rsid w:val="000A1064"/>
    <w:rsid w:val="000A1521"/>
    <w:rsid w:val="000A1625"/>
    <w:rsid w:val="000A1C03"/>
    <w:rsid w:val="000A1FAB"/>
    <w:rsid w:val="000A2A1C"/>
    <w:rsid w:val="000A3F8E"/>
    <w:rsid w:val="000A4401"/>
    <w:rsid w:val="000A5D9D"/>
    <w:rsid w:val="000A6128"/>
    <w:rsid w:val="000A6223"/>
    <w:rsid w:val="000A67E0"/>
    <w:rsid w:val="000A6EBD"/>
    <w:rsid w:val="000A7773"/>
    <w:rsid w:val="000B005B"/>
    <w:rsid w:val="000B01D9"/>
    <w:rsid w:val="000B09FD"/>
    <w:rsid w:val="000B217D"/>
    <w:rsid w:val="000B2FB7"/>
    <w:rsid w:val="000B35F4"/>
    <w:rsid w:val="000B4439"/>
    <w:rsid w:val="000B7F67"/>
    <w:rsid w:val="000C01DB"/>
    <w:rsid w:val="000C041E"/>
    <w:rsid w:val="000C04E1"/>
    <w:rsid w:val="000C1ED1"/>
    <w:rsid w:val="000C3711"/>
    <w:rsid w:val="000C4A2F"/>
    <w:rsid w:val="000C4E06"/>
    <w:rsid w:val="000C513A"/>
    <w:rsid w:val="000C60CD"/>
    <w:rsid w:val="000C6334"/>
    <w:rsid w:val="000C667B"/>
    <w:rsid w:val="000D0284"/>
    <w:rsid w:val="000D2410"/>
    <w:rsid w:val="000D3E09"/>
    <w:rsid w:val="000D3FD2"/>
    <w:rsid w:val="000D4177"/>
    <w:rsid w:val="000D4229"/>
    <w:rsid w:val="000D51EA"/>
    <w:rsid w:val="000D7711"/>
    <w:rsid w:val="000E2E43"/>
    <w:rsid w:val="000E51F0"/>
    <w:rsid w:val="000E799E"/>
    <w:rsid w:val="000F067F"/>
    <w:rsid w:val="000F0AD6"/>
    <w:rsid w:val="000F2D0C"/>
    <w:rsid w:val="000F3F8F"/>
    <w:rsid w:val="000F745B"/>
    <w:rsid w:val="000F7823"/>
    <w:rsid w:val="000F7FF8"/>
    <w:rsid w:val="00100146"/>
    <w:rsid w:val="00101006"/>
    <w:rsid w:val="00101FAF"/>
    <w:rsid w:val="00102CE3"/>
    <w:rsid w:val="0010382C"/>
    <w:rsid w:val="0010475D"/>
    <w:rsid w:val="00104796"/>
    <w:rsid w:val="00104B63"/>
    <w:rsid w:val="00106655"/>
    <w:rsid w:val="00106B40"/>
    <w:rsid w:val="00106FFC"/>
    <w:rsid w:val="0010702F"/>
    <w:rsid w:val="00107D5A"/>
    <w:rsid w:val="0011024A"/>
    <w:rsid w:val="00110587"/>
    <w:rsid w:val="001125E4"/>
    <w:rsid w:val="00112605"/>
    <w:rsid w:val="0011463B"/>
    <w:rsid w:val="001148E9"/>
    <w:rsid w:val="00115175"/>
    <w:rsid w:val="00115292"/>
    <w:rsid w:val="00115D20"/>
    <w:rsid w:val="0011603D"/>
    <w:rsid w:val="00117019"/>
    <w:rsid w:val="0012054B"/>
    <w:rsid w:val="001208AA"/>
    <w:rsid w:val="00122D5D"/>
    <w:rsid w:val="00123A26"/>
    <w:rsid w:val="00124845"/>
    <w:rsid w:val="00124B4D"/>
    <w:rsid w:val="00125EB9"/>
    <w:rsid w:val="00125F99"/>
    <w:rsid w:val="001263F7"/>
    <w:rsid w:val="00126CDD"/>
    <w:rsid w:val="00126FCB"/>
    <w:rsid w:val="0012769E"/>
    <w:rsid w:val="0013095A"/>
    <w:rsid w:val="00132506"/>
    <w:rsid w:val="00132A0B"/>
    <w:rsid w:val="00133746"/>
    <w:rsid w:val="00133FCB"/>
    <w:rsid w:val="00136B1B"/>
    <w:rsid w:val="00137695"/>
    <w:rsid w:val="00142606"/>
    <w:rsid w:val="001446AC"/>
    <w:rsid w:val="001454BC"/>
    <w:rsid w:val="001457D6"/>
    <w:rsid w:val="00145AEF"/>
    <w:rsid w:val="0014606E"/>
    <w:rsid w:val="001462E1"/>
    <w:rsid w:val="00146711"/>
    <w:rsid w:val="00146CBA"/>
    <w:rsid w:val="001470F9"/>
    <w:rsid w:val="001476CF"/>
    <w:rsid w:val="00147B15"/>
    <w:rsid w:val="0015222B"/>
    <w:rsid w:val="001524BC"/>
    <w:rsid w:val="00152705"/>
    <w:rsid w:val="001527AB"/>
    <w:rsid w:val="00152987"/>
    <w:rsid w:val="00154AEE"/>
    <w:rsid w:val="00155961"/>
    <w:rsid w:val="0015642A"/>
    <w:rsid w:val="00160332"/>
    <w:rsid w:val="00160CE0"/>
    <w:rsid w:val="001615C3"/>
    <w:rsid w:val="00161C28"/>
    <w:rsid w:val="00161E8D"/>
    <w:rsid w:val="0016275C"/>
    <w:rsid w:val="00162814"/>
    <w:rsid w:val="0016365A"/>
    <w:rsid w:val="00163EF2"/>
    <w:rsid w:val="001647CD"/>
    <w:rsid w:val="00164DBF"/>
    <w:rsid w:val="0016562E"/>
    <w:rsid w:val="00165F73"/>
    <w:rsid w:val="0016644B"/>
    <w:rsid w:val="0016650F"/>
    <w:rsid w:val="001666FD"/>
    <w:rsid w:val="00166FFF"/>
    <w:rsid w:val="001709F9"/>
    <w:rsid w:val="0017361B"/>
    <w:rsid w:val="0017640B"/>
    <w:rsid w:val="0018189F"/>
    <w:rsid w:val="0018311E"/>
    <w:rsid w:val="001838D0"/>
    <w:rsid w:val="00183AD7"/>
    <w:rsid w:val="00183FF1"/>
    <w:rsid w:val="0018455C"/>
    <w:rsid w:val="001846F2"/>
    <w:rsid w:val="00184EE2"/>
    <w:rsid w:val="0018543D"/>
    <w:rsid w:val="001856D2"/>
    <w:rsid w:val="00185875"/>
    <w:rsid w:val="001903CF"/>
    <w:rsid w:val="0019064A"/>
    <w:rsid w:val="0019158D"/>
    <w:rsid w:val="00192356"/>
    <w:rsid w:val="00192543"/>
    <w:rsid w:val="00192708"/>
    <w:rsid w:val="00192E78"/>
    <w:rsid w:val="0019383F"/>
    <w:rsid w:val="00193F89"/>
    <w:rsid w:val="0019530C"/>
    <w:rsid w:val="001953C8"/>
    <w:rsid w:val="001954FD"/>
    <w:rsid w:val="00196CD0"/>
    <w:rsid w:val="00196FF0"/>
    <w:rsid w:val="001A0593"/>
    <w:rsid w:val="001A2220"/>
    <w:rsid w:val="001A4F76"/>
    <w:rsid w:val="001A50F0"/>
    <w:rsid w:val="001A5EAA"/>
    <w:rsid w:val="001B16BE"/>
    <w:rsid w:val="001B28C6"/>
    <w:rsid w:val="001B32A5"/>
    <w:rsid w:val="001B4A90"/>
    <w:rsid w:val="001B4ABC"/>
    <w:rsid w:val="001B4DB8"/>
    <w:rsid w:val="001B6596"/>
    <w:rsid w:val="001B659F"/>
    <w:rsid w:val="001B6E6D"/>
    <w:rsid w:val="001B708A"/>
    <w:rsid w:val="001B7E2B"/>
    <w:rsid w:val="001C0B66"/>
    <w:rsid w:val="001C1975"/>
    <w:rsid w:val="001C1C72"/>
    <w:rsid w:val="001C41F6"/>
    <w:rsid w:val="001C4E0E"/>
    <w:rsid w:val="001C5AAB"/>
    <w:rsid w:val="001C5B0F"/>
    <w:rsid w:val="001C6FF9"/>
    <w:rsid w:val="001C7ACD"/>
    <w:rsid w:val="001D04B3"/>
    <w:rsid w:val="001D07BA"/>
    <w:rsid w:val="001D10E1"/>
    <w:rsid w:val="001D215F"/>
    <w:rsid w:val="001D222D"/>
    <w:rsid w:val="001D2EA2"/>
    <w:rsid w:val="001D2FDF"/>
    <w:rsid w:val="001D3503"/>
    <w:rsid w:val="001D3635"/>
    <w:rsid w:val="001D3ECD"/>
    <w:rsid w:val="001D4597"/>
    <w:rsid w:val="001D4994"/>
    <w:rsid w:val="001D6256"/>
    <w:rsid w:val="001E0F0A"/>
    <w:rsid w:val="001E353D"/>
    <w:rsid w:val="001E3C0D"/>
    <w:rsid w:val="001E4611"/>
    <w:rsid w:val="001E57B3"/>
    <w:rsid w:val="001E5D81"/>
    <w:rsid w:val="001E5DB9"/>
    <w:rsid w:val="001E620A"/>
    <w:rsid w:val="001E6B08"/>
    <w:rsid w:val="001E6BAF"/>
    <w:rsid w:val="001F0103"/>
    <w:rsid w:val="001F0AD1"/>
    <w:rsid w:val="001F0E46"/>
    <w:rsid w:val="001F263E"/>
    <w:rsid w:val="001F2BE0"/>
    <w:rsid w:val="001F2D2E"/>
    <w:rsid w:val="001F474D"/>
    <w:rsid w:val="001F5006"/>
    <w:rsid w:val="001F5344"/>
    <w:rsid w:val="001F6D33"/>
    <w:rsid w:val="001F7204"/>
    <w:rsid w:val="001F7DBD"/>
    <w:rsid w:val="00200F08"/>
    <w:rsid w:val="002023E9"/>
    <w:rsid w:val="002024A3"/>
    <w:rsid w:val="0020323E"/>
    <w:rsid w:val="00204204"/>
    <w:rsid w:val="002043C5"/>
    <w:rsid w:val="00204D07"/>
    <w:rsid w:val="00205D0A"/>
    <w:rsid w:val="0020740F"/>
    <w:rsid w:val="00210A0B"/>
    <w:rsid w:val="00211023"/>
    <w:rsid w:val="00211609"/>
    <w:rsid w:val="002116D9"/>
    <w:rsid w:val="00212121"/>
    <w:rsid w:val="002159BD"/>
    <w:rsid w:val="00215A09"/>
    <w:rsid w:val="00216DA5"/>
    <w:rsid w:val="00217443"/>
    <w:rsid w:val="00217D0D"/>
    <w:rsid w:val="002202DF"/>
    <w:rsid w:val="00221C29"/>
    <w:rsid w:val="002226DC"/>
    <w:rsid w:val="002226F9"/>
    <w:rsid w:val="00222F21"/>
    <w:rsid w:val="002246AB"/>
    <w:rsid w:val="0022518A"/>
    <w:rsid w:val="00225B77"/>
    <w:rsid w:val="00226059"/>
    <w:rsid w:val="00226098"/>
    <w:rsid w:val="00226362"/>
    <w:rsid w:val="0022712A"/>
    <w:rsid w:val="00227E72"/>
    <w:rsid w:val="002304A4"/>
    <w:rsid w:val="002304C1"/>
    <w:rsid w:val="0023228C"/>
    <w:rsid w:val="00232D0C"/>
    <w:rsid w:val="00232DA5"/>
    <w:rsid w:val="00232F23"/>
    <w:rsid w:val="00233A07"/>
    <w:rsid w:val="00233F66"/>
    <w:rsid w:val="00234769"/>
    <w:rsid w:val="00234BA4"/>
    <w:rsid w:val="00237B1F"/>
    <w:rsid w:val="00240DFC"/>
    <w:rsid w:val="00241323"/>
    <w:rsid w:val="002415C8"/>
    <w:rsid w:val="0024206A"/>
    <w:rsid w:val="00242406"/>
    <w:rsid w:val="002442CC"/>
    <w:rsid w:val="00244ACB"/>
    <w:rsid w:val="00244AD7"/>
    <w:rsid w:val="00244B21"/>
    <w:rsid w:val="0024526F"/>
    <w:rsid w:val="002457F1"/>
    <w:rsid w:val="00245F74"/>
    <w:rsid w:val="00246B31"/>
    <w:rsid w:val="00247930"/>
    <w:rsid w:val="00247A82"/>
    <w:rsid w:val="0025195E"/>
    <w:rsid w:val="00251D94"/>
    <w:rsid w:val="00252056"/>
    <w:rsid w:val="002527FF"/>
    <w:rsid w:val="0025566A"/>
    <w:rsid w:val="00255EBD"/>
    <w:rsid w:val="002568F8"/>
    <w:rsid w:val="002573E4"/>
    <w:rsid w:val="0025755D"/>
    <w:rsid w:val="00257AA7"/>
    <w:rsid w:val="00261680"/>
    <w:rsid w:val="00261ACF"/>
    <w:rsid w:val="00261F3D"/>
    <w:rsid w:val="00263088"/>
    <w:rsid w:val="00264029"/>
    <w:rsid w:val="00264777"/>
    <w:rsid w:val="002649EA"/>
    <w:rsid w:val="00265E9D"/>
    <w:rsid w:val="002674E7"/>
    <w:rsid w:val="00270395"/>
    <w:rsid w:val="002712A3"/>
    <w:rsid w:val="00271AB6"/>
    <w:rsid w:val="00271C65"/>
    <w:rsid w:val="00271D7E"/>
    <w:rsid w:val="00272309"/>
    <w:rsid w:val="00272859"/>
    <w:rsid w:val="00272C50"/>
    <w:rsid w:val="00272DBF"/>
    <w:rsid w:val="00272F99"/>
    <w:rsid w:val="00273DB4"/>
    <w:rsid w:val="002752AF"/>
    <w:rsid w:val="00275BE1"/>
    <w:rsid w:val="002761CE"/>
    <w:rsid w:val="00277364"/>
    <w:rsid w:val="00280359"/>
    <w:rsid w:val="00280CBE"/>
    <w:rsid w:val="00281AB9"/>
    <w:rsid w:val="00281DF6"/>
    <w:rsid w:val="002822BD"/>
    <w:rsid w:val="00283F82"/>
    <w:rsid w:val="002845B2"/>
    <w:rsid w:val="002847BF"/>
    <w:rsid w:val="002850D5"/>
    <w:rsid w:val="0028534F"/>
    <w:rsid w:val="002857C6"/>
    <w:rsid w:val="0028580B"/>
    <w:rsid w:val="00285870"/>
    <w:rsid w:val="00285A66"/>
    <w:rsid w:val="00286C04"/>
    <w:rsid w:val="00287577"/>
    <w:rsid w:val="00287B3F"/>
    <w:rsid w:val="00290100"/>
    <w:rsid w:val="00290113"/>
    <w:rsid w:val="002905AF"/>
    <w:rsid w:val="00291376"/>
    <w:rsid w:val="00291638"/>
    <w:rsid w:val="00292660"/>
    <w:rsid w:val="00292B2E"/>
    <w:rsid w:val="002934BB"/>
    <w:rsid w:val="00293B82"/>
    <w:rsid w:val="00293C93"/>
    <w:rsid w:val="00293DE5"/>
    <w:rsid w:val="00294029"/>
    <w:rsid w:val="00294C60"/>
    <w:rsid w:val="00294E2C"/>
    <w:rsid w:val="0029640E"/>
    <w:rsid w:val="00296A4E"/>
    <w:rsid w:val="002979B6"/>
    <w:rsid w:val="002A2046"/>
    <w:rsid w:val="002A2AE7"/>
    <w:rsid w:val="002A3701"/>
    <w:rsid w:val="002A4AF6"/>
    <w:rsid w:val="002A5CC4"/>
    <w:rsid w:val="002A5DC0"/>
    <w:rsid w:val="002A5F00"/>
    <w:rsid w:val="002A682B"/>
    <w:rsid w:val="002B05F9"/>
    <w:rsid w:val="002B0953"/>
    <w:rsid w:val="002B1B01"/>
    <w:rsid w:val="002B4F9B"/>
    <w:rsid w:val="002B509A"/>
    <w:rsid w:val="002B571E"/>
    <w:rsid w:val="002B6E58"/>
    <w:rsid w:val="002B6EAB"/>
    <w:rsid w:val="002B7BFC"/>
    <w:rsid w:val="002C0BBD"/>
    <w:rsid w:val="002C0BF3"/>
    <w:rsid w:val="002C1637"/>
    <w:rsid w:val="002C2000"/>
    <w:rsid w:val="002C36D8"/>
    <w:rsid w:val="002C4609"/>
    <w:rsid w:val="002C5129"/>
    <w:rsid w:val="002C6A80"/>
    <w:rsid w:val="002C6DE2"/>
    <w:rsid w:val="002C7C2E"/>
    <w:rsid w:val="002D0A3F"/>
    <w:rsid w:val="002D1A95"/>
    <w:rsid w:val="002D1E36"/>
    <w:rsid w:val="002D20ED"/>
    <w:rsid w:val="002D231F"/>
    <w:rsid w:val="002D2882"/>
    <w:rsid w:val="002D309B"/>
    <w:rsid w:val="002D5633"/>
    <w:rsid w:val="002D5942"/>
    <w:rsid w:val="002D5C2A"/>
    <w:rsid w:val="002D7D44"/>
    <w:rsid w:val="002E1A2C"/>
    <w:rsid w:val="002E1FE2"/>
    <w:rsid w:val="002E2541"/>
    <w:rsid w:val="002E258E"/>
    <w:rsid w:val="002E287D"/>
    <w:rsid w:val="002E4432"/>
    <w:rsid w:val="002E47F6"/>
    <w:rsid w:val="002E6211"/>
    <w:rsid w:val="002E62CF"/>
    <w:rsid w:val="002E6FB6"/>
    <w:rsid w:val="002E7028"/>
    <w:rsid w:val="002E71C9"/>
    <w:rsid w:val="002F0B2A"/>
    <w:rsid w:val="002F1B19"/>
    <w:rsid w:val="002F1E3B"/>
    <w:rsid w:val="002F2351"/>
    <w:rsid w:val="002F2724"/>
    <w:rsid w:val="002F28E9"/>
    <w:rsid w:val="002F3185"/>
    <w:rsid w:val="002F385C"/>
    <w:rsid w:val="002F3E03"/>
    <w:rsid w:val="002F473B"/>
    <w:rsid w:val="002F4CA1"/>
    <w:rsid w:val="002F50B9"/>
    <w:rsid w:val="002F5F2F"/>
    <w:rsid w:val="002F69DE"/>
    <w:rsid w:val="002F738D"/>
    <w:rsid w:val="0030054D"/>
    <w:rsid w:val="003042DF"/>
    <w:rsid w:val="00305231"/>
    <w:rsid w:val="003070A9"/>
    <w:rsid w:val="00307CCF"/>
    <w:rsid w:val="003102F0"/>
    <w:rsid w:val="0031061D"/>
    <w:rsid w:val="00310837"/>
    <w:rsid w:val="00311CB2"/>
    <w:rsid w:val="00311E35"/>
    <w:rsid w:val="003127B8"/>
    <w:rsid w:val="00313428"/>
    <w:rsid w:val="003141B2"/>
    <w:rsid w:val="0031460A"/>
    <w:rsid w:val="003146B0"/>
    <w:rsid w:val="00315888"/>
    <w:rsid w:val="00316C54"/>
    <w:rsid w:val="00316E39"/>
    <w:rsid w:val="00320466"/>
    <w:rsid w:val="00320719"/>
    <w:rsid w:val="003207D8"/>
    <w:rsid w:val="003207DD"/>
    <w:rsid w:val="00320C84"/>
    <w:rsid w:val="003227C3"/>
    <w:rsid w:val="003227F3"/>
    <w:rsid w:val="00323C7A"/>
    <w:rsid w:val="003245E0"/>
    <w:rsid w:val="00325B9B"/>
    <w:rsid w:val="003274C8"/>
    <w:rsid w:val="00327D33"/>
    <w:rsid w:val="0033027A"/>
    <w:rsid w:val="00333492"/>
    <w:rsid w:val="00333714"/>
    <w:rsid w:val="003339A7"/>
    <w:rsid w:val="00333C9E"/>
    <w:rsid w:val="00334DBF"/>
    <w:rsid w:val="00335F15"/>
    <w:rsid w:val="00336CFF"/>
    <w:rsid w:val="0033748B"/>
    <w:rsid w:val="003407C6"/>
    <w:rsid w:val="003410A4"/>
    <w:rsid w:val="00342A3A"/>
    <w:rsid w:val="00342D5E"/>
    <w:rsid w:val="00342F04"/>
    <w:rsid w:val="00342F0E"/>
    <w:rsid w:val="00343B64"/>
    <w:rsid w:val="0034436D"/>
    <w:rsid w:val="00344A63"/>
    <w:rsid w:val="003456BD"/>
    <w:rsid w:val="00345715"/>
    <w:rsid w:val="00345CB2"/>
    <w:rsid w:val="003460A0"/>
    <w:rsid w:val="00346306"/>
    <w:rsid w:val="0034676D"/>
    <w:rsid w:val="0034780F"/>
    <w:rsid w:val="00350217"/>
    <w:rsid w:val="003508C2"/>
    <w:rsid w:val="00353AAE"/>
    <w:rsid w:val="00354280"/>
    <w:rsid w:val="003548C2"/>
    <w:rsid w:val="003549E9"/>
    <w:rsid w:val="003552D4"/>
    <w:rsid w:val="00356D55"/>
    <w:rsid w:val="00356FB7"/>
    <w:rsid w:val="00357C90"/>
    <w:rsid w:val="00360105"/>
    <w:rsid w:val="00360389"/>
    <w:rsid w:val="003605B8"/>
    <w:rsid w:val="00360A6A"/>
    <w:rsid w:val="00361521"/>
    <w:rsid w:val="0036266D"/>
    <w:rsid w:val="00364272"/>
    <w:rsid w:val="00364345"/>
    <w:rsid w:val="00364912"/>
    <w:rsid w:val="00364A94"/>
    <w:rsid w:val="003654B4"/>
    <w:rsid w:val="003656FF"/>
    <w:rsid w:val="00365C4E"/>
    <w:rsid w:val="00366254"/>
    <w:rsid w:val="003665EE"/>
    <w:rsid w:val="00366F7E"/>
    <w:rsid w:val="00370564"/>
    <w:rsid w:val="003707D9"/>
    <w:rsid w:val="0037113D"/>
    <w:rsid w:val="00371386"/>
    <w:rsid w:val="003725DF"/>
    <w:rsid w:val="0037262D"/>
    <w:rsid w:val="00373173"/>
    <w:rsid w:val="0037444F"/>
    <w:rsid w:val="00374B0F"/>
    <w:rsid w:val="00374B17"/>
    <w:rsid w:val="0037790E"/>
    <w:rsid w:val="00380968"/>
    <w:rsid w:val="00380FD5"/>
    <w:rsid w:val="003810A6"/>
    <w:rsid w:val="003814C6"/>
    <w:rsid w:val="00382737"/>
    <w:rsid w:val="003829F0"/>
    <w:rsid w:val="00382FBA"/>
    <w:rsid w:val="00382FED"/>
    <w:rsid w:val="00383482"/>
    <w:rsid w:val="00383585"/>
    <w:rsid w:val="00383927"/>
    <w:rsid w:val="00383DB4"/>
    <w:rsid w:val="00383EA7"/>
    <w:rsid w:val="00383FB1"/>
    <w:rsid w:val="003841E7"/>
    <w:rsid w:val="00384B3A"/>
    <w:rsid w:val="00385F8C"/>
    <w:rsid w:val="00387518"/>
    <w:rsid w:val="00390926"/>
    <w:rsid w:val="003909DF"/>
    <w:rsid w:val="00390ED8"/>
    <w:rsid w:val="00391185"/>
    <w:rsid w:val="00391560"/>
    <w:rsid w:val="003935DD"/>
    <w:rsid w:val="00393612"/>
    <w:rsid w:val="00393AD5"/>
    <w:rsid w:val="003943DB"/>
    <w:rsid w:val="00394604"/>
    <w:rsid w:val="00395381"/>
    <w:rsid w:val="00395387"/>
    <w:rsid w:val="003962A2"/>
    <w:rsid w:val="00396478"/>
    <w:rsid w:val="00396692"/>
    <w:rsid w:val="00397685"/>
    <w:rsid w:val="003A04EE"/>
    <w:rsid w:val="003A05EC"/>
    <w:rsid w:val="003A09F3"/>
    <w:rsid w:val="003A1339"/>
    <w:rsid w:val="003A2445"/>
    <w:rsid w:val="003A2529"/>
    <w:rsid w:val="003A39B5"/>
    <w:rsid w:val="003A560F"/>
    <w:rsid w:val="003A768C"/>
    <w:rsid w:val="003A7A4F"/>
    <w:rsid w:val="003B0311"/>
    <w:rsid w:val="003B0A06"/>
    <w:rsid w:val="003B17D4"/>
    <w:rsid w:val="003B1C14"/>
    <w:rsid w:val="003B1CA9"/>
    <w:rsid w:val="003B3C29"/>
    <w:rsid w:val="003B4DB2"/>
    <w:rsid w:val="003B4FB6"/>
    <w:rsid w:val="003B5C55"/>
    <w:rsid w:val="003B6D3F"/>
    <w:rsid w:val="003B6EBF"/>
    <w:rsid w:val="003B7102"/>
    <w:rsid w:val="003B7D71"/>
    <w:rsid w:val="003C21F3"/>
    <w:rsid w:val="003C2E49"/>
    <w:rsid w:val="003C3016"/>
    <w:rsid w:val="003C3698"/>
    <w:rsid w:val="003C3B56"/>
    <w:rsid w:val="003C4788"/>
    <w:rsid w:val="003C5A1E"/>
    <w:rsid w:val="003C6C88"/>
    <w:rsid w:val="003C6D06"/>
    <w:rsid w:val="003C7021"/>
    <w:rsid w:val="003C752C"/>
    <w:rsid w:val="003C7B4C"/>
    <w:rsid w:val="003C7FC9"/>
    <w:rsid w:val="003D0759"/>
    <w:rsid w:val="003D09BC"/>
    <w:rsid w:val="003D2369"/>
    <w:rsid w:val="003D240B"/>
    <w:rsid w:val="003D39CC"/>
    <w:rsid w:val="003D4239"/>
    <w:rsid w:val="003D44BA"/>
    <w:rsid w:val="003D4E9E"/>
    <w:rsid w:val="003D5D95"/>
    <w:rsid w:val="003D6956"/>
    <w:rsid w:val="003D712A"/>
    <w:rsid w:val="003D7213"/>
    <w:rsid w:val="003E0E73"/>
    <w:rsid w:val="003E3341"/>
    <w:rsid w:val="003E350C"/>
    <w:rsid w:val="003E3732"/>
    <w:rsid w:val="003E415E"/>
    <w:rsid w:val="003E4321"/>
    <w:rsid w:val="003E5489"/>
    <w:rsid w:val="003E626F"/>
    <w:rsid w:val="003E639B"/>
    <w:rsid w:val="003F0022"/>
    <w:rsid w:val="003F009A"/>
    <w:rsid w:val="003F044B"/>
    <w:rsid w:val="003F24F9"/>
    <w:rsid w:val="003F3D33"/>
    <w:rsid w:val="003F4B04"/>
    <w:rsid w:val="003F4EBA"/>
    <w:rsid w:val="003F57DB"/>
    <w:rsid w:val="003F5A20"/>
    <w:rsid w:val="003F65C0"/>
    <w:rsid w:val="003F67FF"/>
    <w:rsid w:val="003F6B80"/>
    <w:rsid w:val="003F75BA"/>
    <w:rsid w:val="004004A7"/>
    <w:rsid w:val="0040096E"/>
    <w:rsid w:val="00400B9C"/>
    <w:rsid w:val="00400BEB"/>
    <w:rsid w:val="0040172B"/>
    <w:rsid w:val="00401FF1"/>
    <w:rsid w:val="00402A95"/>
    <w:rsid w:val="00402FEE"/>
    <w:rsid w:val="00403702"/>
    <w:rsid w:val="00403AC9"/>
    <w:rsid w:val="00403AD9"/>
    <w:rsid w:val="00403E95"/>
    <w:rsid w:val="0040421C"/>
    <w:rsid w:val="004055C4"/>
    <w:rsid w:val="004064FE"/>
    <w:rsid w:val="00406738"/>
    <w:rsid w:val="0040694F"/>
    <w:rsid w:val="00407371"/>
    <w:rsid w:val="0040739C"/>
    <w:rsid w:val="00407667"/>
    <w:rsid w:val="00407BBB"/>
    <w:rsid w:val="00411F9B"/>
    <w:rsid w:val="0041208B"/>
    <w:rsid w:val="0041277D"/>
    <w:rsid w:val="00414052"/>
    <w:rsid w:val="00414946"/>
    <w:rsid w:val="00414E49"/>
    <w:rsid w:val="00415452"/>
    <w:rsid w:val="00415D51"/>
    <w:rsid w:val="00416886"/>
    <w:rsid w:val="00417DE4"/>
    <w:rsid w:val="00420C4A"/>
    <w:rsid w:val="00421020"/>
    <w:rsid w:val="00421485"/>
    <w:rsid w:val="004217D0"/>
    <w:rsid w:val="00421B01"/>
    <w:rsid w:val="00421D28"/>
    <w:rsid w:val="00423271"/>
    <w:rsid w:val="004233E6"/>
    <w:rsid w:val="00425519"/>
    <w:rsid w:val="00425B3A"/>
    <w:rsid w:val="00425EB0"/>
    <w:rsid w:val="004264C5"/>
    <w:rsid w:val="004264ED"/>
    <w:rsid w:val="00426597"/>
    <w:rsid w:val="004270F5"/>
    <w:rsid w:val="00430604"/>
    <w:rsid w:val="00431141"/>
    <w:rsid w:val="004323FB"/>
    <w:rsid w:val="004330D0"/>
    <w:rsid w:val="00433B48"/>
    <w:rsid w:val="00434658"/>
    <w:rsid w:val="00434E4E"/>
    <w:rsid w:val="00435832"/>
    <w:rsid w:val="00436B29"/>
    <w:rsid w:val="00440165"/>
    <w:rsid w:val="00440A9B"/>
    <w:rsid w:val="00441123"/>
    <w:rsid w:val="00441249"/>
    <w:rsid w:val="00441550"/>
    <w:rsid w:val="00441A13"/>
    <w:rsid w:val="00442933"/>
    <w:rsid w:val="0044482A"/>
    <w:rsid w:val="004455F8"/>
    <w:rsid w:val="004503E6"/>
    <w:rsid w:val="004504E3"/>
    <w:rsid w:val="00450A6D"/>
    <w:rsid w:val="00451236"/>
    <w:rsid w:val="00451AD4"/>
    <w:rsid w:val="00451F32"/>
    <w:rsid w:val="00452568"/>
    <w:rsid w:val="00453E57"/>
    <w:rsid w:val="00454DD1"/>
    <w:rsid w:val="004554E1"/>
    <w:rsid w:val="0045587B"/>
    <w:rsid w:val="00455D7B"/>
    <w:rsid w:val="00456358"/>
    <w:rsid w:val="00456B90"/>
    <w:rsid w:val="004609BE"/>
    <w:rsid w:val="00461B3B"/>
    <w:rsid w:val="00461F30"/>
    <w:rsid w:val="00462387"/>
    <w:rsid w:val="00462AA3"/>
    <w:rsid w:val="00462BC3"/>
    <w:rsid w:val="0046366B"/>
    <w:rsid w:val="004652B1"/>
    <w:rsid w:val="00465726"/>
    <w:rsid w:val="004666C1"/>
    <w:rsid w:val="00467278"/>
    <w:rsid w:val="004727E9"/>
    <w:rsid w:val="00472A54"/>
    <w:rsid w:val="004732A5"/>
    <w:rsid w:val="00473584"/>
    <w:rsid w:val="004735E1"/>
    <w:rsid w:val="0047469C"/>
    <w:rsid w:val="004747A4"/>
    <w:rsid w:val="00474ECE"/>
    <w:rsid w:val="0047502E"/>
    <w:rsid w:val="004750C8"/>
    <w:rsid w:val="00476A83"/>
    <w:rsid w:val="0047703F"/>
    <w:rsid w:val="00477BF3"/>
    <w:rsid w:val="00480D03"/>
    <w:rsid w:val="00481F68"/>
    <w:rsid w:val="004820F3"/>
    <w:rsid w:val="00482288"/>
    <w:rsid w:val="004833F8"/>
    <w:rsid w:val="00484029"/>
    <w:rsid w:val="00484434"/>
    <w:rsid w:val="00485524"/>
    <w:rsid w:val="004857A5"/>
    <w:rsid w:val="004863B1"/>
    <w:rsid w:val="00486919"/>
    <w:rsid w:val="004870F2"/>
    <w:rsid w:val="0048717A"/>
    <w:rsid w:val="0048784A"/>
    <w:rsid w:val="004902F1"/>
    <w:rsid w:val="00492D5B"/>
    <w:rsid w:val="00493B35"/>
    <w:rsid w:val="00493E9D"/>
    <w:rsid w:val="00493F8D"/>
    <w:rsid w:val="00493FBF"/>
    <w:rsid w:val="00494B15"/>
    <w:rsid w:val="0049503A"/>
    <w:rsid w:val="00495EBE"/>
    <w:rsid w:val="00495ECD"/>
    <w:rsid w:val="0049647D"/>
    <w:rsid w:val="00496FC3"/>
    <w:rsid w:val="004973E2"/>
    <w:rsid w:val="00497634"/>
    <w:rsid w:val="00497B41"/>
    <w:rsid w:val="00497F08"/>
    <w:rsid w:val="004A0F20"/>
    <w:rsid w:val="004A1081"/>
    <w:rsid w:val="004A1A61"/>
    <w:rsid w:val="004A1D53"/>
    <w:rsid w:val="004A21A0"/>
    <w:rsid w:val="004A32B2"/>
    <w:rsid w:val="004A5384"/>
    <w:rsid w:val="004A587D"/>
    <w:rsid w:val="004A5BC9"/>
    <w:rsid w:val="004A6888"/>
    <w:rsid w:val="004A7A62"/>
    <w:rsid w:val="004B011F"/>
    <w:rsid w:val="004B1D1B"/>
    <w:rsid w:val="004B2667"/>
    <w:rsid w:val="004B271F"/>
    <w:rsid w:val="004B448F"/>
    <w:rsid w:val="004B4B89"/>
    <w:rsid w:val="004B5FC9"/>
    <w:rsid w:val="004B60D4"/>
    <w:rsid w:val="004B6497"/>
    <w:rsid w:val="004B731B"/>
    <w:rsid w:val="004C0891"/>
    <w:rsid w:val="004C0E37"/>
    <w:rsid w:val="004C0F9A"/>
    <w:rsid w:val="004C1633"/>
    <w:rsid w:val="004C2224"/>
    <w:rsid w:val="004C2A32"/>
    <w:rsid w:val="004C384A"/>
    <w:rsid w:val="004C3B31"/>
    <w:rsid w:val="004C3DB8"/>
    <w:rsid w:val="004C3F3E"/>
    <w:rsid w:val="004C3F82"/>
    <w:rsid w:val="004C44C8"/>
    <w:rsid w:val="004C4B31"/>
    <w:rsid w:val="004C4E38"/>
    <w:rsid w:val="004C4FBF"/>
    <w:rsid w:val="004C55D4"/>
    <w:rsid w:val="004C6429"/>
    <w:rsid w:val="004C75BA"/>
    <w:rsid w:val="004C7696"/>
    <w:rsid w:val="004C7AF1"/>
    <w:rsid w:val="004C7ED6"/>
    <w:rsid w:val="004D1412"/>
    <w:rsid w:val="004D15D2"/>
    <w:rsid w:val="004D2C47"/>
    <w:rsid w:val="004D2D7B"/>
    <w:rsid w:val="004D2F52"/>
    <w:rsid w:val="004D3A1B"/>
    <w:rsid w:val="004D3DCD"/>
    <w:rsid w:val="004D4D8D"/>
    <w:rsid w:val="004D57F1"/>
    <w:rsid w:val="004D5C54"/>
    <w:rsid w:val="004E028E"/>
    <w:rsid w:val="004E15D9"/>
    <w:rsid w:val="004E2130"/>
    <w:rsid w:val="004E3EEF"/>
    <w:rsid w:val="004E456F"/>
    <w:rsid w:val="004F1FC3"/>
    <w:rsid w:val="004F2BEE"/>
    <w:rsid w:val="004F3F7C"/>
    <w:rsid w:val="004F4064"/>
    <w:rsid w:val="004F5AE9"/>
    <w:rsid w:val="004F6F9E"/>
    <w:rsid w:val="004F7F02"/>
    <w:rsid w:val="005003CF"/>
    <w:rsid w:val="005004A8"/>
    <w:rsid w:val="00505BE0"/>
    <w:rsid w:val="00505C20"/>
    <w:rsid w:val="005063CF"/>
    <w:rsid w:val="00506697"/>
    <w:rsid w:val="00506C9F"/>
    <w:rsid w:val="0050781B"/>
    <w:rsid w:val="00510093"/>
    <w:rsid w:val="0051058A"/>
    <w:rsid w:val="00510FC5"/>
    <w:rsid w:val="005113B0"/>
    <w:rsid w:val="005115DC"/>
    <w:rsid w:val="00511D82"/>
    <w:rsid w:val="00513A68"/>
    <w:rsid w:val="00513CF9"/>
    <w:rsid w:val="005140EF"/>
    <w:rsid w:val="0051411E"/>
    <w:rsid w:val="0051462C"/>
    <w:rsid w:val="005163CA"/>
    <w:rsid w:val="00516C0E"/>
    <w:rsid w:val="00517DC2"/>
    <w:rsid w:val="00521076"/>
    <w:rsid w:val="005217C4"/>
    <w:rsid w:val="005217F7"/>
    <w:rsid w:val="00521BC3"/>
    <w:rsid w:val="00521E49"/>
    <w:rsid w:val="005225C3"/>
    <w:rsid w:val="00522825"/>
    <w:rsid w:val="005228C0"/>
    <w:rsid w:val="00522B46"/>
    <w:rsid w:val="005235CD"/>
    <w:rsid w:val="00523A43"/>
    <w:rsid w:val="00523BD1"/>
    <w:rsid w:val="00527AA0"/>
    <w:rsid w:val="00530623"/>
    <w:rsid w:val="005316AD"/>
    <w:rsid w:val="00531F5B"/>
    <w:rsid w:val="0053260F"/>
    <w:rsid w:val="0053264F"/>
    <w:rsid w:val="005327E1"/>
    <w:rsid w:val="0053408A"/>
    <w:rsid w:val="00534733"/>
    <w:rsid w:val="0053488C"/>
    <w:rsid w:val="00535996"/>
    <w:rsid w:val="00535A22"/>
    <w:rsid w:val="00536882"/>
    <w:rsid w:val="00537869"/>
    <w:rsid w:val="0054093C"/>
    <w:rsid w:val="00540F66"/>
    <w:rsid w:val="005415CB"/>
    <w:rsid w:val="00541A28"/>
    <w:rsid w:val="00542E46"/>
    <w:rsid w:val="00542E71"/>
    <w:rsid w:val="0054564B"/>
    <w:rsid w:val="00547658"/>
    <w:rsid w:val="00547C70"/>
    <w:rsid w:val="00547DB1"/>
    <w:rsid w:val="00547DC8"/>
    <w:rsid w:val="00552170"/>
    <w:rsid w:val="005522DF"/>
    <w:rsid w:val="005523A2"/>
    <w:rsid w:val="00552F94"/>
    <w:rsid w:val="0055309D"/>
    <w:rsid w:val="00554C70"/>
    <w:rsid w:val="005569F2"/>
    <w:rsid w:val="005602D8"/>
    <w:rsid w:val="00560B30"/>
    <w:rsid w:val="00561BFE"/>
    <w:rsid w:val="005637F2"/>
    <w:rsid w:val="005639B6"/>
    <w:rsid w:val="005639F9"/>
    <w:rsid w:val="0056528A"/>
    <w:rsid w:val="0056566F"/>
    <w:rsid w:val="00565DBE"/>
    <w:rsid w:val="00566E3D"/>
    <w:rsid w:val="00570ACE"/>
    <w:rsid w:val="00570B84"/>
    <w:rsid w:val="005715BE"/>
    <w:rsid w:val="00571A40"/>
    <w:rsid w:val="005730EC"/>
    <w:rsid w:val="00573E57"/>
    <w:rsid w:val="005741A3"/>
    <w:rsid w:val="005757BE"/>
    <w:rsid w:val="0057618C"/>
    <w:rsid w:val="00576258"/>
    <w:rsid w:val="00576364"/>
    <w:rsid w:val="00576461"/>
    <w:rsid w:val="005766FB"/>
    <w:rsid w:val="005767B0"/>
    <w:rsid w:val="005768BC"/>
    <w:rsid w:val="00577D1D"/>
    <w:rsid w:val="005803D8"/>
    <w:rsid w:val="00580B01"/>
    <w:rsid w:val="005822DD"/>
    <w:rsid w:val="00582C9E"/>
    <w:rsid w:val="00582E79"/>
    <w:rsid w:val="005831EF"/>
    <w:rsid w:val="00583565"/>
    <w:rsid w:val="00584D39"/>
    <w:rsid w:val="00585F6C"/>
    <w:rsid w:val="005860C5"/>
    <w:rsid w:val="00587070"/>
    <w:rsid w:val="005879F0"/>
    <w:rsid w:val="00587E5C"/>
    <w:rsid w:val="00590656"/>
    <w:rsid w:val="00594123"/>
    <w:rsid w:val="0059421C"/>
    <w:rsid w:val="00594A1D"/>
    <w:rsid w:val="00596054"/>
    <w:rsid w:val="00596453"/>
    <w:rsid w:val="00597030"/>
    <w:rsid w:val="00597BC8"/>
    <w:rsid w:val="00597BF0"/>
    <w:rsid w:val="00597E55"/>
    <w:rsid w:val="00597F49"/>
    <w:rsid w:val="00597FEF"/>
    <w:rsid w:val="005A099C"/>
    <w:rsid w:val="005A25E1"/>
    <w:rsid w:val="005A2D59"/>
    <w:rsid w:val="005A3B50"/>
    <w:rsid w:val="005A53CD"/>
    <w:rsid w:val="005A5760"/>
    <w:rsid w:val="005A585C"/>
    <w:rsid w:val="005A6175"/>
    <w:rsid w:val="005A6C34"/>
    <w:rsid w:val="005A7610"/>
    <w:rsid w:val="005A7DFB"/>
    <w:rsid w:val="005B0986"/>
    <w:rsid w:val="005B10D7"/>
    <w:rsid w:val="005B280E"/>
    <w:rsid w:val="005B2982"/>
    <w:rsid w:val="005B2CEC"/>
    <w:rsid w:val="005B2EE3"/>
    <w:rsid w:val="005B3129"/>
    <w:rsid w:val="005B48BC"/>
    <w:rsid w:val="005B4A40"/>
    <w:rsid w:val="005B4D06"/>
    <w:rsid w:val="005B4F98"/>
    <w:rsid w:val="005B54BD"/>
    <w:rsid w:val="005B5D75"/>
    <w:rsid w:val="005B5F9B"/>
    <w:rsid w:val="005B695E"/>
    <w:rsid w:val="005B6D26"/>
    <w:rsid w:val="005C1AF8"/>
    <w:rsid w:val="005C30E0"/>
    <w:rsid w:val="005C311E"/>
    <w:rsid w:val="005C31BB"/>
    <w:rsid w:val="005C38A4"/>
    <w:rsid w:val="005C3E98"/>
    <w:rsid w:val="005C4A0C"/>
    <w:rsid w:val="005C52ED"/>
    <w:rsid w:val="005C7F0A"/>
    <w:rsid w:val="005D0DF7"/>
    <w:rsid w:val="005D0FC5"/>
    <w:rsid w:val="005D115F"/>
    <w:rsid w:val="005D3081"/>
    <w:rsid w:val="005D3E17"/>
    <w:rsid w:val="005D43CB"/>
    <w:rsid w:val="005D479D"/>
    <w:rsid w:val="005D485E"/>
    <w:rsid w:val="005D4B65"/>
    <w:rsid w:val="005D4ED9"/>
    <w:rsid w:val="005D5359"/>
    <w:rsid w:val="005D6F42"/>
    <w:rsid w:val="005D7804"/>
    <w:rsid w:val="005E2DBD"/>
    <w:rsid w:val="005E392B"/>
    <w:rsid w:val="005E41E8"/>
    <w:rsid w:val="005E7C4D"/>
    <w:rsid w:val="005F0259"/>
    <w:rsid w:val="005F07B5"/>
    <w:rsid w:val="005F0876"/>
    <w:rsid w:val="005F0AE9"/>
    <w:rsid w:val="005F14A7"/>
    <w:rsid w:val="005F2F79"/>
    <w:rsid w:val="005F3A26"/>
    <w:rsid w:val="005F3C73"/>
    <w:rsid w:val="005F4A72"/>
    <w:rsid w:val="005F59E9"/>
    <w:rsid w:val="005F625A"/>
    <w:rsid w:val="005F6569"/>
    <w:rsid w:val="005F71FD"/>
    <w:rsid w:val="005F755D"/>
    <w:rsid w:val="005F7E84"/>
    <w:rsid w:val="0060053B"/>
    <w:rsid w:val="006008D9"/>
    <w:rsid w:val="006013DA"/>
    <w:rsid w:val="006019C7"/>
    <w:rsid w:val="006023CB"/>
    <w:rsid w:val="00602FB8"/>
    <w:rsid w:val="00603955"/>
    <w:rsid w:val="00604728"/>
    <w:rsid w:val="00606DB3"/>
    <w:rsid w:val="0061091E"/>
    <w:rsid w:val="00611B19"/>
    <w:rsid w:val="00612B23"/>
    <w:rsid w:val="0061482F"/>
    <w:rsid w:val="00614A20"/>
    <w:rsid w:val="00614A55"/>
    <w:rsid w:val="00616C9E"/>
    <w:rsid w:val="0061743B"/>
    <w:rsid w:val="0061770F"/>
    <w:rsid w:val="006179AD"/>
    <w:rsid w:val="0062025C"/>
    <w:rsid w:val="006214EE"/>
    <w:rsid w:val="00621710"/>
    <w:rsid w:val="0062224F"/>
    <w:rsid w:val="00622CCA"/>
    <w:rsid w:val="00622F66"/>
    <w:rsid w:val="006232EF"/>
    <w:rsid w:val="0062416F"/>
    <w:rsid w:val="00624F27"/>
    <w:rsid w:val="00625307"/>
    <w:rsid w:val="006269BA"/>
    <w:rsid w:val="00626BAD"/>
    <w:rsid w:val="00627039"/>
    <w:rsid w:val="0063029D"/>
    <w:rsid w:val="00631795"/>
    <w:rsid w:val="006331D1"/>
    <w:rsid w:val="006332E6"/>
    <w:rsid w:val="0063417B"/>
    <w:rsid w:val="0063422E"/>
    <w:rsid w:val="00634C98"/>
    <w:rsid w:val="00635238"/>
    <w:rsid w:val="00636AA1"/>
    <w:rsid w:val="006400E0"/>
    <w:rsid w:val="006407F6"/>
    <w:rsid w:val="0064158C"/>
    <w:rsid w:val="00642DE6"/>
    <w:rsid w:val="006431EB"/>
    <w:rsid w:val="00643484"/>
    <w:rsid w:val="00644C17"/>
    <w:rsid w:val="006460FF"/>
    <w:rsid w:val="006462FE"/>
    <w:rsid w:val="00646FF3"/>
    <w:rsid w:val="0064754E"/>
    <w:rsid w:val="006477C9"/>
    <w:rsid w:val="006501E6"/>
    <w:rsid w:val="0065103F"/>
    <w:rsid w:val="00651069"/>
    <w:rsid w:val="00652665"/>
    <w:rsid w:val="006559AE"/>
    <w:rsid w:val="00655CF7"/>
    <w:rsid w:val="00656207"/>
    <w:rsid w:val="00657875"/>
    <w:rsid w:val="00657BD2"/>
    <w:rsid w:val="00657F1D"/>
    <w:rsid w:val="0066008B"/>
    <w:rsid w:val="006603D9"/>
    <w:rsid w:val="00661A8E"/>
    <w:rsid w:val="00662549"/>
    <w:rsid w:val="00662948"/>
    <w:rsid w:val="0066298A"/>
    <w:rsid w:val="00662D60"/>
    <w:rsid w:val="00664ECA"/>
    <w:rsid w:val="00666085"/>
    <w:rsid w:val="0066638B"/>
    <w:rsid w:val="00673A8A"/>
    <w:rsid w:val="006740F2"/>
    <w:rsid w:val="006742BA"/>
    <w:rsid w:val="006743D3"/>
    <w:rsid w:val="00674953"/>
    <w:rsid w:val="00675222"/>
    <w:rsid w:val="00676CC2"/>
    <w:rsid w:val="006777C8"/>
    <w:rsid w:val="00680224"/>
    <w:rsid w:val="00680B65"/>
    <w:rsid w:val="006818F6"/>
    <w:rsid w:val="00685E30"/>
    <w:rsid w:val="00687647"/>
    <w:rsid w:val="00690180"/>
    <w:rsid w:val="00690764"/>
    <w:rsid w:val="00692162"/>
    <w:rsid w:val="00694D6C"/>
    <w:rsid w:val="006953EF"/>
    <w:rsid w:val="00695556"/>
    <w:rsid w:val="00695808"/>
    <w:rsid w:val="00695B32"/>
    <w:rsid w:val="00695DFE"/>
    <w:rsid w:val="006961CB"/>
    <w:rsid w:val="0069718F"/>
    <w:rsid w:val="006973AF"/>
    <w:rsid w:val="0069760F"/>
    <w:rsid w:val="006978A8"/>
    <w:rsid w:val="00697C67"/>
    <w:rsid w:val="00697CA5"/>
    <w:rsid w:val="00697CF5"/>
    <w:rsid w:val="006A1182"/>
    <w:rsid w:val="006A208A"/>
    <w:rsid w:val="006A237B"/>
    <w:rsid w:val="006A2720"/>
    <w:rsid w:val="006A2E1C"/>
    <w:rsid w:val="006A30B1"/>
    <w:rsid w:val="006A437C"/>
    <w:rsid w:val="006A5E2E"/>
    <w:rsid w:val="006B1112"/>
    <w:rsid w:val="006B2423"/>
    <w:rsid w:val="006B3741"/>
    <w:rsid w:val="006B5BE4"/>
    <w:rsid w:val="006C0E4A"/>
    <w:rsid w:val="006C1D15"/>
    <w:rsid w:val="006C1F7D"/>
    <w:rsid w:val="006C271F"/>
    <w:rsid w:val="006C2798"/>
    <w:rsid w:val="006C44B4"/>
    <w:rsid w:val="006C4586"/>
    <w:rsid w:val="006C465B"/>
    <w:rsid w:val="006C7240"/>
    <w:rsid w:val="006D0266"/>
    <w:rsid w:val="006D066D"/>
    <w:rsid w:val="006D291D"/>
    <w:rsid w:val="006D3F56"/>
    <w:rsid w:val="006D441A"/>
    <w:rsid w:val="006D46D8"/>
    <w:rsid w:val="006D5894"/>
    <w:rsid w:val="006D6260"/>
    <w:rsid w:val="006D6962"/>
    <w:rsid w:val="006D69B0"/>
    <w:rsid w:val="006D7754"/>
    <w:rsid w:val="006E00D9"/>
    <w:rsid w:val="006E0EF8"/>
    <w:rsid w:val="006E19CE"/>
    <w:rsid w:val="006E1F86"/>
    <w:rsid w:val="006E1F93"/>
    <w:rsid w:val="006E32FA"/>
    <w:rsid w:val="006E3575"/>
    <w:rsid w:val="006E3B95"/>
    <w:rsid w:val="006E3C70"/>
    <w:rsid w:val="006E45A2"/>
    <w:rsid w:val="006E4B44"/>
    <w:rsid w:val="006E5510"/>
    <w:rsid w:val="006E6081"/>
    <w:rsid w:val="006E6252"/>
    <w:rsid w:val="006E6BA9"/>
    <w:rsid w:val="006E724B"/>
    <w:rsid w:val="006E72A4"/>
    <w:rsid w:val="006F08CF"/>
    <w:rsid w:val="006F1ACD"/>
    <w:rsid w:val="006F244A"/>
    <w:rsid w:val="006F3C68"/>
    <w:rsid w:val="006F5C3E"/>
    <w:rsid w:val="006F6320"/>
    <w:rsid w:val="00700392"/>
    <w:rsid w:val="00701CD0"/>
    <w:rsid w:val="007022A7"/>
    <w:rsid w:val="007030C3"/>
    <w:rsid w:val="00703BFB"/>
    <w:rsid w:val="0070403D"/>
    <w:rsid w:val="007072E4"/>
    <w:rsid w:val="00707845"/>
    <w:rsid w:val="00707CC8"/>
    <w:rsid w:val="00707D58"/>
    <w:rsid w:val="00707E8E"/>
    <w:rsid w:val="007109E2"/>
    <w:rsid w:val="0071112B"/>
    <w:rsid w:val="00711EBF"/>
    <w:rsid w:val="0071277A"/>
    <w:rsid w:val="00713B4C"/>
    <w:rsid w:val="00715580"/>
    <w:rsid w:val="00716666"/>
    <w:rsid w:val="007167E8"/>
    <w:rsid w:val="007219EC"/>
    <w:rsid w:val="00722171"/>
    <w:rsid w:val="0072260A"/>
    <w:rsid w:val="00722B0D"/>
    <w:rsid w:val="0072352A"/>
    <w:rsid w:val="0072382F"/>
    <w:rsid w:val="00723BAD"/>
    <w:rsid w:val="00723E68"/>
    <w:rsid w:val="00723F6E"/>
    <w:rsid w:val="007252E7"/>
    <w:rsid w:val="00725F00"/>
    <w:rsid w:val="007314A3"/>
    <w:rsid w:val="007314D4"/>
    <w:rsid w:val="00731E15"/>
    <w:rsid w:val="007334F1"/>
    <w:rsid w:val="007341F7"/>
    <w:rsid w:val="00734755"/>
    <w:rsid w:val="00735458"/>
    <w:rsid w:val="007358E2"/>
    <w:rsid w:val="00735ACF"/>
    <w:rsid w:val="007361C9"/>
    <w:rsid w:val="00737681"/>
    <w:rsid w:val="0074173B"/>
    <w:rsid w:val="00741788"/>
    <w:rsid w:val="007417D7"/>
    <w:rsid w:val="00741992"/>
    <w:rsid w:val="00741B33"/>
    <w:rsid w:val="00743188"/>
    <w:rsid w:val="00743A2A"/>
    <w:rsid w:val="0074453C"/>
    <w:rsid w:val="00745A64"/>
    <w:rsid w:val="0074602A"/>
    <w:rsid w:val="0074621F"/>
    <w:rsid w:val="00746A30"/>
    <w:rsid w:val="0075033A"/>
    <w:rsid w:val="00751553"/>
    <w:rsid w:val="00752AB6"/>
    <w:rsid w:val="0075434F"/>
    <w:rsid w:val="00754568"/>
    <w:rsid w:val="007559BF"/>
    <w:rsid w:val="00756034"/>
    <w:rsid w:val="0075694F"/>
    <w:rsid w:val="00756A79"/>
    <w:rsid w:val="007571B6"/>
    <w:rsid w:val="007606C5"/>
    <w:rsid w:val="007620AD"/>
    <w:rsid w:val="007621B3"/>
    <w:rsid w:val="007626A8"/>
    <w:rsid w:val="00763E98"/>
    <w:rsid w:val="0076550F"/>
    <w:rsid w:val="00766263"/>
    <w:rsid w:val="0076742B"/>
    <w:rsid w:val="00767993"/>
    <w:rsid w:val="00771194"/>
    <w:rsid w:val="007712E4"/>
    <w:rsid w:val="007724A6"/>
    <w:rsid w:val="00773B5E"/>
    <w:rsid w:val="00773BB8"/>
    <w:rsid w:val="00775171"/>
    <w:rsid w:val="00775225"/>
    <w:rsid w:val="00775345"/>
    <w:rsid w:val="00775A47"/>
    <w:rsid w:val="00776288"/>
    <w:rsid w:val="00776474"/>
    <w:rsid w:val="00776660"/>
    <w:rsid w:val="007767BA"/>
    <w:rsid w:val="007770A0"/>
    <w:rsid w:val="00780123"/>
    <w:rsid w:val="0078097F"/>
    <w:rsid w:val="007824B4"/>
    <w:rsid w:val="007835EC"/>
    <w:rsid w:val="00783DB8"/>
    <w:rsid w:val="007845D7"/>
    <w:rsid w:val="00784819"/>
    <w:rsid w:val="00784A1E"/>
    <w:rsid w:val="00784F39"/>
    <w:rsid w:val="007855C9"/>
    <w:rsid w:val="007867DC"/>
    <w:rsid w:val="00786C44"/>
    <w:rsid w:val="0079010E"/>
    <w:rsid w:val="0079032F"/>
    <w:rsid w:val="00790385"/>
    <w:rsid w:val="007905DF"/>
    <w:rsid w:val="007924A3"/>
    <w:rsid w:val="007929D3"/>
    <w:rsid w:val="00792F36"/>
    <w:rsid w:val="007938D5"/>
    <w:rsid w:val="007956A4"/>
    <w:rsid w:val="00796969"/>
    <w:rsid w:val="00796BAD"/>
    <w:rsid w:val="00796BC1"/>
    <w:rsid w:val="00796FE1"/>
    <w:rsid w:val="007970DC"/>
    <w:rsid w:val="007A0CE8"/>
    <w:rsid w:val="007A4269"/>
    <w:rsid w:val="007A57CD"/>
    <w:rsid w:val="007A5B4A"/>
    <w:rsid w:val="007A6A8D"/>
    <w:rsid w:val="007A6EC9"/>
    <w:rsid w:val="007A767C"/>
    <w:rsid w:val="007B13ED"/>
    <w:rsid w:val="007B1D11"/>
    <w:rsid w:val="007B28F4"/>
    <w:rsid w:val="007B2BEF"/>
    <w:rsid w:val="007B37FB"/>
    <w:rsid w:val="007B3B2A"/>
    <w:rsid w:val="007B41DC"/>
    <w:rsid w:val="007B4A1C"/>
    <w:rsid w:val="007B580E"/>
    <w:rsid w:val="007B592C"/>
    <w:rsid w:val="007B5FFB"/>
    <w:rsid w:val="007B6716"/>
    <w:rsid w:val="007B6CC0"/>
    <w:rsid w:val="007B773E"/>
    <w:rsid w:val="007C0AE2"/>
    <w:rsid w:val="007C2A0F"/>
    <w:rsid w:val="007C2AD4"/>
    <w:rsid w:val="007C4565"/>
    <w:rsid w:val="007C57F0"/>
    <w:rsid w:val="007C6353"/>
    <w:rsid w:val="007C668D"/>
    <w:rsid w:val="007C7278"/>
    <w:rsid w:val="007D1A6A"/>
    <w:rsid w:val="007D24A6"/>
    <w:rsid w:val="007D28A4"/>
    <w:rsid w:val="007D2EED"/>
    <w:rsid w:val="007D3D32"/>
    <w:rsid w:val="007D401B"/>
    <w:rsid w:val="007D41BD"/>
    <w:rsid w:val="007D4381"/>
    <w:rsid w:val="007D539E"/>
    <w:rsid w:val="007D557B"/>
    <w:rsid w:val="007D5BED"/>
    <w:rsid w:val="007D6B84"/>
    <w:rsid w:val="007D702C"/>
    <w:rsid w:val="007E16B7"/>
    <w:rsid w:val="007E1FE1"/>
    <w:rsid w:val="007E2EB9"/>
    <w:rsid w:val="007E323C"/>
    <w:rsid w:val="007E526E"/>
    <w:rsid w:val="007E575D"/>
    <w:rsid w:val="007E5A33"/>
    <w:rsid w:val="007E653F"/>
    <w:rsid w:val="007E6868"/>
    <w:rsid w:val="007E69ED"/>
    <w:rsid w:val="007E6B21"/>
    <w:rsid w:val="007E7689"/>
    <w:rsid w:val="007F3C4A"/>
    <w:rsid w:val="007F3EBB"/>
    <w:rsid w:val="007F4069"/>
    <w:rsid w:val="007F4BD4"/>
    <w:rsid w:val="007F4E2D"/>
    <w:rsid w:val="007F55BD"/>
    <w:rsid w:val="007F5B32"/>
    <w:rsid w:val="0080036E"/>
    <w:rsid w:val="008004AE"/>
    <w:rsid w:val="00800615"/>
    <w:rsid w:val="00802DFE"/>
    <w:rsid w:val="008034F0"/>
    <w:rsid w:val="00803AFC"/>
    <w:rsid w:val="00805235"/>
    <w:rsid w:val="008054E6"/>
    <w:rsid w:val="008100E2"/>
    <w:rsid w:val="00811147"/>
    <w:rsid w:val="00814DF5"/>
    <w:rsid w:val="0081605A"/>
    <w:rsid w:val="008170BF"/>
    <w:rsid w:val="00817C17"/>
    <w:rsid w:val="00820662"/>
    <w:rsid w:val="008235BF"/>
    <w:rsid w:val="00823AE7"/>
    <w:rsid w:val="00825073"/>
    <w:rsid w:val="008252A5"/>
    <w:rsid w:val="008259CC"/>
    <w:rsid w:val="00825F4C"/>
    <w:rsid w:val="0082704A"/>
    <w:rsid w:val="00827479"/>
    <w:rsid w:val="00827F39"/>
    <w:rsid w:val="00830267"/>
    <w:rsid w:val="00830865"/>
    <w:rsid w:val="0083220B"/>
    <w:rsid w:val="00832342"/>
    <w:rsid w:val="00833A48"/>
    <w:rsid w:val="00833DD1"/>
    <w:rsid w:val="00834E42"/>
    <w:rsid w:val="0083536E"/>
    <w:rsid w:val="00835A57"/>
    <w:rsid w:val="00835F33"/>
    <w:rsid w:val="0083733E"/>
    <w:rsid w:val="0083789B"/>
    <w:rsid w:val="00837AEB"/>
    <w:rsid w:val="00840C49"/>
    <w:rsid w:val="00842865"/>
    <w:rsid w:val="00842EF3"/>
    <w:rsid w:val="00842FAE"/>
    <w:rsid w:val="00843EF4"/>
    <w:rsid w:val="00844294"/>
    <w:rsid w:val="00845739"/>
    <w:rsid w:val="00845E14"/>
    <w:rsid w:val="00846B41"/>
    <w:rsid w:val="00846DE1"/>
    <w:rsid w:val="00847AAF"/>
    <w:rsid w:val="00847C9C"/>
    <w:rsid w:val="008504A7"/>
    <w:rsid w:val="0085223D"/>
    <w:rsid w:val="008532FE"/>
    <w:rsid w:val="00853386"/>
    <w:rsid w:val="00853EBE"/>
    <w:rsid w:val="00855218"/>
    <w:rsid w:val="00856487"/>
    <w:rsid w:val="008576F2"/>
    <w:rsid w:val="00857F7E"/>
    <w:rsid w:val="00860E3E"/>
    <w:rsid w:val="00861205"/>
    <w:rsid w:val="008616A5"/>
    <w:rsid w:val="0086203A"/>
    <w:rsid w:val="008629B9"/>
    <w:rsid w:val="00862A5B"/>
    <w:rsid w:val="008631CF"/>
    <w:rsid w:val="008635BC"/>
    <w:rsid w:val="00864B8D"/>
    <w:rsid w:val="00864CB7"/>
    <w:rsid w:val="00864D77"/>
    <w:rsid w:val="00865797"/>
    <w:rsid w:val="00865955"/>
    <w:rsid w:val="00865FDE"/>
    <w:rsid w:val="00866DE8"/>
    <w:rsid w:val="00866E30"/>
    <w:rsid w:val="008706FD"/>
    <w:rsid w:val="00870FAC"/>
    <w:rsid w:val="008712B0"/>
    <w:rsid w:val="00871F24"/>
    <w:rsid w:val="00872FFA"/>
    <w:rsid w:val="00873885"/>
    <w:rsid w:val="00873AD2"/>
    <w:rsid w:val="00874044"/>
    <w:rsid w:val="00877A93"/>
    <w:rsid w:val="008802BA"/>
    <w:rsid w:val="00882DF1"/>
    <w:rsid w:val="00883DC2"/>
    <w:rsid w:val="00885301"/>
    <w:rsid w:val="00885369"/>
    <w:rsid w:val="00885E27"/>
    <w:rsid w:val="00885EB3"/>
    <w:rsid w:val="008870F2"/>
    <w:rsid w:val="00887732"/>
    <w:rsid w:val="00890A48"/>
    <w:rsid w:val="00891679"/>
    <w:rsid w:val="00892AAF"/>
    <w:rsid w:val="00893100"/>
    <w:rsid w:val="008938F9"/>
    <w:rsid w:val="00893CCF"/>
    <w:rsid w:val="008943AF"/>
    <w:rsid w:val="008944DA"/>
    <w:rsid w:val="00894971"/>
    <w:rsid w:val="00895B1E"/>
    <w:rsid w:val="008967DE"/>
    <w:rsid w:val="008A0AA7"/>
    <w:rsid w:val="008A0CD2"/>
    <w:rsid w:val="008A215D"/>
    <w:rsid w:val="008A44D6"/>
    <w:rsid w:val="008A5374"/>
    <w:rsid w:val="008A599C"/>
    <w:rsid w:val="008A655B"/>
    <w:rsid w:val="008A6C25"/>
    <w:rsid w:val="008A6CCE"/>
    <w:rsid w:val="008B01E1"/>
    <w:rsid w:val="008B283B"/>
    <w:rsid w:val="008B32D4"/>
    <w:rsid w:val="008B54D5"/>
    <w:rsid w:val="008B54D6"/>
    <w:rsid w:val="008B5DC3"/>
    <w:rsid w:val="008B617E"/>
    <w:rsid w:val="008B67DD"/>
    <w:rsid w:val="008B68BB"/>
    <w:rsid w:val="008B7B7A"/>
    <w:rsid w:val="008B7C0D"/>
    <w:rsid w:val="008C1703"/>
    <w:rsid w:val="008C31E5"/>
    <w:rsid w:val="008C3B61"/>
    <w:rsid w:val="008C4CA3"/>
    <w:rsid w:val="008C55F1"/>
    <w:rsid w:val="008C6BB8"/>
    <w:rsid w:val="008C7292"/>
    <w:rsid w:val="008C7423"/>
    <w:rsid w:val="008C75F2"/>
    <w:rsid w:val="008D03CC"/>
    <w:rsid w:val="008D1249"/>
    <w:rsid w:val="008D1500"/>
    <w:rsid w:val="008D267E"/>
    <w:rsid w:val="008D3A51"/>
    <w:rsid w:val="008D4183"/>
    <w:rsid w:val="008D4E95"/>
    <w:rsid w:val="008D4EC5"/>
    <w:rsid w:val="008D576D"/>
    <w:rsid w:val="008D604E"/>
    <w:rsid w:val="008E06A4"/>
    <w:rsid w:val="008E0955"/>
    <w:rsid w:val="008E181F"/>
    <w:rsid w:val="008E1B7C"/>
    <w:rsid w:val="008E1D7F"/>
    <w:rsid w:val="008E2102"/>
    <w:rsid w:val="008E4C03"/>
    <w:rsid w:val="008E57E9"/>
    <w:rsid w:val="008E6057"/>
    <w:rsid w:val="008E6934"/>
    <w:rsid w:val="008E7A1C"/>
    <w:rsid w:val="008F06EE"/>
    <w:rsid w:val="008F10A3"/>
    <w:rsid w:val="008F162E"/>
    <w:rsid w:val="008F1C72"/>
    <w:rsid w:val="008F1C84"/>
    <w:rsid w:val="008F26B2"/>
    <w:rsid w:val="008F293E"/>
    <w:rsid w:val="008F536A"/>
    <w:rsid w:val="008F6774"/>
    <w:rsid w:val="008F69EE"/>
    <w:rsid w:val="00901E9B"/>
    <w:rsid w:val="009023E7"/>
    <w:rsid w:val="009028E5"/>
    <w:rsid w:val="009031D2"/>
    <w:rsid w:val="00905801"/>
    <w:rsid w:val="00905866"/>
    <w:rsid w:val="00905ECB"/>
    <w:rsid w:val="00906468"/>
    <w:rsid w:val="009101B0"/>
    <w:rsid w:val="00912DA8"/>
    <w:rsid w:val="00912E96"/>
    <w:rsid w:val="00913815"/>
    <w:rsid w:val="00916973"/>
    <w:rsid w:val="00917481"/>
    <w:rsid w:val="00917AE0"/>
    <w:rsid w:val="00917B57"/>
    <w:rsid w:val="00917F22"/>
    <w:rsid w:val="009208B1"/>
    <w:rsid w:val="00921C7A"/>
    <w:rsid w:val="00921F57"/>
    <w:rsid w:val="009236B7"/>
    <w:rsid w:val="0092598B"/>
    <w:rsid w:val="00926A61"/>
    <w:rsid w:val="00927021"/>
    <w:rsid w:val="00927350"/>
    <w:rsid w:val="00927676"/>
    <w:rsid w:val="00927767"/>
    <w:rsid w:val="00927D73"/>
    <w:rsid w:val="00927F67"/>
    <w:rsid w:val="00930317"/>
    <w:rsid w:val="00930F3C"/>
    <w:rsid w:val="0093174A"/>
    <w:rsid w:val="00931AF4"/>
    <w:rsid w:val="009326A1"/>
    <w:rsid w:val="00932BEC"/>
    <w:rsid w:val="009333C4"/>
    <w:rsid w:val="009336F4"/>
    <w:rsid w:val="00934FF3"/>
    <w:rsid w:val="00937E70"/>
    <w:rsid w:val="00940D0B"/>
    <w:rsid w:val="00941055"/>
    <w:rsid w:val="00941314"/>
    <w:rsid w:val="00941F30"/>
    <w:rsid w:val="00942117"/>
    <w:rsid w:val="0094238D"/>
    <w:rsid w:val="009445DD"/>
    <w:rsid w:val="00944D6F"/>
    <w:rsid w:val="009450D2"/>
    <w:rsid w:val="009453F8"/>
    <w:rsid w:val="00946419"/>
    <w:rsid w:val="00947562"/>
    <w:rsid w:val="00947CD7"/>
    <w:rsid w:val="00947F96"/>
    <w:rsid w:val="009502CC"/>
    <w:rsid w:val="009506CC"/>
    <w:rsid w:val="00951004"/>
    <w:rsid w:val="00951F4E"/>
    <w:rsid w:val="00951FB3"/>
    <w:rsid w:val="009526C4"/>
    <w:rsid w:val="00953882"/>
    <w:rsid w:val="00953F1F"/>
    <w:rsid w:val="00954456"/>
    <w:rsid w:val="00954756"/>
    <w:rsid w:val="009548EC"/>
    <w:rsid w:val="0095637D"/>
    <w:rsid w:val="00956670"/>
    <w:rsid w:val="0095679A"/>
    <w:rsid w:val="0095693E"/>
    <w:rsid w:val="00956B2F"/>
    <w:rsid w:val="00957ABF"/>
    <w:rsid w:val="009606D3"/>
    <w:rsid w:val="00962B78"/>
    <w:rsid w:val="0096344D"/>
    <w:rsid w:val="009641C3"/>
    <w:rsid w:val="0096703A"/>
    <w:rsid w:val="00967CE2"/>
    <w:rsid w:val="00970978"/>
    <w:rsid w:val="00970AB7"/>
    <w:rsid w:val="00970C8C"/>
    <w:rsid w:val="009726D6"/>
    <w:rsid w:val="009728FA"/>
    <w:rsid w:val="00972C5B"/>
    <w:rsid w:val="009745B5"/>
    <w:rsid w:val="009745B8"/>
    <w:rsid w:val="00974710"/>
    <w:rsid w:val="00975328"/>
    <w:rsid w:val="00975AEB"/>
    <w:rsid w:val="00977398"/>
    <w:rsid w:val="00977C09"/>
    <w:rsid w:val="00977FDA"/>
    <w:rsid w:val="00980103"/>
    <w:rsid w:val="00980166"/>
    <w:rsid w:val="009801E6"/>
    <w:rsid w:val="0098070F"/>
    <w:rsid w:val="009808AA"/>
    <w:rsid w:val="0098115A"/>
    <w:rsid w:val="00982A8B"/>
    <w:rsid w:val="00982F54"/>
    <w:rsid w:val="009830B8"/>
    <w:rsid w:val="00983672"/>
    <w:rsid w:val="00983AE5"/>
    <w:rsid w:val="00983D80"/>
    <w:rsid w:val="009851B7"/>
    <w:rsid w:val="009869FB"/>
    <w:rsid w:val="00986BD7"/>
    <w:rsid w:val="00986CE0"/>
    <w:rsid w:val="00986F93"/>
    <w:rsid w:val="00987DFD"/>
    <w:rsid w:val="00990324"/>
    <w:rsid w:val="00990412"/>
    <w:rsid w:val="009917E1"/>
    <w:rsid w:val="009925BD"/>
    <w:rsid w:val="0099310B"/>
    <w:rsid w:val="009957E3"/>
    <w:rsid w:val="00995893"/>
    <w:rsid w:val="0099589B"/>
    <w:rsid w:val="00995C19"/>
    <w:rsid w:val="009979D4"/>
    <w:rsid w:val="009A1662"/>
    <w:rsid w:val="009A1CBE"/>
    <w:rsid w:val="009A1F0A"/>
    <w:rsid w:val="009A26A7"/>
    <w:rsid w:val="009A2B94"/>
    <w:rsid w:val="009A2DFB"/>
    <w:rsid w:val="009A333E"/>
    <w:rsid w:val="009A33DA"/>
    <w:rsid w:val="009A3C8C"/>
    <w:rsid w:val="009A49A6"/>
    <w:rsid w:val="009A4DA7"/>
    <w:rsid w:val="009A57DF"/>
    <w:rsid w:val="009A62D7"/>
    <w:rsid w:val="009A6335"/>
    <w:rsid w:val="009A6F20"/>
    <w:rsid w:val="009B01A8"/>
    <w:rsid w:val="009B0416"/>
    <w:rsid w:val="009B1824"/>
    <w:rsid w:val="009B1DA4"/>
    <w:rsid w:val="009B2851"/>
    <w:rsid w:val="009B3F72"/>
    <w:rsid w:val="009B5CD5"/>
    <w:rsid w:val="009B768D"/>
    <w:rsid w:val="009B7736"/>
    <w:rsid w:val="009C06E7"/>
    <w:rsid w:val="009C0878"/>
    <w:rsid w:val="009C0FF5"/>
    <w:rsid w:val="009C10C1"/>
    <w:rsid w:val="009C1364"/>
    <w:rsid w:val="009C20DF"/>
    <w:rsid w:val="009C373F"/>
    <w:rsid w:val="009C46ED"/>
    <w:rsid w:val="009C6624"/>
    <w:rsid w:val="009C6809"/>
    <w:rsid w:val="009D0238"/>
    <w:rsid w:val="009D04F4"/>
    <w:rsid w:val="009D0828"/>
    <w:rsid w:val="009D08DC"/>
    <w:rsid w:val="009D09BB"/>
    <w:rsid w:val="009D0DD0"/>
    <w:rsid w:val="009D180B"/>
    <w:rsid w:val="009D1B5F"/>
    <w:rsid w:val="009D28B1"/>
    <w:rsid w:val="009D2C49"/>
    <w:rsid w:val="009D355E"/>
    <w:rsid w:val="009D656E"/>
    <w:rsid w:val="009D6726"/>
    <w:rsid w:val="009D696D"/>
    <w:rsid w:val="009D7C92"/>
    <w:rsid w:val="009D7F2B"/>
    <w:rsid w:val="009E02D6"/>
    <w:rsid w:val="009E0EA3"/>
    <w:rsid w:val="009E333D"/>
    <w:rsid w:val="009E4E86"/>
    <w:rsid w:val="009E5011"/>
    <w:rsid w:val="009E5CD3"/>
    <w:rsid w:val="009E5E11"/>
    <w:rsid w:val="009E713C"/>
    <w:rsid w:val="009E78A2"/>
    <w:rsid w:val="009E7C5A"/>
    <w:rsid w:val="009E7FFB"/>
    <w:rsid w:val="009F21DD"/>
    <w:rsid w:val="009F2433"/>
    <w:rsid w:val="009F2EBB"/>
    <w:rsid w:val="009F4507"/>
    <w:rsid w:val="009F46BE"/>
    <w:rsid w:val="009F5C1D"/>
    <w:rsid w:val="009F5C9D"/>
    <w:rsid w:val="009F71A8"/>
    <w:rsid w:val="009F7977"/>
    <w:rsid w:val="00A005C1"/>
    <w:rsid w:val="00A00D71"/>
    <w:rsid w:val="00A014BC"/>
    <w:rsid w:val="00A015E5"/>
    <w:rsid w:val="00A01BD0"/>
    <w:rsid w:val="00A02A7B"/>
    <w:rsid w:val="00A02AFC"/>
    <w:rsid w:val="00A03594"/>
    <w:rsid w:val="00A05150"/>
    <w:rsid w:val="00A05947"/>
    <w:rsid w:val="00A10978"/>
    <w:rsid w:val="00A117A8"/>
    <w:rsid w:val="00A11EDE"/>
    <w:rsid w:val="00A12128"/>
    <w:rsid w:val="00A12A07"/>
    <w:rsid w:val="00A1332A"/>
    <w:rsid w:val="00A178DF"/>
    <w:rsid w:val="00A212EB"/>
    <w:rsid w:val="00A21722"/>
    <w:rsid w:val="00A21B25"/>
    <w:rsid w:val="00A21CD0"/>
    <w:rsid w:val="00A237D5"/>
    <w:rsid w:val="00A23C28"/>
    <w:rsid w:val="00A2450F"/>
    <w:rsid w:val="00A24B82"/>
    <w:rsid w:val="00A24CEC"/>
    <w:rsid w:val="00A2699B"/>
    <w:rsid w:val="00A26E5C"/>
    <w:rsid w:val="00A27117"/>
    <w:rsid w:val="00A27253"/>
    <w:rsid w:val="00A27848"/>
    <w:rsid w:val="00A27F53"/>
    <w:rsid w:val="00A31550"/>
    <w:rsid w:val="00A31C47"/>
    <w:rsid w:val="00A31C65"/>
    <w:rsid w:val="00A32382"/>
    <w:rsid w:val="00A332C3"/>
    <w:rsid w:val="00A3379E"/>
    <w:rsid w:val="00A348F7"/>
    <w:rsid w:val="00A36224"/>
    <w:rsid w:val="00A363D1"/>
    <w:rsid w:val="00A3650E"/>
    <w:rsid w:val="00A36FDF"/>
    <w:rsid w:val="00A401A3"/>
    <w:rsid w:val="00A406B2"/>
    <w:rsid w:val="00A41941"/>
    <w:rsid w:val="00A44135"/>
    <w:rsid w:val="00A44DA7"/>
    <w:rsid w:val="00A4511E"/>
    <w:rsid w:val="00A453E1"/>
    <w:rsid w:val="00A45A03"/>
    <w:rsid w:val="00A45A22"/>
    <w:rsid w:val="00A45DDF"/>
    <w:rsid w:val="00A46888"/>
    <w:rsid w:val="00A46E03"/>
    <w:rsid w:val="00A47466"/>
    <w:rsid w:val="00A47613"/>
    <w:rsid w:val="00A47724"/>
    <w:rsid w:val="00A50175"/>
    <w:rsid w:val="00A50802"/>
    <w:rsid w:val="00A50C1E"/>
    <w:rsid w:val="00A52265"/>
    <w:rsid w:val="00A524B4"/>
    <w:rsid w:val="00A52978"/>
    <w:rsid w:val="00A52B67"/>
    <w:rsid w:val="00A534AB"/>
    <w:rsid w:val="00A53B2F"/>
    <w:rsid w:val="00A544EF"/>
    <w:rsid w:val="00A54AE6"/>
    <w:rsid w:val="00A550EA"/>
    <w:rsid w:val="00A55EE2"/>
    <w:rsid w:val="00A56055"/>
    <w:rsid w:val="00A56C62"/>
    <w:rsid w:val="00A56C69"/>
    <w:rsid w:val="00A57632"/>
    <w:rsid w:val="00A57CDD"/>
    <w:rsid w:val="00A60299"/>
    <w:rsid w:val="00A60BA9"/>
    <w:rsid w:val="00A634C9"/>
    <w:rsid w:val="00A644B9"/>
    <w:rsid w:val="00A65946"/>
    <w:rsid w:val="00A65D79"/>
    <w:rsid w:val="00A664C6"/>
    <w:rsid w:val="00A70B7C"/>
    <w:rsid w:val="00A70B84"/>
    <w:rsid w:val="00A717CA"/>
    <w:rsid w:val="00A7191B"/>
    <w:rsid w:val="00A7207D"/>
    <w:rsid w:val="00A72341"/>
    <w:rsid w:val="00A7238C"/>
    <w:rsid w:val="00A72431"/>
    <w:rsid w:val="00A72607"/>
    <w:rsid w:val="00A72DA2"/>
    <w:rsid w:val="00A73119"/>
    <w:rsid w:val="00A74776"/>
    <w:rsid w:val="00A7716E"/>
    <w:rsid w:val="00A77AFE"/>
    <w:rsid w:val="00A77E0D"/>
    <w:rsid w:val="00A8089E"/>
    <w:rsid w:val="00A80B76"/>
    <w:rsid w:val="00A8146D"/>
    <w:rsid w:val="00A81772"/>
    <w:rsid w:val="00A81B35"/>
    <w:rsid w:val="00A8268D"/>
    <w:rsid w:val="00A8354E"/>
    <w:rsid w:val="00A836C0"/>
    <w:rsid w:val="00A83832"/>
    <w:rsid w:val="00A83A05"/>
    <w:rsid w:val="00A84885"/>
    <w:rsid w:val="00A84B4F"/>
    <w:rsid w:val="00A85DFB"/>
    <w:rsid w:val="00A87DFD"/>
    <w:rsid w:val="00A90DEF"/>
    <w:rsid w:val="00A913E8"/>
    <w:rsid w:val="00A91CF9"/>
    <w:rsid w:val="00A93047"/>
    <w:rsid w:val="00A945EF"/>
    <w:rsid w:val="00A94CDC"/>
    <w:rsid w:val="00A95DB2"/>
    <w:rsid w:val="00A96230"/>
    <w:rsid w:val="00A96718"/>
    <w:rsid w:val="00AA0247"/>
    <w:rsid w:val="00AA22A3"/>
    <w:rsid w:val="00AA39E7"/>
    <w:rsid w:val="00AA3B9C"/>
    <w:rsid w:val="00AA4DD8"/>
    <w:rsid w:val="00AA4E8E"/>
    <w:rsid w:val="00AA5BD6"/>
    <w:rsid w:val="00AA71BD"/>
    <w:rsid w:val="00AB0724"/>
    <w:rsid w:val="00AB1F5F"/>
    <w:rsid w:val="00AB2CCE"/>
    <w:rsid w:val="00AB2F1F"/>
    <w:rsid w:val="00AB2F38"/>
    <w:rsid w:val="00AB3F97"/>
    <w:rsid w:val="00AB461F"/>
    <w:rsid w:val="00AB542F"/>
    <w:rsid w:val="00AB5DAA"/>
    <w:rsid w:val="00AB6EB7"/>
    <w:rsid w:val="00AC1A67"/>
    <w:rsid w:val="00AC1ED9"/>
    <w:rsid w:val="00AC218F"/>
    <w:rsid w:val="00AC2BFB"/>
    <w:rsid w:val="00AC33EE"/>
    <w:rsid w:val="00AC4273"/>
    <w:rsid w:val="00AC4CF0"/>
    <w:rsid w:val="00AC4D17"/>
    <w:rsid w:val="00AC5D68"/>
    <w:rsid w:val="00AC661A"/>
    <w:rsid w:val="00AC6862"/>
    <w:rsid w:val="00AC7672"/>
    <w:rsid w:val="00AD2086"/>
    <w:rsid w:val="00AD31FC"/>
    <w:rsid w:val="00AD3235"/>
    <w:rsid w:val="00AD3C08"/>
    <w:rsid w:val="00AD3D06"/>
    <w:rsid w:val="00AD3F4B"/>
    <w:rsid w:val="00AD4522"/>
    <w:rsid w:val="00AD4540"/>
    <w:rsid w:val="00AD7C47"/>
    <w:rsid w:val="00AE01D8"/>
    <w:rsid w:val="00AE103F"/>
    <w:rsid w:val="00AE10F1"/>
    <w:rsid w:val="00AE2ABB"/>
    <w:rsid w:val="00AE2C89"/>
    <w:rsid w:val="00AE2D27"/>
    <w:rsid w:val="00AE315C"/>
    <w:rsid w:val="00AE331D"/>
    <w:rsid w:val="00AE3A74"/>
    <w:rsid w:val="00AE3F55"/>
    <w:rsid w:val="00AE44E4"/>
    <w:rsid w:val="00AE455C"/>
    <w:rsid w:val="00AE5E95"/>
    <w:rsid w:val="00AE63D4"/>
    <w:rsid w:val="00AF0DF1"/>
    <w:rsid w:val="00AF0E8B"/>
    <w:rsid w:val="00AF1E02"/>
    <w:rsid w:val="00AF23EF"/>
    <w:rsid w:val="00AF3A5B"/>
    <w:rsid w:val="00AF3E34"/>
    <w:rsid w:val="00AF4882"/>
    <w:rsid w:val="00AF4B4C"/>
    <w:rsid w:val="00AF635D"/>
    <w:rsid w:val="00AF69A6"/>
    <w:rsid w:val="00AF6F64"/>
    <w:rsid w:val="00AF7184"/>
    <w:rsid w:val="00AF733A"/>
    <w:rsid w:val="00B0043B"/>
    <w:rsid w:val="00B00AC5"/>
    <w:rsid w:val="00B0198F"/>
    <w:rsid w:val="00B01ACF"/>
    <w:rsid w:val="00B01F9D"/>
    <w:rsid w:val="00B03FE9"/>
    <w:rsid w:val="00B04350"/>
    <w:rsid w:val="00B05E03"/>
    <w:rsid w:val="00B06676"/>
    <w:rsid w:val="00B06733"/>
    <w:rsid w:val="00B068CF"/>
    <w:rsid w:val="00B07CF8"/>
    <w:rsid w:val="00B10053"/>
    <w:rsid w:val="00B108FF"/>
    <w:rsid w:val="00B10D21"/>
    <w:rsid w:val="00B131DA"/>
    <w:rsid w:val="00B13C7B"/>
    <w:rsid w:val="00B13FF9"/>
    <w:rsid w:val="00B1437F"/>
    <w:rsid w:val="00B15961"/>
    <w:rsid w:val="00B15A92"/>
    <w:rsid w:val="00B15ACC"/>
    <w:rsid w:val="00B1644C"/>
    <w:rsid w:val="00B16FC6"/>
    <w:rsid w:val="00B1759B"/>
    <w:rsid w:val="00B20405"/>
    <w:rsid w:val="00B20506"/>
    <w:rsid w:val="00B20EB8"/>
    <w:rsid w:val="00B21F35"/>
    <w:rsid w:val="00B22413"/>
    <w:rsid w:val="00B22788"/>
    <w:rsid w:val="00B2372D"/>
    <w:rsid w:val="00B2421F"/>
    <w:rsid w:val="00B25035"/>
    <w:rsid w:val="00B2532E"/>
    <w:rsid w:val="00B255C4"/>
    <w:rsid w:val="00B2580D"/>
    <w:rsid w:val="00B25F6C"/>
    <w:rsid w:val="00B26480"/>
    <w:rsid w:val="00B26DD6"/>
    <w:rsid w:val="00B27691"/>
    <w:rsid w:val="00B27AE7"/>
    <w:rsid w:val="00B31149"/>
    <w:rsid w:val="00B350F3"/>
    <w:rsid w:val="00B35501"/>
    <w:rsid w:val="00B35A74"/>
    <w:rsid w:val="00B36469"/>
    <w:rsid w:val="00B41196"/>
    <w:rsid w:val="00B41577"/>
    <w:rsid w:val="00B41A89"/>
    <w:rsid w:val="00B422E2"/>
    <w:rsid w:val="00B430E3"/>
    <w:rsid w:val="00B43DF5"/>
    <w:rsid w:val="00B43FA3"/>
    <w:rsid w:val="00B457CF"/>
    <w:rsid w:val="00B468F2"/>
    <w:rsid w:val="00B4754F"/>
    <w:rsid w:val="00B50BA9"/>
    <w:rsid w:val="00B51BA8"/>
    <w:rsid w:val="00B550DD"/>
    <w:rsid w:val="00B55FC3"/>
    <w:rsid w:val="00B56BE9"/>
    <w:rsid w:val="00B57264"/>
    <w:rsid w:val="00B5738F"/>
    <w:rsid w:val="00B57512"/>
    <w:rsid w:val="00B57F91"/>
    <w:rsid w:val="00B632C6"/>
    <w:rsid w:val="00B632EA"/>
    <w:rsid w:val="00B63390"/>
    <w:rsid w:val="00B633DE"/>
    <w:rsid w:val="00B6342C"/>
    <w:rsid w:val="00B636AB"/>
    <w:rsid w:val="00B63930"/>
    <w:rsid w:val="00B6799A"/>
    <w:rsid w:val="00B67FF7"/>
    <w:rsid w:val="00B72CA6"/>
    <w:rsid w:val="00B72F9B"/>
    <w:rsid w:val="00B731EC"/>
    <w:rsid w:val="00B734D9"/>
    <w:rsid w:val="00B73EEC"/>
    <w:rsid w:val="00B74AD3"/>
    <w:rsid w:val="00B74C4A"/>
    <w:rsid w:val="00B74C5C"/>
    <w:rsid w:val="00B75114"/>
    <w:rsid w:val="00B75A1C"/>
    <w:rsid w:val="00B80343"/>
    <w:rsid w:val="00B806E1"/>
    <w:rsid w:val="00B8079B"/>
    <w:rsid w:val="00B8119C"/>
    <w:rsid w:val="00B81664"/>
    <w:rsid w:val="00B8188C"/>
    <w:rsid w:val="00B826B9"/>
    <w:rsid w:val="00B82D1C"/>
    <w:rsid w:val="00B82FB1"/>
    <w:rsid w:val="00B861EB"/>
    <w:rsid w:val="00B865FD"/>
    <w:rsid w:val="00B866C5"/>
    <w:rsid w:val="00B86E9A"/>
    <w:rsid w:val="00B87406"/>
    <w:rsid w:val="00B87C63"/>
    <w:rsid w:val="00B87D6E"/>
    <w:rsid w:val="00B902A6"/>
    <w:rsid w:val="00B91064"/>
    <w:rsid w:val="00B91C40"/>
    <w:rsid w:val="00B92880"/>
    <w:rsid w:val="00B92CEC"/>
    <w:rsid w:val="00B94B94"/>
    <w:rsid w:val="00B94F64"/>
    <w:rsid w:val="00B9554A"/>
    <w:rsid w:val="00B95DD2"/>
    <w:rsid w:val="00B962D2"/>
    <w:rsid w:val="00B96379"/>
    <w:rsid w:val="00B9638D"/>
    <w:rsid w:val="00B9725E"/>
    <w:rsid w:val="00B97FC3"/>
    <w:rsid w:val="00BA2A47"/>
    <w:rsid w:val="00BA2D5E"/>
    <w:rsid w:val="00BA3C28"/>
    <w:rsid w:val="00BA53FE"/>
    <w:rsid w:val="00BA5AC7"/>
    <w:rsid w:val="00BA5F69"/>
    <w:rsid w:val="00BA6841"/>
    <w:rsid w:val="00BA7DF6"/>
    <w:rsid w:val="00BB0AC5"/>
    <w:rsid w:val="00BB0EB1"/>
    <w:rsid w:val="00BB39C8"/>
    <w:rsid w:val="00BB3AB0"/>
    <w:rsid w:val="00BB4F1E"/>
    <w:rsid w:val="00BB57B4"/>
    <w:rsid w:val="00BB57CB"/>
    <w:rsid w:val="00BB657E"/>
    <w:rsid w:val="00BB6BD4"/>
    <w:rsid w:val="00BB6FF4"/>
    <w:rsid w:val="00BB7B0C"/>
    <w:rsid w:val="00BC0CFA"/>
    <w:rsid w:val="00BC120B"/>
    <w:rsid w:val="00BC12CC"/>
    <w:rsid w:val="00BC1D20"/>
    <w:rsid w:val="00BC2335"/>
    <w:rsid w:val="00BC2426"/>
    <w:rsid w:val="00BC3144"/>
    <w:rsid w:val="00BC4019"/>
    <w:rsid w:val="00BC403A"/>
    <w:rsid w:val="00BC4406"/>
    <w:rsid w:val="00BC459D"/>
    <w:rsid w:val="00BC7A1C"/>
    <w:rsid w:val="00BD00F5"/>
    <w:rsid w:val="00BD0153"/>
    <w:rsid w:val="00BD0924"/>
    <w:rsid w:val="00BD097B"/>
    <w:rsid w:val="00BD15FD"/>
    <w:rsid w:val="00BD2463"/>
    <w:rsid w:val="00BD29D9"/>
    <w:rsid w:val="00BD3C30"/>
    <w:rsid w:val="00BD3D9B"/>
    <w:rsid w:val="00BD5754"/>
    <w:rsid w:val="00BD65A1"/>
    <w:rsid w:val="00BD6696"/>
    <w:rsid w:val="00BD7494"/>
    <w:rsid w:val="00BE0F44"/>
    <w:rsid w:val="00BE2B18"/>
    <w:rsid w:val="00BE3A4B"/>
    <w:rsid w:val="00BE3B90"/>
    <w:rsid w:val="00BE3F2F"/>
    <w:rsid w:val="00BE457B"/>
    <w:rsid w:val="00BE4BE7"/>
    <w:rsid w:val="00BE4CA6"/>
    <w:rsid w:val="00BE4F65"/>
    <w:rsid w:val="00BE4FC1"/>
    <w:rsid w:val="00BE52D4"/>
    <w:rsid w:val="00BE64CF"/>
    <w:rsid w:val="00BE7BD1"/>
    <w:rsid w:val="00BF0046"/>
    <w:rsid w:val="00BF034C"/>
    <w:rsid w:val="00BF0919"/>
    <w:rsid w:val="00BF2AD1"/>
    <w:rsid w:val="00BF2CA7"/>
    <w:rsid w:val="00BF37C9"/>
    <w:rsid w:val="00BF38A8"/>
    <w:rsid w:val="00BF46B3"/>
    <w:rsid w:val="00BF5AA7"/>
    <w:rsid w:val="00BF5FEA"/>
    <w:rsid w:val="00BF604D"/>
    <w:rsid w:val="00BF6DC8"/>
    <w:rsid w:val="00BF6FF6"/>
    <w:rsid w:val="00BF7A9E"/>
    <w:rsid w:val="00C00C37"/>
    <w:rsid w:val="00C00D72"/>
    <w:rsid w:val="00C03115"/>
    <w:rsid w:val="00C03AA1"/>
    <w:rsid w:val="00C04D21"/>
    <w:rsid w:val="00C063BD"/>
    <w:rsid w:val="00C06ED7"/>
    <w:rsid w:val="00C070A3"/>
    <w:rsid w:val="00C106D3"/>
    <w:rsid w:val="00C10B53"/>
    <w:rsid w:val="00C11469"/>
    <w:rsid w:val="00C12B63"/>
    <w:rsid w:val="00C14FC9"/>
    <w:rsid w:val="00C15411"/>
    <w:rsid w:val="00C155D5"/>
    <w:rsid w:val="00C15F7F"/>
    <w:rsid w:val="00C15FE1"/>
    <w:rsid w:val="00C17168"/>
    <w:rsid w:val="00C176E7"/>
    <w:rsid w:val="00C17723"/>
    <w:rsid w:val="00C17B05"/>
    <w:rsid w:val="00C17FC7"/>
    <w:rsid w:val="00C20765"/>
    <w:rsid w:val="00C21132"/>
    <w:rsid w:val="00C22847"/>
    <w:rsid w:val="00C23E8F"/>
    <w:rsid w:val="00C23FF9"/>
    <w:rsid w:val="00C251BE"/>
    <w:rsid w:val="00C25D6D"/>
    <w:rsid w:val="00C25E37"/>
    <w:rsid w:val="00C277E7"/>
    <w:rsid w:val="00C30775"/>
    <w:rsid w:val="00C31BE9"/>
    <w:rsid w:val="00C327EE"/>
    <w:rsid w:val="00C33287"/>
    <w:rsid w:val="00C34813"/>
    <w:rsid w:val="00C37582"/>
    <w:rsid w:val="00C405FD"/>
    <w:rsid w:val="00C41111"/>
    <w:rsid w:val="00C42C30"/>
    <w:rsid w:val="00C42D2C"/>
    <w:rsid w:val="00C42E4B"/>
    <w:rsid w:val="00C43234"/>
    <w:rsid w:val="00C43D42"/>
    <w:rsid w:val="00C44656"/>
    <w:rsid w:val="00C44B25"/>
    <w:rsid w:val="00C44CB1"/>
    <w:rsid w:val="00C45976"/>
    <w:rsid w:val="00C464F1"/>
    <w:rsid w:val="00C469CD"/>
    <w:rsid w:val="00C47708"/>
    <w:rsid w:val="00C503E5"/>
    <w:rsid w:val="00C5296A"/>
    <w:rsid w:val="00C52C33"/>
    <w:rsid w:val="00C52D40"/>
    <w:rsid w:val="00C544B4"/>
    <w:rsid w:val="00C554C4"/>
    <w:rsid w:val="00C55C92"/>
    <w:rsid w:val="00C5668D"/>
    <w:rsid w:val="00C56FDA"/>
    <w:rsid w:val="00C57483"/>
    <w:rsid w:val="00C60AD6"/>
    <w:rsid w:val="00C626AF"/>
    <w:rsid w:val="00C634B6"/>
    <w:rsid w:val="00C64E6B"/>
    <w:rsid w:val="00C65003"/>
    <w:rsid w:val="00C67119"/>
    <w:rsid w:val="00C672F2"/>
    <w:rsid w:val="00C707FC"/>
    <w:rsid w:val="00C709D3"/>
    <w:rsid w:val="00C70EF1"/>
    <w:rsid w:val="00C71241"/>
    <w:rsid w:val="00C71562"/>
    <w:rsid w:val="00C71C06"/>
    <w:rsid w:val="00C74942"/>
    <w:rsid w:val="00C74E5C"/>
    <w:rsid w:val="00C774DB"/>
    <w:rsid w:val="00C809F5"/>
    <w:rsid w:val="00C82B6F"/>
    <w:rsid w:val="00C82BD2"/>
    <w:rsid w:val="00C83D2B"/>
    <w:rsid w:val="00C847A2"/>
    <w:rsid w:val="00C84E35"/>
    <w:rsid w:val="00C8532D"/>
    <w:rsid w:val="00C86BDF"/>
    <w:rsid w:val="00C8709C"/>
    <w:rsid w:val="00C87734"/>
    <w:rsid w:val="00C90E7A"/>
    <w:rsid w:val="00C91DF4"/>
    <w:rsid w:val="00C91ED9"/>
    <w:rsid w:val="00C94F84"/>
    <w:rsid w:val="00C952EC"/>
    <w:rsid w:val="00C9536E"/>
    <w:rsid w:val="00C95B25"/>
    <w:rsid w:val="00C95DB0"/>
    <w:rsid w:val="00C96922"/>
    <w:rsid w:val="00C971F9"/>
    <w:rsid w:val="00CA0DFE"/>
    <w:rsid w:val="00CA2EBB"/>
    <w:rsid w:val="00CA30BD"/>
    <w:rsid w:val="00CA52E0"/>
    <w:rsid w:val="00CA62A0"/>
    <w:rsid w:val="00CA775B"/>
    <w:rsid w:val="00CA7A8D"/>
    <w:rsid w:val="00CB056F"/>
    <w:rsid w:val="00CB2FF8"/>
    <w:rsid w:val="00CB3087"/>
    <w:rsid w:val="00CB6F6C"/>
    <w:rsid w:val="00CB797E"/>
    <w:rsid w:val="00CC02F4"/>
    <w:rsid w:val="00CC088E"/>
    <w:rsid w:val="00CC2C66"/>
    <w:rsid w:val="00CC3204"/>
    <w:rsid w:val="00CC3CB7"/>
    <w:rsid w:val="00CC465C"/>
    <w:rsid w:val="00CC515A"/>
    <w:rsid w:val="00CC6A05"/>
    <w:rsid w:val="00CC7964"/>
    <w:rsid w:val="00CC7F66"/>
    <w:rsid w:val="00CC7F8A"/>
    <w:rsid w:val="00CD03F1"/>
    <w:rsid w:val="00CD0B65"/>
    <w:rsid w:val="00CD1052"/>
    <w:rsid w:val="00CD21E4"/>
    <w:rsid w:val="00CD2273"/>
    <w:rsid w:val="00CD248A"/>
    <w:rsid w:val="00CD3FB1"/>
    <w:rsid w:val="00CD4466"/>
    <w:rsid w:val="00CD4ABE"/>
    <w:rsid w:val="00CD4EF9"/>
    <w:rsid w:val="00CD4F03"/>
    <w:rsid w:val="00CD5205"/>
    <w:rsid w:val="00CD5B29"/>
    <w:rsid w:val="00CD6FF3"/>
    <w:rsid w:val="00CD7789"/>
    <w:rsid w:val="00CE062E"/>
    <w:rsid w:val="00CE232D"/>
    <w:rsid w:val="00CE2B4D"/>
    <w:rsid w:val="00CE2B81"/>
    <w:rsid w:val="00CE2E8E"/>
    <w:rsid w:val="00CE2EF4"/>
    <w:rsid w:val="00CE3474"/>
    <w:rsid w:val="00CE4C25"/>
    <w:rsid w:val="00CE5E1C"/>
    <w:rsid w:val="00CE625B"/>
    <w:rsid w:val="00CE6565"/>
    <w:rsid w:val="00CF07CA"/>
    <w:rsid w:val="00CF1779"/>
    <w:rsid w:val="00CF1B5B"/>
    <w:rsid w:val="00CF1DBB"/>
    <w:rsid w:val="00CF2D97"/>
    <w:rsid w:val="00CF2E1E"/>
    <w:rsid w:val="00CF2FB7"/>
    <w:rsid w:val="00CF31A4"/>
    <w:rsid w:val="00CF39D0"/>
    <w:rsid w:val="00CF4D56"/>
    <w:rsid w:val="00CF55B9"/>
    <w:rsid w:val="00CF6916"/>
    <w:rsid w:val="00CF754B"/>
    <w:rsid w:val="00CF7A22"/>
    <w:rsid w:val="00CF7C3E"/>
    <w:rsid w:val="00D0286B"/>
    <w:rsid w:val="00D02D46"/>
    <w:rsid w:val="00D034CE"/>
    <w:rsid w:val="00D054FC"/>
    <w:rsid w:val="00D055E7"/>
    <w:rsid w:val="00D0771B"/>
    <w:rsid w:val="00D115D7"/>
    <w:rsid w:val="00D11A14"/>
    <w:rsid w:val="00D11CB7"/>
    <w:rsid w:val="00D11D89"/>
    <w:rsid w:val="00D120C2"/>
    <w:rsid w:val="00D130F2"/>
    <w:rsid w:val="00D1392E"/>
    <w:rsid w:val="00D13A8E"/>
    <w:rsid w:val="00D1574B"/>
    <w:rsid w:val="00D16063"/>
    <w:rsid w:val="00D16ADE"/>
    <w:rsid w:val="00D1706F"/>
    <w:rsid w:val="00D17ACE"/>
    <w:rsid w:val="00D200C9"/>
    <w:rsid w:val="00D206B2"/>
    <w:rsid w:val="00D21A65"/>
    <w:rsid w:val="00D227C8"/>
    <w:rsid w:val="00D22D79"/>
    <w:rsid w:val="00D22F00"/>
    <w:rsid w:val="00D232A8"/>
    <w:rsid w:val="00D261B9"/>
    <w:rsid w:val="00D26915"/>
    <w:rsid w:val="00D3071F"/>
    <w:rsid w:val="00D30749"/>
    <w:rsid w:val="00D33F7F"/>
    <w:rsid w:val="00D35808"/>
    <w:rsid w:val="00D35D1B"/>
    <w:rsid w:val="00D37078"/>
    <w:rsid w:val="00D37954"/>
    <w:rsid w:val="00D40D00"/>
    <w:rsid w:val="00D43F39"/>
    <w:rsid w:val="00D441C4"/>
    <w:rsid w:val="00D46DC2"/>
    <w:rsid w:val="00D47060"/>
    <w:rsid w:val="00D470B8"/>
    <w:rsid w:val="00D47E4D"/>
    <w:rsid w:val="00D50331"/>
    <w:rsid w:val="00D5091C"/>
    <w:rsid w:val="00D5227E"/>
    <w:rsid w:val="00D52CA8"/>
    <w:rsid w:val="00D52DC1"/>
    <w:rsid w:val="00D5359A"/>
    <w:rsid w:val="00D537CE"/>
    <w:rsid w:val="00D54839"/>
    <w:rsid w:val="00D54E23"/>
    <w:rsid w:val="00D5570D"/>
    <w:rsid w:val="00D6072A"/>
    <w:rsid w:val="00D60A19"/>
    <w:rsid w:val="00D60CF1"/>
    <w:rsid w:val="00D613A5"/>
    <w:rsid w:val="00D613C1"/>
    <w:rsid w:val="00D61542"/>
    <w:rsid w:val="00D615E2"/>
    <w:rsid w:val="00D6220B"/>
    <w:rsid w:val="00D62503"/>
    <w:rsid w:val="00D62721"/>
    <w:rsid w:val="00D62AE9"/>
    <w:rsid w:val="00D631D1"/>
    <w:rsid w:val="00D63576"/>
    <w:rsid w:val="00D63C23"/>
    <w:rsid w:val="00D63CEF"/>
    <w:rsid w:val="00D67C88"/>
    <w:rsid w:val="00D701FE"/>
    <w:rsid w:val="00D73564"/>
    <w:rsid w:val="00D738B8"/>
    <w:rsid w:val="00D73DFF"/>
    <w:rsid w:val="00D7454A"/>
    <w:rsid w:val="00D76FE8"/>
    <w:rsid w:val="00D77678"/>
    <w:rsid w:val="00D77DFA"/>
    <w:rsid w:val="00D80B60"/>
    <w:rsid w:val="00D80D13"/>
    <w:rsid w:val="00D80EEC"/>
    <w:rsid w:val="00D80FE9"/>
    <w:rsid w:val="00D820B6"/>
    <w:rsid w:val="00D85186"/>
    <w:rsid w:val="00D869F9"/>
    <w:rsid w:val="00D8727C"/>
    <w:rsid w:val="00D90195"/>
    <w:rsid w:val="00D90996"/>
    <w:rsid w:val="00D912AE"/>
    <w:rsid w:val="00D91A3F"/>
    <w:rsid w:val="00D921CE"/>
    <w:rsid w:val="00D92747"/>
    <w:rsid w:val="00D9290F"/>
    <w:rsid w:val="00D932D2"/>
    <w:rsid w:val="00D93775"/>
    <w:rsid w:val="00D96374"/>
    <w:rsid w:val="00D973A4"/>
    <w:rsid w:val="00D9742D"/>
    <w:rsid w:val="00D977A5"/>
    <w:rsid w:val="00DA04D6"/>
    <w:rsid w:val="00DA10B3"/>
    <w:rsid w:val="00DA31A0"/>
    <w:rsid w:val="00DA44C9"/>
    <w:rsid w:val="00DA4FAC"/>
    <w:rsid w:val="00DA6D59"/>
    <w:rsid w:val="00DA74A2"/>
    <w:rsid w:val="00DB02B5"/>
    <w:rsid w:val="00DB0F72"/>
    <w:rsid w:val="00DB2B80"/>
    <w:rsid w:val="00DB2CFB"/>
    <w:rsid w:val="00DB459B"/>
    <w:rsid w:val="00DB4EB4"/>
    <w:rsid w:val="00DB4FF8"/>
    <w:rsid w:val="00DB5399"/>
    <w:rsid w:val="00DB608C"/>
    <w:rsid w:val="00DB7714"/>
    <w:rsid w:val="00DB7C61"/>
    <w:rsid w:val="00DC0259"/>
    <w:rsid w:val="00DC1925"/>
    <w:rsid w:val="00DC2060"/>
    <w:rsid w:val="00DC2199"/>
    <w:rsid w:val="00DC2A88"/>
    <w:rsid w:val="00DC34D1"/>
    <w:rsid w:val="00DC3564"/>
    <w:rsid w:val="00DC4411"/>
    <w:rsid w:val="00DC4F91"/>
    <w:rsid w:val="00DC59B1"/>
    <w:rsid w:val="00DC5DD9"/>
    <w:rsid w:val="00DD04B5"/>
    <w:rsid w:val="00DD105C"/>
    <w:rsid w:val="00DD1FED"/>
    <w:rsid w:val="00DD3166"/>
    <w:rsid w:val="00DD3D04"/>
    <w:rsid w:val="00DD60B4"/>
    <w:rsid w:val="00DD6117"/>
    <w:rsid w:val="00DD61D5"/>
    <w:rsid w:val="00DE1D1B"/>
    <w:rsid w:val="00DE62AA"/>
    <w:rsid w:val="00DE7FB4"/>
    <w:rsid w:val="00DF04BB"/>
    <w:rsid w:val="00DF0C71"/>
    <w:rsid w:val="00DF12E1"/>
    <w:rsid w:val="00DF1936"/>
    <w:rsid w:val="00DF208F"/>
    <w:rsid w:val="00DF2C82"/>
    <w:rsid w:val="00DF340E"/>
    <w:rsid w:val="00DF400A"/>
    <w:rsid w:val="00DF47CC"/>
    <w:rsid w:val="00DF5FAB"/>
    <w:rsid w:val="00DF6B7D"/>
    <w:rsid w:val="00DF7414"/>
    <w:rsid w:val="00E00024"/>
    <w:rsid w:val="00E0068E"/>
    <w:rsid w:val="00E00BE8"/>
    <w:rsid w:val="00E00C36"/>
    <w:rsid w:val="00E01630"/>
    <w:rsid w:val="00E01E43"/>
    <w:rsid w:val="00E0330D"/>
    <w:rsid w:val="00E0401C"/>
    <w:rsid w:val="00E07CDF"/>
    <w:rsid w:val="00E10882"/>
    <w:rsid w:val="00E10AA0"/>
    <w:rsid w:val="00E10DC5"/>
    <w:rsid w:val="00E1191F"/>
    <w:rsid w:val="00E11C90"/>
    <w:rsid w:val="00E12C6F"/>
    <w:rsid w:val="00E12E93"/>
    <w:rsid w:val="00E13815"/>
    <w:rsid w:val="00E13E06"/>
    <w:rsid w:val="00E1574F"/>
    <w:rsid w:val="00E15D9E"/>
    <w:rsid w:val="00E15F2E"/>
    <w:rsid w:val="00E1601E"/>
    <w:rsid w:val="00E17485"/>
    <w:rsid w:val="00E206BD"/>
    <w:rsid w:val="00E20834"/>
    <w:rsid w:val="00E20EED"/>
    <w:rsid w:val="00E21698"/>
    <w:rsid w:val="00E21C08"/>
    <w:rsid w:val="00E2202A"/>
    <w:rsid w:val="00E24359"/>
    <w:rsid w:val="00E256C4"/>
    <w:rsid w:val="00E2591F"/>
    <w:rsid w:val="00E25A8C"/>
    <w:rsid w:val="00E25C92"/>
    <w:rsid w:val="00E26004"/>
    <w:rsid w:val="00E30886"/>
    <w:rsid w:val="00E321BE"/>
    <w:rsid w:val="00E32604"/>
    <w:rsid w:val="00E350FF"/>
    <w:rsid w:val="00E352EF"/>
    <w:rsid w:val="00E35C76"/>
    <w:rsid w:val="00E37F84"/>
    <w:rsid w:val="00E403E4"/>
    <w:rsid w:val="00E40634"/>
    <w:rsid w:val="00E4069A"/>
    <w:rsid w:val="00E40F5A"/>
    <w:rsid w:val="00E41A1C"/>
    <w:rsid w:val="00E41BF1"/>
    <w:rsid w:val="00E42B17"/>
    <w:rsid w:val="00E430E2"/>
    <w:rsid w:val="00E436BF"/>
    <w:rsid w:val="00E4397A"/>
    <w:rsid w:val="00E43CC2"/>
    <w:rsid w:val="00E4430C"/>
    <w:rsid w:val="00E45001"/>
    <w:rsid w:val="00E461B7"/>
    <w:rsid w:val="00E4704A"/>
    <w:rsid w:val="00E505D2"/>
    <w:rsid w:val="00E507B2"/>
    <w:rsid w:val="00E510FF"/>
    <w:rsid w:val="00E5195E"/>
    <w:rsid w:val="00E523A8"/>
    <w:rsid w:val="00E52DB7"/>
    <w:rsid w:val="00E53A17"/>
    <w:rsid w:val="00E55104"/>
    <w:rsid w:val="00E557BC"/>
    <w:rsid w:val="00E6047A"/>
    <w:rsid w:val="00E6094C"/>
    <w:rsid w:val="00E610AA"/>
    <w:rsid w:val="00E6158F"/>
    <w:rsid w:val="00E618C8"/>
    <w:rsid w:val="00E61DF9"/>
    <w:rsid w:val="00E61EA5"/>
    <w:rsid w:val="00E627F6"/>
    <w:rsid w:val="00E6291C"/>
    <w:rsid w:val="00E632BD"/>
    <w:rsid w:val="00E63BD2"/>
    <w:rsid w:val="00E650CA"/>
    <w:rsid w:val="00E707E5"/>
    <w:rsid w:val="00E70D26"/>
    <w:rsid w:val="00E71277"/>
    <w:rsid w:val="00E714EB"/>
    <w:rsid w:val="00E72321"/>
    <w:rsid w:val="00E72C30"/>
    <w:rsid w:val="00E72C69"/>
    <w:rsid w:val="00E73748"/>
    <w:rsid w:val="00E73775"/>
    <w:rsid w:val="00E75387"/>
    <w:rsid w:val="00E77757"/>
    <w:rsid w:val="00E77957"/>
    <w:rsid w:val="00E803E1"/>
    <w:rsid w:val="00E804BA"/>
    <w:rsid w:val="00E80C05"/>
    <w:rsid w:val="00E81A21"/>
    <w:rsid w:val="00E81EC7"/>
    <w:rsid w:val="00E82735"/>
    <w:rsid w:val="00E82CD5"/>
    <w:rsid w:val="00E85002"/>
    <w:rsid w:val="00E852AF"/>
    <w:rsid w:val="00E86189"/>
    <w:rsid w:val="00E870ED"/>
    <w:rsid w:val="00E87412"/>
    <w:rsid w:val="00E913F6"/>
    <w:rsid w:val="00E9161F"/>
    <w:rsid w:val="00E91D45"/>
    <w:rsid w:val="00E93577"/>
    <w:rsid w:val="00E9456C"/>
    <w:rsid w:val="00E94CF6"/>
    <w:rsid w:val="00E96353"/>
    <w:rsid w:val="00E96A47"/>
    <w:rsid w:val="00E96E3D"/>
    <w:rsid w:val="00E973AC"/>
    <w:rsid w:val="00E97BC9"/>
    <w:rsid w:val="00EA01B5"/>
    <w:rsid w:val="00EA19DD"/>
    <w:rsid w:val="00EA26D2"/>
    <w:rsid w:val="00EA2C83"/>
    <w:rsid w:val="00EA33C4"/>
    <w:rsid w:val="00EA3C7C"/>
    <w:rsid w:val="00EA45E2"/>
    <w:rsid w:val="00EA47B6"/>
    <w:rsid w:val="00EA4A25"/>
    <w:rsid w:val="00EA565A"/>
    <w:rsid w:val="00EA5A63"/>
    <w:rsid w:val="00EA6810"/>
    <w:rsid w:val="00EA6AF1"/>
    <w:rsid w:val="00EB087C"/>
    <w:rsid w:val="00EB09A4"/>
    <w:rsid w:val="00EB0F66"/>
    <w:rsid w:val="00EB2D68"/>
    <w:rsid w:val="00EB2FA2"/>
    <w:rsid w:val="00EB2FD6"/>
    <w:rsid w:val="00EB36DB"/>
    <w:rsid w:val="00EB370C"/>
    <w:rsid w:val="00EB38FB"/>
    <w:rsid w:val="00EB5C0A"/>
    <w:rsid w:val="00EB61EB"/>
    <w:rsid w:val="00EB6406"/>
    <w:rsid w:val="00EC0E10"/>
    <w:rsid w:val="00EC0FD8"/>
    <w:rsid w:val="00EC1EB9"/>
    <w:rsid w:val="00EC2E09"/>
    <w:rsid w:val="00EC46C7"/>
    <w:rsid w:val="00EC4AC6"/>
    <w:rsid w:val="00EC7CB4"/>
    <w:rsid w:val="00EC7D27"/>
    <w:rsid w:val="00ED28D3"/>
    <w:rsid w:val="00ED3CDB"/>
    <w:rsid w:val="00ED509A"/>
    <w:rsid w:val="00ED606F"/>
    <w:rsid w:val="00ED61DC"/>
    <w:rsid w:val="00ED6A3C"/>
    <w:rsid w:val="00ED6C8D"/>
    <w:rsid w:val="00ED706B"/>
    <w:rsid w:val="00ED7372"/>
    <w:rsid w:val="00ED73B1"/>
    <w:rsid w:val="00ED7E52"/>
    <w:rsid w:val="00EE0870"/>
    <w:rsid w:val="00EE094F"/>
    <w:rsid w:val="00EE272A"/>
    <w:rsid w:val="00EE3481"/>
    <w:rsid w:val="00EE3E56"/>
    <w:rsid w:val="00EE45B7"/>
    <w:rsid w:val="00EE462F"/>
    <w:rsid w:val="00EE480C"/>
    <w:rsid w:val="00EE60A6"/>
    <w:rsid w:val="00EE69CC"/>
    <w:rsid w:val="00EE7350"/>
    <w:rsid w:val="00EF034D"/>
    <w:rsid w:val="00EF1F4A"/>
    <w:rsid w:val="00EF2274"/>
    <w:rsid w:val="00EF56A0"/>
    <w:rsid w:val="00EF624E"/>
    <w:rsid w:val="00F009ED"/>
    <w:rsid w:val="00F01D0B"/>
    <w:rsid w:val="00F026F2"/>
    <w:rsid w:val="00F03468"/>
    <w:rsid w:val="00F044FC"/>
    <w:rsid w:val="00F04E3D"/>
    <w:rsid w:val="00F057DA"/>
    <w:rsid w:val="00F06017"/>
    <w:rsid w:val="00F06C75"/>
    <w:rsid w:val="00F07357"/>
    <w:rsid w:val="00F10441"/>
    <w:rsid w:val="00F108FC"/>
    <w:rsid w:val="00F11F59"/>
    <w:rsid w:val="00F1442E"/>
    <w:rsid w:val="00F14564"/>
    <w:rsid w:val="00F150AA"/>
    <w:rsid w:val="00F15B7B"/>
    <w:rsid w:val="00F161D4"/>
    <w:rsid w:val="00F177A9"/>
    <w:rsid w:val="00F21230"/>
    <w:rsid w:val="00F21928"/>
    <w:rsid w:val="00F21B6A"/>
    <w:rsid w:val="00F22965"/>
    <w:rsid w:val="00F22AFB"/>
    <w:rsid w:val="00F23215"/>
    <w:rsid w:val="00F23EFD"/>
    <w:rsid w:val="00F249CD"/>
    <w:rsid w:val="00F25599"/>
    <w:rsid w:val="00F26191"/>
    <w:rsid w:val="00F26EC4"/>
    <w:rsid w:val="00F27521"/>
    <w:rsid w:val="00F27A03"/>
    <w:rsid w:val="00F27A2C"/>
    <w:rsid w:val="00F27C1C"/>
    <w:rsid w:val="00F3016B"/>
    <w:rsid w:val="00F30A5A"/>
    <w:rsid w:val="00F30ABD"/>
    <w:rsid w:val="00F318FC"/>
    <w:rsid w:val="00F31AB1"/>
    <w:rsid w:val="00F32710"/>
    <w:rsid w:val="00F3275E"/>
    <w:rsid w:val="00F32DEB"/>
    <w:rsid w:val="00F334DE"/>
    <w:rsid w:val="00F336BA"/>
    <w:rsid w:val="00F34790"/>
    <w:rsid w:val="00F34EE2"/>
    <w:rsid w:val="00F36D6F"/>
    <w:rsid w:val="00F37B18"/>
    <w:rsid w:val="00F40ABD"/>
    <w:rsid w:val="00F41517"/>
    <w:rsid w:val="00F4165C"/>
    <w:rsid w:val="00F417B5"/>
    <w:rsid w:val="00F425C0"/>
    <w:rsid w:val="00F42F8D"/>
    <w:rsid w:val="00F434BA"/>
    <w:rsid w:val="00F43945"/>
    <w:rsid w:val="00F4548E"/>
    <w:rsid w:val="00F45EAE"/>
    <w:rsid w:val="00F4726E"/>
    <w:rsid w:val="00F4747A"/>
    <w:rsid w:val="00F51E70"/>
    <w:rsid w:val="00F52332"/>
    <w:rsid w:val="00F52978"/>
    <w:rsid w:val="00F52AA0"/>
    <w:rsid w:val="00F53987"/>
    <w:rsid w:val="00F53A51"/>
    <w:rsid w:val="00F566CF"/>
    <w:rsid w:val="00F57D16"/>
    <w:rsid w:val="00F6024F"/>
    <w:rsid w:val="00F60EAB"/>
    <w:rsid w:val="00F6231A"/>
    <w:rsid w:val="00F62992"/>
    <w:rsid w:val="00F63517"/>
    <w:rsid w:val="00F652C0"/>
    <w:rsid w:val="00F65D68"/>
    <w:rsid w:val="00F67BD6"/>
    <w:rsid w:val="00F67CBB"/>
    <w:rsid w:val="00F70E4C"/>
    <w:rsid w:val="00F71018"/>
    <w:rsid w:val="00F71F90"/>
    <w:rsid w:val="00F73320"/>
    <w:rsid w:val="00F7452D"/>
    <w:rsid w:val="00F77F54"/>
    <w:rsid w:val="00F80A30"/>
    <w:rsid w:val="00F80EEA"/>
    <w:rsid w:val="00F818FA"/>
    <w:rsid w:val="00F81F58"/>
    <w:rsid w:val="00F8316D"/>
    <w:rsid w:val="00F8346A"/>
    <w:rsid w:val="00F83A39"/>
    <w:rsid w:val="00F84EE6"/>
    <w:rsid w:val="00F8648E"/>
    <w:rsid w:val="00F86F97"/>
    <w:rsid w:val="00F87D0E"/>
    <w:rsid w:val="00F91A9D"/>
    <w:rsid w:val="00F92558"/>
    <w:rsid w:val="00F93F8B"/>
    <w:rsid w:val="00F94C99"/>
    <w:rsid w:val="00F94D4B"/>
    <w:rsid w:val="00F9503C"/>
    <w:rsid w:val="00F951B4"/>
    <w:rsid w:val="00F958BF"/>
    <w:rsid w:val="00F95A98"/>
    <w:rsid w:val="00F976A2"/>
    <w:rsid w:val="00FA0150"/>
    <w:rsid w:val="00FA11F0"/>
    <w:rsid w:val="00FA15CC"/>
    <w:rsid w:val="00FA1A21"/>
    <w:rsid w:val="00FA357A"/>
    <w:rsid w:val="00FA5523"/>
    <w:rsid w:val="00FA55D1"/>
    <w:rsid w:val="00FB0C92"/>
    <w:rsid w:val="00FB1DC9"/>
    <w:rsid w:val="00FB2135"/>
    <w:rsid w:val="00FB32F4"/>
    <w:rsid w:val="00FB564A"/>
    <w:rsid w:val="00FB6A77"/>
    <w:rsid w:val="00FB6FB1"/>
    <w:rsid w:val="00FB7D3F"/>
    <w:rsid w:val="00FB7E2C"/>
    <w:rsid w:val="00FC11B1"/>
    <w:rsid w:val="00FC1860"/>
    <w:rsid w:val="00FC1C71"/>
    <w:rsid w:val="00FC1D52"/>
    <w:rsid w:val="00FC3D87"/>
    <w:rsid w:val="00FC467E"/>
    <w:rsid w:val="00FC4E58"/>
    <w:rsid w:val="00FC51EB"/>
    <w:rsid w:val="00FC54D1"/>
    <w:rsid w:val="00FC5D8D"/>
    <w:rsid w:val="00FC5FDD"/>
    <w:rsid w:val="00FC6D1D"/>
    <w:rsid w:val="00FC7CA4"/>
    <w:rsid w:val="00FD1000"/>
    <w:rsid w:val="00FD11BC"/>
    <w:rsid w:val="00FD1A87"/>
    <w:rsid w:val="00FD2296"/>
    <w:rsid w:val="00FD7104"/>
    <w:rsid w:val="00FD7818"/>
    <w:rsid w:val="00FD7BA4"/>
    <w:rsid w:val="00FE11DD"/>
    <w:rsid w:val="00FE1277"/>
    <w:rsid w:val="00FE1EE2"/>
    <w:rsid w:val="00FE2868"/>
    <w:rsid w:val="00FE3165"/>
    <w:rsid w:val="00FE4D2B"/>
    <w:rsid w:val="00FE7CC2"/>
    <w:rsid w:val="00FE7D65"/>
    <w:rsid w:val="00FF0726"/>
    <w:rsid w:val="00FF0CF0"/>
    <w:rsid w:val="00FF1449"/>
    <w:rsid w:val="00FF1511"/>
    <w:rsid w:val="00FF24AB"/>
    <w:rsid w:val="00FF5F2C"/>
    <w:rsid w:val="00FF72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9EA0CA"/>
  <w15:docId w15:val="{01B6E186-8A9C-484A-AB63-7CEF16388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7E2B"/>
    <w:pPr>
      <w:widowControl w:val="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C04D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9"/>
    <w:semiHidden/>
    <w:unhideWhenUsed/>
    <w:qFormat/>
    <w:rsid w:val="00456358"/>
    <w:pPr>
      <w:keepNext/>
      <w:keepLines/>
      <w:spacing w:before="260" w:after="260" w:line="416" w:lineRule="auto"/>
      <w:outlineLvl w:val="1"/>
    </w:pPr>
    <w:rPr>
      <w:rFonts w:ascii="Cambria" w:hAnsi="Cambria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9"/>
    <w:qFormat/>
    <w:rsid w:val="00456358"/>
    <w:pPr>
      <w:keepNext/>
      <w:keepLines/>
      <w:spacing w:before="260" w:after="260" w:line="416" w:lineRule="auto"/>
      <w:outlineLvl w:val="2"/>
    </w:pPr>
    <w:rPr>
      <w:rFonts w:ascii="Calibri" w:hAnsi="Calibri" w:cs="Calibri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9"/>
    <w:qFormat/>
    <w:rsid w:val="00456358"/>
    <w:pPr>
      <w:keepNext/>
      <w:keepLines/>
      <w:spacing w:before="280" w:after="290" w:line="376" w:lineRule="auto"/>
      <w:outlineLvl w:val="3"/>
    </w:pPr>
    <w:rPr>
      <w:rFonts w:ascii="等线 Light" w:eastAsia="等线 Light" w:hAnsi="等线 Light" w:cs="等线 Light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">
    <w:name w:val="标题 21"/>
    <w:basedOn w:val="a"/>
    <w:next w:val="a"/>
    <w:uiPriority w:val="99"/>
    <w:unhideWhenUsed/>
    <w:qFormat/>
    <w:rsid w:val="00456358"/>
    <w:pPr>
      <w:keepNext/>
      <w:keepLines/>
      <w:spacing w:before="260" w:after="260" w:line="416" w:lineRule="auto"/>
      <w:outlineLvl w:val="1"/>
    </w:pPr>
    <w:rPr>
      <w:rFonts w:ascii="Cambria" w:hAnsi="Cambria" w:cs="Times New Roman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9"/>
    <w:rsid w:val="00456358"/>
    <w:rPr>
      <w:rFonts w:ascii="Calibri" w:eastAsia="宋体" w:hAnsi="Calibri" w:cs="Calibr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9"/>
    <w:rsid w:val="00456358"/>
    <w:rPr>
      <w:rFonts w:ascii="等线 Light" w:eastAsia="等线 Light" w:hAnsi="等线 Light" w:cs="等线 Light"/>
      <w:b/>
      <w:bCs/>
      <w:sz w:val="28"/>
      <w:szCs w:val="28"/>
    </w:rPr>
  </w:style>
  <w:style w:type="numbering" w:customStyle="1" w:styleId="11">
    <w:name w:val="无列表1"/>
    <w:next w:val="a2"/>
    <w:uiPriority w:val="99"/>
    <w:semiHidden/>
    <w:unhideWhenUsed/>
    <w:rsid w:val="00456358"/>
  </w:style>
  <w:style w:type="character" w:customStyle="1" w:styleId="20">
    <w:name w:val="标题 2 字符"/>
    <w:basedOn w:val="a0"/>
    <w:link w:val="2"/>
    <w:uiPriority w:val="99"/>
    <w:rsid w:val="00456358"/>
    <w:rPr>
      <w:rFonts w:ascii="Cambria" w:eastAsia="宋体" w:hAnsi="Cambria" w:cs="Times New Roman"/>
      <w:b/>
      <w:bCs/>
      <w:sz w:val="32"/>
      <w:szCs w:val="32"/>
    </w:rPr>
  </w:style>
  <w:style w:type="character" w:customStyle="1" w:styleId="fontstyle01">
    <w:name w:val="fontstyle01"/>
    <w:basedOn w:val="a0"/>
    <w:rsid w:val="00456358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shorttext">
    <w:name w:val="short_text"/>
    <w:basedOn w:val="a0"/>
    <w:rsid w:val="00456358"/>
  </w:style>
  <w:style w:type="paragraph" w:customStyle="1" w:styleId="12">
    <w:name w:val="页眉1"/>
    <w:basedOn w:val="a"/>
    <w:next w:val="a3"/>
    <w:link w:val="a4"/>
    <w:uiPriority w:val="99"/>
    <w:unhideWhenUsed/>
    <w:rsid w:val="004563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Times New Roman"/>
      <w:sz w:val="18"/>
      <w:szCs w:val="18"/>
    </w:rPr>
  </w:style>
  <w:style w:type="character" w:customStyle="1" w:styleId="a4">
    <w:name w:val="页眉 字符"/>
    <w:basedOn w:val="a0"/>
    <w:link w:val="12"/>
    <w:uiPriority w:val="99"/>
    <w:rsid w:val="00456358"/>
    <w:rPr>
      <w:rFonts w:eastAsia="Times New Roman"/>
      <w:sz w:val="18"/>
      <w:szCs w:val="18"/>
    </w:rPr>
  </w:style>
  <w:style w:type="paragraph" w:customStyle="1" w:styleId="13">
    <w:name w:val="页脚1"/>
    <w:basedOn w:val="a"/>
    <w:next w:val="a5"/>
    <w:link w:val="a6"/>
    <w:uiPriority w:val="99"/>
    <w:unhideWhenUsed/>
    <w:rsid w:val="00456358"/>
    <w:pPr>
      <w:tabs>
        <w:tab w:val="center" w:pos="4153"/>
        <w:tab w:val="right" w:pos="8306"/>
      </w:tabs>
      <w:snapToGrid w:val="0"/>
      <w:jc w:val="left"/>
    </w:pPr>
    <w:rPr>
      <w:rFonts w:eastAsia="Times New Roman"/>
      <w:sz w:val="18"/>
      <w:szCs w:val="18"/>
    </w:rPr>
  </w:style>
  <w:style w:type="character" w:customStyle="1" w:styleId="a6">
    <w:name w:val="页脚 字符"/>
    <w:basedOn w:val="a0"/>
    <w:link w:val="13"/>
    <w:uiPriority w:val="99"/>
    <w:rsid w:val="00456358"/>
    <w:rPr>
      <w:rFonts w:eastAsia="Times New Roman"/>
      <w:sz w:val="18"/>
      <w:szCs w:val="18"/>
    </w:rPr>
  </w:style>
  <w:style w:type="character" w:styleId="a7">
    <w:name w:val="Placeholder Text"/>
    <w:basedOn w:val="a0"/>
    <w:uiPriority w:val="99"/>
    <w:semiHidden/>
    <w:rsid w:val="00456358"/>
    <w:rPr>
      <w:color w:val="808080"/>
    </w:rPr>
  </w:style>
  <w:style w:type="paragraph" w:customStyle="1" w:styleId="14">
    <w:name w:val="批注框文本1"/>
    <w:basedOn w:val="a"/>
    <w:next w:val="a8"/>
    <w:link w:val="a9"/>
    <w:uiPriority w:val="99"/>
    <w:semiHidden/>
    <w:unhideWhenUsed/>
    <w:rsid w:val="00456358"/>
    <w:rPr>
      <w:rFonts w:eastAsia="Times New Roman"/>
      <w:sz w:val="18"/>
      <w:szCs w:val="18"/>
    </w:rPr>
  </w:style>
  <w:style w:type="character" w:customStyle="1" w:styleId="a9">
    <w:name w:val="批注框文本 字符"/>
    <w:basedOn w:val="a0"/>
    <w:link w:val="14"/>
    <w:uiPriority w:val="99"/>
    <w:semiHidden/>
    <w:rsid w:val="00456358"/>
    <w:rPr>
      <w:rFonts w:eastAsia="Times New Roman"/>
      <w:sz w:val="18"/>
      <w:szCs w:val="18"/>
    </w:rPr>
  </w:style>
  <w:style w:type="table" w:customStyle="1" w:styleId="15">
    <w:name w:val="网格型1"/>
    <w:basedOn w:val="a1"/>
    <w:next w:val="aa"/>
    <w:uiPriority w:val="39"/>
    <w:rsid w:val="004563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kip">
    <w:name w:val="skip"/>
    <w:basedOn w:val="a0"/>
    <w:rsid w:val="00456358"/>
  </w:style>
  <w:style w:type="character" w:customStyle="1" w:styleId="apple-converted-space">
    <w:name w:val="apple-converted-space"/>
    <w:basedOn w:val="a0"/>
    <w:rsid w:val="00456358"/>
  </w:style>
  <w:style w:type="character" w:styleId="ab">
    <w:name w:val="Hyperlink"/>
    <w:basedOn w:val="a0"/>
    <w:uiPriority w:val="99"/>
    <w:unhideWhenUsed/>
    <w:rsid w:val="00456358"/>
    <w:rPr>
      <w:color w:val="0000FF"/>
      <w:u w:val="single"/>
    </w:rPr>
  </w:style>
  <w:style w:type="paragraph" w:customStyle="1" w:styleId="16">
    <w:name w:val="列出段落1"/>
    <w:basedOn w:val="a"/>
    <w:next w:val="ac"/>
    <w:uiPriority w:val="34"/>
    <w:qFormat/>
    <w:rsid w:val="00456358"/>
    <w:pPr>
      <w:ind w:firstLineChars="200" w:firstLine="420"/>
    </w:pPr>
    <w:rPr>
      <w:rFonts w:eastAsia="Times New Roman"/>
    </w:rPr>
  </w:style>
  <w:style w:type="character" w:styleId="ad">
    <w:name w:val="line number"/>
    <w:basedOn w:val="a0"/>
    <w:uiPriority w:val="99"/>
    <w:semiHidden/>
    <w:unhideWhenUsed/>
    <w:rsid w:val="00456358"/>
  </w:style>
  <w:style w:type="character" w:styleId="ae">
    <w:name w:val="Emphasis"/>
    <w:aliases w:val="图标"/>
    <w:basedOn w:val="a0"/>
    <w:uiPriority w:val="20"/>
    <w:rsid w:val="00456358"/>
    <w:rPr>
      <w:rFonts w:eastAsia="Times New Roman"/>
      <w:i w:val="0"/>
      <w:iCs/>
      <w:sz w:val="21"/>
    </w:rPr>
  </w:style>
  <w:style w:type="character" w:customStyle="1" w:styleId="210">
    <w:name w:val="标题 2 字符1"/>
    <w:basedOn w:val="a0"/>
    <w:uiPriority w:val="9"/>
    <w:semiHidden/>
    <w:rsid w:val="0045635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header"/>
    <w:basedOn w:val="a"/>
    <w:link w:val="17"/>
    <w:uiPriority w:val="99"/>
    <w:unhideWhenUsed/>
    <w:rsid w:val="004563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7">
    <w:name w:val="页眉 字符1"/>
    <w:basedOn w:val="a0"/>
    <w:link w:val="a3"/>
    <w:uiPriority w:val="99"/>
    <w:rsid w:val="00456358"/>
    <w:rPr>
      <w:sz w:val="18"/>
      <w:szCs w:val="18"/>
    </w:rPr>
  </w:style>
  <w:style w:type="paragraph" w:styleId="a5">
    <w:name w:val="footer"/>
    <w:basedOn w:val="a"/>
    <w:link w:val="18"/>
    <w:uiPriority w:val="99"/>
    <w:unhideWhenUsed/>
    <w:rsid w:val="004563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18">
    <w:name w:val="页脚 字符1"/>
    <w:basedOn w:val="a0"/>
    <w:link w:val="a5"/>
    <w:uiPriority w:val="99"/>
    <w:rsid w:val="00456358"/>
    <w:rPr>
      <w:sz w:val="18"/>
      <w:szCs w:val="18"/>
    </w:rPr>
  </w:style>
  <w:style w:type="paragraph" w:styleId="a8">
    <w:name w:val="Balloon Text"/>
    <w:basedOn w:val="a"/>
    <w:link w:val="19"/>
    <w:uiPriority w:val="99"/>
    <w:semiHidden/>
    <w:unhideWhenUsed/>
    <w:rsid w:val="00456358"/>
    <w:rPr>
      <w:sz w:val="18"/>
      <w:szCs w:val="18"/>
    </w:rPr>
  </w:style>
  <w:style w:type="character" w:customStyle="1" w:styleId="19">
    <w:name w:val="批注框文本 字符1"/>
    <w:basedOn w:val="a0"/>
    <w:link w:val="a8"/>
    <w:uiPriority w:val="99"/>
    <w:semiHidden/>
    <w:rsid w:val="00456358"/>
    <w:rPr>
      <w:sz w:val="18"/>
      <w:szCs w:val="18"/>
    </w:rPr>
  </w:style>
  <w:style w:type="table" w:styleId="aa">
    <w:name w:val="Table Grid"/>
    <w:basedOn w:val="a1"/>
    <w:uiPriority w:val="39"/>
    <w:rsid w:val="004563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456358"/>
    <w:pPr>
      <w:ind w:firstLineChars="200" w:firstLine="420"/>
    </w:pPr>
  </w:style>
  <w:style w:type="character" w:customStyle="1" w:styleId="fontstyle21">
    <w:name w:val="fontstyle21"/>
    <w:basedOn w:val="a0"/>
    <w:rsid w:val="001C41F6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1C41F6"/>
    <w:rPr>
      <w:rFonts w:ascii="Times-Italic" w:hAnsi="Times-Italic" w:hint="default"/>
      <w:b w:val="0"/>
      <w:bCs w:val="0"/>
      <w:i/>
      <w:iCs/>
      <w:color w:val="000000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C04D21"/>
    <w:rPr>
      <w:rFonts w:ascii="Times New Roman" w:eastAsia="宋体" w:hAnsi="Times New Roman"/>
      <w:b/>
      <w:bCs/>
      <w:kern w:val="44"/>
      <w:sz w:val="44"/>
      <w:szCs w:val="44"/>
    </w:rPr>
  </w:style>
  <w:style w:type="table" w:customStyle="1" w:styleId="22">
    <w:name w:val="网格型2"/>
    <w:basedOn w:val="a1"/>
    <w:next w:val="aa"/>
    <w:uiPriority w:val="39"/>
    <w:rsid w:val="005F3A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网格型3"/>
    <w:basedOn w:val="a1"/>
    <w:next w:val="aa"/>
    <w:uiPriority w:val="39"/>
    <w:rsid w:val="008D1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annotation reference"/>
    <w:basedOn w:val="a0"/>
    <w:uiPriority w:val="99"/>
    <w:semiHidden/>
    <w:unhideWhenUsed/>
    <w:rsid w:val="004D5C54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4D5C54"/>
    <w:rPr>
      <w:sz w:val="24"/>
      <w:szCs w:val="24"/>
    </w:rPr>
  </w:style>
  <w:style w:type="character" w:customStyle="1" w:styleId="af1">
    <w:name w:val="批注文字 字符"/>
    <w:basedOn w:val="a0"/>
    <w:link w:val="af0"/>
    <w:uiPriority w:val="99"/>
    <w:semiHidden/>
    <w:rsid w:val="004D5C54"/>
    <w:rPr>
      <w:rFonts w:ascii="Times New Roman" w:eastAsia="宋体" w:hAnsi="Times New Roman"/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D5C54"/>
    <w:rPr>
      <w:b/>
      <w:bCs/>
      <w:sz w:val="20"/>
      <w:szCs w:val="20"/>
    </w:rPr>
  </w:style>
  <w:style w:type="character" w:customStyle="1" w:styleId="af3">
    <w:name w:val="批注主题 字符"/>
    <w:basedOn w:val="af1"/>
    <w:link w:val="af2"/>
    <w:uiPriority w:val="99"/>
    <w:semiHidden/>
    <w:rsid w:val="004D5C54"/>
    <w:rPr>
      <w:rFonts w:ascii="Times New Roman" w:eastAsia="宋体" w:hAnsi="Times New Roman"/>
      <w:b/>
      <w:bCs/>
      <w:sz w:val="20"/>
      <w:szCs w:val="20"/>
    </w:rPr>
  </w:style>
  <w:style w:type="table" w:customStyle="1" w:styleId="41">
    <w:name w:val="网格型4"/>
    <w:basedOn w:val="a1"/>
    <w:next w:val="aa"/>
    <w:uiPriority w:val="59"/>
    <w:rsid w:val="00461B3B"/>
    <w:rPr>
      <w:rFonts w:ascii="Times New Roman" w:hAnsi="Times New Roman"/>
      <w:kern w:val="0"/>
      <w:sz w:val="24"/>
      <w:szCs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11">
    <w:name w:val="无格式表格 21"/>
    <w:basedOn w:val="a1"/>
    <w:uiPriority w:val="42"/>
    <w:rsid w:val="001E6B0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220">
    <w:name w:val="无格式表格 22"/>
    <w:basedOn w:val="a1"/>
    <w:uiPriority w:val="42"/>
    <w:rsid w:val="006A237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f4">
    <w:name w:val="Document Map"/>
    <w:basedOn w:val="a"/>
    <w:link w:val="af5"/>
    <w:uiPriority w:val="99"/>
    <w:semiHidden/>
    <w:unhideWhenUsed/>
    <w:rsid w:val="0069718F"/>
    <w:rPr>
      <w:rFonts w:ascii="宋体"/>
      <w:sz w:val="18"/>
      <w:szCs w:val="18"/>
    </w:rPr>
  </w:style>
  <w:style w:type="character" w:customStyle="1" w:styleId="af5">
    <w:name w:val="文档结构图 字符"/>
    <w:basedOn w:val="a0"/>
    <w:link w:val="af4"/>
    <w:uiPriority w:val="99"/>
    <w:semiHidden/>
    <w:rsid w:val="0069718F"/>
    <w:rPr>
      <w:rFonts w:ascii="宋体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9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2.bin"/><Relationship Id="rId18" Type="http://schemas.openxmlformats.org/officeDocument/2006/relationships/image" Target="media/image5.emf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emf"/><Relationship Id="rId17" Type="http://schemas.openxmlformats.org/officeDocument/2006/relationships/oleObject" Target="embeddings/oleObject4.bin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1.emf"/><Relationship Id="rId19" Type="http://schemas.openxmlformats.org/officeDocument/2006/relationships/oleObject" Target="embeddings/oleObject5.bin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37884-7C8E-4AF4-9D63-E4B91FB89C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C00ACD-AECF-4DD5-AC0B-ED10FAB01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9</TotalTime>
  <Pages>4</Pages>
  <Words>343</Words>
  <Characters>1959</Characters>
  <Application>Microsoft Office Word</Application>
  <DocSecurity>0</DocSecurity>
  <Lines>16</Lines>
  <Paragraphs>4</Paragraphs>
  <ScaleCrop>false</ScaleCrop>
  <Company>Microsoft</Company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18810503116@163.com</cp:lastModifiedBy>
  <cp:revision>21</cp:revision>
  <dcterms:created xsi:type="dcterms:W3CDTF">2019-01-26T14:05:00Z</dcterms:created>
  <dcterms:modified xsi:type="dcterms:W3CDTF">2020-03-05T00:58:00Z</dcterms:modified>
</cp:coreProperties>
</file>